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C001929" w14:textId="2739624B" w:rsidR="00764F64"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48447919" w:history="1">
        <w:r w:rsidR="00764F64" w:rsidRPr="00FD355B">
          <w:rPr>
            <w:rStyle w:val="Hypertextovodkaz"/>
            <w:noProof/>
          </w:rPr>
          <w:t>Úvod</w:t>
        </w:r>
        <w:r w:rsidR="00764F64">
          <w:rPr>
            <w:noProof/>
            <w:webHidden/>
          </w:rPr>
          <w:tab/>
        </w:r>
        <w:r w:rsidR="00764F64">
          <w:rPr>
            <w:noProof/>
            <w:webHidden/>
          </w:rPr>
          <w:fldChar w:fldCharType="begin"/>
        </w:r>
        <w:r w:rsidR="00764F64">
          <w:rPr>
            <w:noProof/>
            <w:webHidden/>
          </w:rPr>
          <w:instrText xml:space="preserve"> PAGEREF _Toc148447919 \h </w:instrText>
        </w:r>
        <w:r w:rsidR="00764F64">
          <w:rPr>
            <w:noProof/>
            <w:webHidden/>
          </w:rPr>
        </w:r>
        <w:r w:rsidR="00764F64">
          <w:rPr>
            <w:noProof/>
            <w:webHidden/>
          </w:rPr>
          <w:fldChar w:fldCharType="separate"/>
        </w:r>
        <w:r w:rsidR="00764F64">
          <w:rPr>
            <w:noProof/>
            <w:webHidden/>
          </w:rPr>
          <w:t>6</w:t>
        </w:r>
        <w:r w:rsidR="00764F64">
          <w:rPr>
            <w:noProof/>
            <w:webHidden/>
          </w:rPr>
          <w:fldChar w:fldCharType="end"/>
        </w:r>
      </w:hyperlink>
    </w:p>
    <w:p w14:paraId="6AD20964" w14:textId="53D1EA2B"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0" w:history="1">
        <w:r w:rsidR="00764F64" w:rsidRPr="00FD355B">
          <w:rPr>
            <w:rStyle w:val="Hypertextovodkaz"/>
            <w:noProof/>
          </w:rPr>
          <w:t>1</w:t>
        </w:r>
        <w:r w:rsidR="00764F64">
          <w:rPr>
            <w:rFonts w:eastAsiaTheme="minorEastAsia"/>
            <w:noProof/>
            <w:kern w:val="2"/>
            <w:lang w:eastAsia="cs-CZ"/>
            <w14:ligatures w14:val="standardContextual"/>
          </w:rPr>
          <w:tab/>
        </w:r>
        <w:r w:rsidR="00764F64" w:rsidRPr="00FD355B">
          <w:rPr>
            <w:rStyle w:val="Hypertextovodkaz"/>
            <w:noProof/>
          </w:rPr>
          <w:t>Informatické myšlení</w:t>
        </w:r>
        <w:r w:rsidR="00764F64">
          <w:rPr>
            <w:noProof/>
            <w:webHidden/>
          </w:rPr>
          <w:tab/>
        </w:r>
        <w:r w:rsidR="00764F64">
          <w:rPr>
            <w:noProof/>
            <w:webHidden/>
          </w:rPr>
          <w:fldChar w:fldCharType="begin"/>
        </w:r>
        <w:r w:rsidR="00764F64">
          <w:rPr>
            <w:noProof/>
            <w:webHidden/>
          </w:rPr>
          <w:instrText xml:space="preserve"> PAGEREF _Toc148447920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16BF36D2" w14:textId="602920A0"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1" w:history="1">
        <w:r w:rsidR="00764F64" w:rsidRPr="00FD355B">
          <w:rPr>
            <w:rStyle w:val="Hypertextovodkaz"/>
            <w:noProof/>
          </w:rPr>
          <w:t>1.1</w:t>
        </w:r>
        <w:r w:rsidR="00764F64">
          <w:rPr>
            <w:rFonts w:eastAsiaTheme="minorEastAsia"/>
            <w:noProof/>
            <w:kern w:val="2"/>
            <w:lang w:eastAsia="cs-CZ"/>
            <w14:ligatures w14:val="standardContextual"/>
          </w:rPr>
          <w:tab/>
        </w:r>
        <w:r w:rsidR="00764F64" w:rsidRPr="00FD355B">
          <w:rPr>
            <w:rStyle w:val="Hypertextovodkaz"/>
            <w:noProof/>
          </w:rPr>
          <w:t>Vymezení a definice pojmu informatické myšlení</w:t>
        </w:r>
        <w:r w:rsidR="00764F64">
          <w:rPr>
            <w:noProof/>
            <w:webHidden/>
          </w:rPr>
          <w:tab/>
        </w:r>
        <w:r w:rsidR="00764F64">
          <w:rPr>
            <w:noProof/>
            <w:webHidden/>
          </w:rPr>
          <w:fldChar w:fldCharType="begin"/>
        </w:r>
        <w:r w:rsidR="00764F64">
          <w:rPr>
            <w:noProof/>
            <w:webHidden/>
          </w:rPr>
          <w:instrText xml:space="preserve"> PAGEREF _Toc148447921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40A6C292" w14:textId="2DEF9C51"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2" w:history="1">
        <w:r w:rsidR="00764F64" w:rsidRPr="00FD355B">
          <w:rPr>
            <w:rStyle w:val="Hypertextovodkaz"/>
            <w:noProof/>
          </w:rPr>
          <w:t>1.2</w:t>
        </w:r>
        <w:r w:rsidR="00764F64">
          <w:rPr>
            <w:rFonts w:eastAsiaTheme="minorEastAsia"/>
            <w:noProof/>
            <w:kern w:val="2"/>
            <w:lang w:eastAsia="cs-CZ"/>
            <w14:ligatures w14:val="standardContextual"/>
          </w:rPr>
          <w:tab/>
        </w:r>
        <w:r w:rsidR="00764F64" w:rsidRPr="00FD355B">
          <w:rPr>
            <w:rStyle w:val="Hypertextovodkaz"/>
            <w:noProof/>
          </w:rPr>
          <w:t>Složky informatického myšlení</w:t>
        </w:r>
        <w:r w:rsidR="00764F64">
          <w:rPr>
            <w:noProof/>
            <w:webHidden/>
          </w:rPr>
          <w:tab/>
        </w:r>
        <w:r w:rsidR="00764F64">
          <w:rPr>
            <w:noProof/>
            <w:webHidden/>
          </w:rPr>
          <w:fldChar w:fldCharType="begin"/>
        </w:r>
        <w:r w:rsidR="00764F64">
          <w:rPr>
            <w:noProof/>
            <w:webHidden/>
          </w:rPr>
          <w:instrText xml:space="preserve"> PAGEREF _Toc148447922 \h </w:instrText>
        </w:r>
        <w:r w:rsidR="00764F64">
          <w:rPr>
            <w:noProof/>
            <w:webHidden/>
          </w:rPr>
        </w:r>
        <w:r w:rsidR="00764F64">
          <w:rPr>
            <w:noProof/>
            <w:webHidden/>
          </w:rPr>
          <w:fldChar w:fldCharType="separate"/>
        </w:r>
        <w:r w:rsidR="00764F64">
          <w:rPr>
            <w:noProof/>
            <w:webHidden/>
          </w:rPr>
          <w:t>9</w:t>
        </w:r>
        <w:r w:rsidR="00764F64">
          <w:rPr>
            <w:noProof/>
            <w:webHidden/>
          </w:rPr>
          <w:fldChar w:fldCharType="end"/>
        </w:r>
      </w:hyperlink>
    </w:p>
    <w:p w14:paraId="5883424A" w14:textId="1A7E3FB8"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3" w:history="1">
        <w:r w:rsidR="00764F64" w:rsidRPr="00FD355B">
          <w:rPr>
            <w:rStyle w:val="Hypertextovodkaz"/>
            <w:noProof/>
          </w:rPr>
          <w:t>1.3</w:t>
        </w:r>
        <w:r w:rsidR="00764F64">
          <w:rPr>
            <w:rFonts w:eastAsiaTheme="minorEastAsia"/>
            <w:noProof/>
            <w:kern w:val="2"/>
            <w:lang w:eastAsia="cs-CZ"/>
            <w14:ligatures w14:val="standardContextual"/>
          </w:rPr>
          <w:tab/>
        </w:r>
        <w:r w:rsidR="00764F64" w:rsidRPr="00FD355B">
          <w:rPr>
            <w:rStyle w:val="Hypertextovodkaz"/>
            <w:noProof/>
          </w:rPr>
          <w:t>Využití informatického myšlení v běžném životě</w:t>
        </w:r>
        <w:r w:rsidR="00764F64">
          <w:rPr>
            <w:noProof/>
            <w:webHidden/>
          </w:rPr>
          <w:tab/>
        </w:r>
        <w:r w:rsidR="00764F64">
          <w:rPr>
            <w:noProof/>
            <w:webHidden/>
          </w:rPr>
          <w:fldChar w:fldCharType="begin"/>
        </w:r>
        <w:r w:rsidR="00764F64">
          <w:rPr>
            <w:noProof/>
            <w:webHidden/>
          </w:rPr>
          <w:instrText xml:space="preserve"> PAGEREF _Toc148447923 \h </w:instrText>
        </w:r>
        <w:r w:rsidR="00764F64">
          <w:rPr>
            <w:noProof/>
            <w:webHidden/>
          </w:rPr>
        </w:r>
        <w:r w:rsidR="00764F64">
          <w:rPr>
            <w:noProof/>
            <w:webHidden/>
          </w:rPr>
          <w:fldChar w:fldCharType="separate"/>
        </w:r>
        <w:r w:rsidR="00764F64">
          <w:rPr>
            <w:noProof/>
            <w:webHidden/>
          </w:rPr>
          <w:t>10</w:t>
        </w:r>
        <w:r w:rsidR="00764F64">
          <w:rPr>
            <w:noProof/>
            <w:webHidden/>
          </w:rPr>
          <w:fldChar w:fldCharType="end"/>
        </w:r>
      </w:hyperlink>
    </w:p>
    <w:p w14:paraId="3E92F643" w14:textId="3D492D7A"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4" w:history="1">
        <w:r w:rsidR="00764F64" w:rsidRPr="00FD355B">
          <w:rPr>
            <w:rStyle w:val="Hypertextovodkaz"/>
            <w:noProof/>
          </w:rPr>
          <w:t>2</w:t>
        </w:r>
        <w:r w:rsidR="00764F64">
          <w:rPr>
            <w:rFonts w:eastAsiaTheme="minorEastAsia"/>
            <w:noProof/>
            <w:kern w:val="2"/>
            <w:lang w:eastAsia="cs-CZ"/>
            <w14:ligatures w14:val="standardContextual"/>
          </w:rPr>
          <w:tab/>
        </w:r>
        <w:r w:rsidR="00764F64" w:rsidRPr="00FD355B">
          <w:rPr>
            <w:rStyle w:val="Hypertextovodkaz"/>
            <w:noProof/>
          </w:rPr>
          <w:t>Digitální vzdělávání</w:t>
        </w:r>
        <w:r w:rsidR="00764F64">
          <w:rPr>
            <w:noProof/>
            <w:webHidden/>
          </w:rPr>
          <w:tab/>
        </w:r>
        <w:r w:rsidR="00764F64">
          <w:rPr>
            <w:noProof/>
            <w:webHidden/>
          </w:rPr>
          <w:fldChar w:fldCharType="begin"/>
        </w:r>
        <w:r w:rsidR="00764F64">
          <w:rPr>
            <w:noProof/>
            <w:webHidden/>
          </w:rPr>
          <w:instrText xml:space="preserve"> PAGEREF _Toc148447924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26FE38F7" w14:textId="0E940C03"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5" w:history="1">
        <w:r w:rsidR="00764F64" w:rsidRPr="00FD355B">
          <w:rPr>
            <w:rStyle w:val="Hypertextovodkaz"/>
            <w:noProof/>
          </w:rPr>
          <w:t>2.1</w:t>
        </w:r>
        <w:r w:rsidR="00764F64">
          <w:rPr>
            <w:rFonts w:eastAsiaTheme="minorEastAsia"/>
            <w:noProof/>
            <w:kern w:val="2"/>
            <w:lang w:eastAsia="cs-CZ"/>
            <w14:ligatures w14:val="standardContextual"/>
          </w:rPr>
          <w:tab/>
        </w:r>
        <w:r w:rsidR="00764F64" w:rsidRPr="00FD355B">
          <w:rPr>
            <w:rStyle w:val="Hypertextovodkaz"/>
            <w:noProof/>
          </w:rPr>
          <w:t>Vize digitálního vzdělávání</w:t>
        </w:r>
        <w:r w:rsidR="00764F64">
          <w:rPr>
            <w:noProof/>
            <w:webHidden/>
          </w:rPr>
          <w:tab/>
        </w:r>
        <w:r w:rsidR="00764F64">
          <w:rPr>
            <w:noProof/>
            <w:webHidden/>
          </w:rPr>
          <w:fldChar w:fldCharType="begin"/>
        </w:r>
        <w:r w:rsidR="00764F64">
          <w:rPr>
            <w:noProof/>
            <w:webHidden/>
          </w:rPr>
          <w:instrText xml:space="preserve"> PAGEREF _Toc148447925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01DC204B" w14:textId="6728DB5D"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6" w:history="1">
        <w:r w:rsidR="00764F64" w:rsidRPr="00FD355B">
          <w:rPr>
            <w:rStyle w:val="Hypertextovodkaz"/>
            <w:noProof/>
          </w:rPr>
          <w:t>2.2</w:t>
        </w:r>
        <w:r w:rsidR="00764F64">
          <w:rPr>
            <w:rFonts w:eastAsiaTheme="minorEastAsia"/>
            <w:noProof/>
            <w:kern w:val="2"/>
            <w:lang w:eastAsia="cs-CZ"/>
            <w14:ligatures w14:val="standardContextual"/>
          </w:rPr>
          <w:tab/>
        </w:r>
        <w:r w:rsidR="00764F64" w:rsidRPr="00FD355B">
          <w:rPr>
            <w:rStyle w:val="Hypertextovodkaz"/>
            <w:noProof/>
          </w:rPr>
          <w:t>Strategie digitálního vzdělávání v ČR</w:t>
        </w:r>
        <w:r w:rsidR="00764F64">
          <w:rPr>
            <w:noProof/>
            <w:webHidden/>
          </w:rPr>
          <w:tab/>
        </w:r>
        <w:r w:rsidR="00764F64">
          <w:rPr>
            <w:noProof/>
            <w:webHidden/>
          </w:rPr>
          <w:fldChar w:fldCharType="begin"/>
        </w:r>
        <w:r w:rsidR="00764F64">
          <w:rPr>
            <w:noProof/>
            <w:webHidden/>
          </w:rPr>
          <w:instrText xml:space="preserve"> PAGEREF _Toc148447926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74CF9870" w14:textId="7FC1D9A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7" w:history="1">
        <w:r w:rsidR="00764F64" w:rsidRPr="00FD355B">
          <w:rPr>
            <w:rStyle w:val="Hypertextovodkaz"/>
            <w:noProof/>
          </w:rPr>
          <w:t>2.3</w:t>
        </w:r>
        <w:r w:rsidR="00764F64">
          <w:rPr>
            <w:rFonts w:eastAsiaTheme="minorEastAsia"/>
            <w:noProof/>
            <w:kern w:val="2"/>
            <w:lang w:eastAsia="cs-CZ"/>
            <w14:ligatures w14:val="standardContextual"/>
          </w:rPr>
          <w:tab/>
        </w:r>
        <w:r w:rsidR="00764F64" w:rsidRPr="00FD355B">
          <w:rPr>
            <w:rStyle w:val="Hypertextovodkaz"/>
            <w:noProof/>
          </w:rPr>
          <w:t>Cíle strategie vzdělávací politiky ČR do roku 2030+</w:t>
        </w:r>
        <w:r w:rsidR="00764F64">
          <w:rPr>
            <w:noProof/>
            <w:webHidden/>
          </w:rPr>
          <w:tab/>
        </w:r>
        <w:r w:rsidR="00764F64">
          <w:rPr>
            <w:noProof/>
            <w:webHidden/>
          </w:rPr>
          <w:fldChar w:fldCharType="begin"/>
        </w:r>
        <w:r w:rsidR="00764F64">
          <w:rPr>
            <w:noProof/>
            <w:webHidden/>
          </w:rPr>
          <w:instrText xml:space="preserve"> PAGEREF _Toc148447927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5B17ED8F" w14:textId="4DBF90F9"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8" w:history="1">
        <w:r w:rsidR="00764F64" w:rsidRPr="00FD355B">
          <w:rPr>
            <w:rStyle w:val="Hypertextovodkaz"/>
            <w:noProof/>
          </w:rPr>
          <w:t>2.4</w:t>
        </w:r>
        <w:r w:rsidR="00764F64">
          <w:rPr>
            <w:rFonts w:eastAsiaTheme="minorEastAsia"/>
            <w:noProof/>
            <w:kern w:val="2"/>
            <w:lang w:eastAsia="cs-CZ"/>
            <w14:ligatures w14:val="standardContextual"/>
          </w:rPr>
          <w:tab/>
        </w:r>
        <w:r w:rsidR="00764F64" w:rsidRPr="00FD355B">
          <w:rPr>
            <w:rStyle w:val="Hypertextovodkaz"/>
            <w:noProof/>
          </w:rPr>
          <w:t>Nové pojetí výuky informatiky na ZŠ</w:t>
        </w:r>
        <w:r w:rsidR="00764F64">
          <w:rPr>
            <w:noProof/>
            <w:webHidden/>
          </w:rPr>
          <w:tab/>
        </w:r>
        <w:r w:rsidR="00764F64">
          <w:rPr>
            <w:noProof/>
            <w:webHidden/>
          </w:rPr>
          <w:fldChar w:fldCharType="begin"/>
        </w:r>
        <w:r w:rsidR="00764F64">
          <w:rPr>
            <w:noProof/>
            <w:webHidden/>
          </w:rPr>
          <w:instrText xml:space="preserve"> PAGEREF _Toc148447928 \h </w:instrText>
        </w:r>
        <w:r w:rsidR="00764F64">
          <w:rPr>
            <w:noProof/>
            <w:webHidden/>
          </w:rPr>
        </w:r>
        <w:r w:rsidR="00764F64">
          <w:rPr>
            <w:noProof/>
            <w:webHidden/>
          </w:rPr>
          <w:fldChar w:fldCharType="separate"/>
        </w:r>
        <w:r w:rsidR="00764F64">
          <w:rPr>
            <w:noProof/>
            <w:webHidden/>
          </w:rPr>
          <w:t>14</w:t>
        </w:r>
        <w:r w:rsidR="00764F64">
          <w:rPr>
            <w:noProof/>
            <w:webHidden/>
          </w:rPr>
          <w:fldChar w:fldCharType="end"/>
        </w:r>
      </w:hyperlink>
    </w:p>
    <w:p w14:paraId="400174DF" w14:textId="1F00560E"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9" w:history="1">
        <w:r w:rsidR="00764F64" w:rsidRPr="00FD355B">
          <w:rPr>
            <w:rStyle w:val="Hypertextovodkaz"/>
            <w:noProof/>
          </w:rPr>
          <w:t>3</w:t>
        </w:r>
        <w:r w:rsidR="00764F64">
          <w:rPr>
            <w:rFonts w:eastAsiaTheme="minorEastAsia"/>
            <w:noProof/>
            <w:kern w:val="2"/>
            <w:lang w:eastAsia="cs-CZ"/>
            <w14:ligatures w14:val="standardContextual"/>
          </w:rPr>
          <w:tab/>
        </w:r>
        <w:r w:rsidR="00764F64" w:rsidRPr="00FD355B">
          <w:rPr>
            <w:rStyle w:val="Hypertextovodkaz"/>
            <w:noProof/>
          </w:rPr>
          <w:t>Vizuální programovací jazyk (VPL)</w:t>
        </w:r>
        <w:r w:rsidR="00764F64">
          <w:rPr>
            <w:noProof/>
            <w:webHidden/>
          </w:rPr>
          <w:tab/>
        </w:r>
        <w:r w:rsidR="00764F64">
          <w:rPr>
            <w:noProof/>
            <w:webHidden/>
          </w:rPr>
          <w:fldChar w:fldCharType="begin"/>
        </w:r>
        <w:r w:rsidR="00764F64">
          <w:rPr>
            <w:noProof/>
            <w:webHidden/>
          </w:rPr>
          <w:instrText xml:space="preserve"> PAGEREF _Toc148447929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12ED5466" w14:textId="53B4887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0" w:history="1">
        <w:r w:rsidR="00764F64" w:rsidRPr="00FD355B">
          <w:rPr>
            <w:rStyle w:val="Hypertextovodkaz"/>
            <w:noProof/>
          </w:rPr>
          <w:t>3.1</w:t>
        </w:r>
        <w:r w:rsidR="00764F64">
          <w:rPr>
            <w:rFonts w:eastAsiaTheme="minorEastAsia"/>
            <w:noProof/>
            <w:kern w:val="2"/>
            <w:lang w:eastAsia="cs-CZ"/>
            <w14:ligatures w14:val="standardContextual"/>
          </w:rPr>
          <w:tab/>
        </w:r>
        <w:r w:rsidR="00764F64" w:rsidRPr="00FD355B">
          <w:rPr>
            <w:rStyle w:val="Hypertextovodkaz"/>
            <w:noProof/>
          </w:rPr>
          <w:t>Scratch</w:t>
        </w:r>
        <w:r w:rsidR="00764F64">
          <w:rPr>
            <w:noProof/>
            <w:webHidden/>
          </w:rPr>
          <w:tab/>
        </w:r>
        <w:r w:rsidR="00764F64">
          <w:rPr>
            <w:noProof/>
            <w:webHidden/>
          </w:rPr>
          <w:fldChar w:fldCharType="begin"/>
        </w:r>
        <w:r w:rsidR="00764F64">
          <w:rPr>
            <w:noProof/>
            <w:webHidden/>
          </w:rPr>
          <w:instrText xml:space="preserve"> PAGEREF _Toc148447930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35CB882D" w14:textId="7D523122"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31" w:history="1">
        <w:r w:rsidR="00764F64" w:rsidRPr="00FD355B">
          <w:rPr>
            <w:rStyle w:val="Hypertextovodkaz"/>
            <w:noProof/>
          </w:rPr>
          <w:t>4</w:t>
        </w:r>
        <w:r w:rsidR="00764F64">
          <w:rPr>
            <w:rFonts w:eastAsiaTheme="minorEastAsia"/>
            <w:noProof/>
            <w:kern w:val="2"/>
            <w:lang w:eastAsia="cs-CZ"/>
            <w14:ligatures w14:val="standardContextual"/>
          </w:rPr>
          <w:tab/>
        </w:r>
        <w:r w:rsidR="00764F64" w:rsidRPr="00FD355B">
          <w:rPr>
            <w:rStyle w:val="Hypertextovodkaz"/>
            <w:noProof/>
          </w:rPr>
          <w:t>PRAKTICKÁ ČÁST BAKALÁŘSKÉ PRÁCE</w:t>
        </w:r>
        <w:r w:rsidR="00764F64">
          <w:rPr>
            <w:noProof/>
            <w:webHidden/>
          </w:rPr>
          <w:tab/>
        </w:r>
        <w:r w:rsidR="00764F64">
          <w:rPr>
            <w:noProof/>
            <w:webHidden/>
          </w:rPr>
          <w:fldChar w:fldCharType="begin"/>
        </w:r>
        <w:r w:rsidR="00764F64">
          <w:rPr>
            <w:noProof/>
            <w:webHidden/>
          </w:rPr>
          <w:instrText xml:space="preserve"> PAGEREF _Toc148447931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5C33E5E3" w14:textId="1CB72B6E"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2" w:history="1">
        <w:r w:rsidR="00764F64" w:rsidRPr="00FD355B">
          <w:rPr>
            <w:rStyle w:val="Hypertextovodkaz"/>
            <w:noProof/>
          </w:rPr>
          <w:t>4.1</w:t>
        </w:r>
        <w:r w:rsidR="00764F64">
          <w:rPr>
            <w:rFonts w:eastAsiaTheme="minorEastAsia"/>
            <w:noProof/>
            <w:kern w:val="2"/>
            <w:lang w:eastAsia="cs-CZ"/>
            <w14:ligatures w14:val="standardContextual"/>
          </w:rPr>
          <w:tab/>
        </w:r>
        <w:r w:rsidR="00764F64" w:rsidRPr="00FD355B">
          <w:rPr>
            <w:rStyle w:val="Hypertextovodkaz"/>
            <w:noProof/>
          </w:rPr>
          <w:t>Rozdělení úloh</w:t>
        </w:r>
        <w:r w:rsidR="00764F64">
          <w:rPr>
            <w:noProof/>
            <w:webHidden/>
          </w:rPr>
          <w:tab/>
        </w:r>
        <w:r w:rsidR="00764F64">
          <w:rPr>
            <w:noProof/>
            <w:webHidden/>
          </w:rPr>
          <w:fldChar w:fldCharType="begin"/>
        </w:r>
        <w:r w:rsidR="00764F64">
          <w:rPr>
            <w:noProof/>
            <w:webHidden/>
          </w:rPr>
          <w:instrText xml:space="preserve"> PAGEREF _Toc148447932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4E071081" w14:textId="0144D2BC" w:rsidR="00764F64" w:rsidRDefault="00000000">
      <w:pPr>
        <w:pStyle w:val="Obsah1"/>
        <w:tabs>
          <w:tab w:val="right" w:leader="dot" w:pos="9061"/>
        </w:tabs>
        <w:rPr>
          <w:rFonts w:eastAsiaTheme="minorEastAsia"/>
          <w:noProof/>
          <w:kern w:val="2"/>
          <w:lang w:eastAsia="cs-CZ"/>
          <w14:ligatures w14:val="standardContextual"/>
        </w:rPr>
      </w:pPr>
      <w:hyperlink w:anchor="_Toc148447933" w:history="1">
        <w:r w:rsidR="00764F64" w:rsidRPr="00FD355B">
          <w:rPr>
            <w:rStyle w:val="Hypertextovodkaz"/>
            <w:noProof/>
          </w:rPr>
          <w:t>Závěr</w:t>
        </w:r>
        <w:r w:rsidR="00764F64">
          <w:rPr>
            <w:noProof/>
            <w:webHidden/>
          </w:rPr>
          <w:tab/>
        </w:r>
        <w:r w:rsidR="00764F64">
          <w:rPr>
            <w:noProof/>
            <w:webHidden/>
          </w:rPr>
          <w:fldChar w:fldCharType="begin"/>
        </w:r>
        <w:r w:rsidR="00764F64">
          <w:rPr>
            <w:noProof/>
            <w:webHidden/>
          </w:rPr>
          <w:instrText xml:space="preserve"> PAGEREF _Toc148447933 \h </w:instrText>
        </w:r>
        <w:r w:rsidR="00764F64">
          <w:rPr>
            <w:noProof/>
            <w:webHidden/>
          </w:rPr>
        </w:r>
        <w:r w:rsidR="00764F64">
          <w:rPr>
            <w:noProof/>
            <w:webHidden/>
          </w:rPr>
          <w:fldChar w:fldCharType="separate"/>
        </w:r>
        <w:r w:rsidR="00764F64">
          <w:rPr>
            <w:noProof/>
            <w:webHidden/>
          </w:rPr>
          <w:t>19</w:t>
        </w:r>
        <w:r w:rsidR="00764F64">
          <w:rPr>
            <w:noProof/>
            <w:webHidden/>
          </w:rPr>
          <w:fldChar w:fldCharType="end"/>
        </w:r>
      </w:hyperlink>
    </w:p>
    <w:p w14:paraId="0010F2F1" w14:textId="5FFC9D48" w:rsidR="00764F64" w:rsidRDefault="00000000">
      <w:pPr>
        <w:pStyle w:val="Obsah1"/>
        <w:tabs>
          <w:tab w:val="right" w:leader="dot" w:pos="9061"/>
        </w:tabs>
        <w:rPr>
          <w:rFonts w:eastAsiaTheme="minorEastAsia"/>
          <w:noProof/>
          <w:kern w:val="2"/>
          <w:lang w:eastAsia="cs-CZ"/>
          <w14:ligatures w14:val="standardContextual"/>
        </w:rPr>
      </w:pPr>
      <w:hyperlink w:anchor="_Toc148447934" w:history="1">
        <w:r w:rsidR="00764F64" w:rsidRPr="00FD355B">
          <w:rPr>
            <w:rStyle w:val="Hypertextovodkaz"/>
            <w:noProof/>
          </w:rPr>
          <w:t>Seznam použitých zdrojů</w:t>
        </w:r>
        <w:r w:rsidR="00764F64">
          <w:rPr>
            <w:noProof/>
            <w:webHidden/>
          </w:rPr>
          <w:tab/>
        </w:r>
        <w:r w:rsidR="00764F64">
          <w:rPr>
            <w:noProof/>
            <w:webHidden/>
          </w:rPr>
          <w:fldChar w:fldCharType="begin"/>
        </w:r>
        <w:r w:rsidR="00764F64">
          <w:rPr>
            <w:noProof/>
            <w:webHidden/>
          </w:rPr>
          <w:instrText xml:space="preserve"> PAGEREF _Toc148447934 \h </w:instrText>
        </w:r>
        <w:r w:rsidR="00764F64">
          <w:rPr>
            <w:noProof/>
            <w:webHidden/>
          </w:rPr>
        </w:r>
        <w:r w:rsidR="00764F64">
          <w:rPr>
            <w:noProof/>
            <w:webHidden/>
          </w:rPr>
          <w:fldChar w:fldCharType="separate"/>
        </w:r>
        <w:r w:rsidR="00764F64">
          <w:rPr>
            <w:noProof/>
            <w:webHidden/>
          </w:rPr>
          <w:t>20</w:t>
        </w:r>
        <w:r w:rsidR="00764F64">
          <w:rPr>
            <w:noProof/>
            <w:webHidden/>
          </w:rPr>
          <w:fldChar w:fldCharType="end"/>
        </w:r>
      </w:hyperlink>
    </w:p>
    <w:p w14:paraId="2544C55E" w14:textId="69B0413E" w:rsidR="00764F64" w:rsidRDefault="00000000">
      <w:pPr>
        <w:pStyle w:val="Obsah1"/>
        <w:tabs>
          <w:tab w:val="right" w:leader="dot" w:pos="9061"/>
        </w:tabs>
        <w:rPr>
          <w:rFonts w:eastAsiaTheme="minorEastAsia"/>
          <w:noProof/>
          <w:kern w:val="2"/>
          <w:lang w:eastAsia="cs-CZ"/>
          <w14:ligatures w14:val="standardContextual"/>
        </w:rPr>
      </w:pPr>
      <w:hyperlink w:anchor="_Toc148447935" w:history="1">
        <w:r w:rsidR="00764F64" w:rsidRPr="00FD355B">
          <w:rPr>
            <w:rStyle w:val="Hypertextovodkaz"/>
            <w:noProof/>
          </w:rPr>
          <w:t>Seznam obrázků</w:t>
        </w:r>
        <w:r w:rsidR="00764F64">
          <w:rPr>
            <w:noProof/>
            <w:webHidden/>
          </w:rPr>
          <w:tab/>
        </w:r>
        <w:r w:rsidR="00764F64">
          <w:rPr>
            <w:noProof/>
            <w:webHidden/>
          </w:rPr>
          <w:fldChar w:fldCharType="begin"/>
        </w:r>
        <w:r w:rsidR="00764F64">
          <w:rPr>
            <w:noProof/>
            <w:webHidden/>
          </w:rPr>
          <w:instrText xml:space="preserve"> PAGEREF _Toc148447935 \h </w:instrText>
        </w:r>
        <w:r w:rsidR="00764F64">
          <w:rPr>
            <w:noProof/>
            <w:webHidden/>
          </w:rPr>
        </w:r>
        <w:r w:rsidR="00764F64">
          <w:rPr>
            <w:noProof/>
            <w:webHidden/>
          </w:rPr>
          <w:fldChar w:fldCharType="separate"/>
        </w:r>
        <w:r w:rsidR="00764F64">
          <w:rPr>
            <w:noProof/>
            <w:webHidden/>
          </w:rPr>
          <w:t>23</w:t>
        </w:r>
        <w:r w:rsidR="00764F64">
          <w:rPr>
            <w:noProof/>
            <w:webHidden/>
          </w:rPr>
          <w:fldChar w:fldCharType="end"/>
        </w:r>
      </w:hyperlink>
    </w:p>
    <w:p w14:paraId="5A547B5E" w14:textId="60C7DDF6" w:rsidR="00764F64" w:rsidRDefault="00000000">
      <w:pPr>
        <w:pStyle w:val="Obsah1"/>
        <w:tabs>
          <w:tab w:val="right" w:leader="dot" w:pos="9061"/>
        </w:tabs>
        <w:rPr>
          <w:rFonts w:eastAsiaTheme="minorEastAsia"/>
          <w:noProof/>
          <w:kern w:val="2"/>
          <w:lang w:eastAsia="cs-CZ"/>
          <w14:ligatures w14:val="standardContextual"/>
        </w:rPr>
      </w:pPr>
      <w:hyperlink w:anchor="_Toc148447936" w:history="1">
        <w:r w:rsidR="00764F64" w:rsidRPr="00FD355B">
          <w:rPr>
            <w:rStyle w:val="Hypertextovodkaz"/>
            <w:noProof/>
          </w:rPr>
          <w:t>Seznam grafů</w:t>
        </w:r>
        <w:r w:rsidR="00764F64">
          <w:rPr>
            <w:noProof/>
            <w:webHidden/>
          </w:rPr>
          <w:tab/>
        </w:r>
        <w:r w:rsidR="00764F64">
          <w:rPr>
            <w:noProof/>
            <w:webHidden/>
          </w:rPr>
          <w:fldChar w:fldCharType="begin"/>
        </w:r>
        <w:r w:rsidR="00764F64">
          <w:rPr>
            <w:noProof/>
            <w:webHidden/>
          </w:rPr>
          <w:instrText xml:space="preserve"> PAGEREF _Toc148447936 \h </w:instrText>
        </w:r>
        <w:r w:rsidR="00764F64">
          <w:rPr>
            <w:noProof/>
            <w:webHidden/>
          </w:rPr>
        </w:r>
        <w:r w:rsidR="00764F64">
          <w:rPr>
            <w:noProof/>
            <w:webHidden/>
          </w:rPr>
          <w:fldChar w:fldCharType="separate"/>
        </w:r>
        <w:r w:rsidR="00764F64">
          <w:rPr>
            <w:noProof/>
            <w:webHidden/>
          </w:rPr>
          <w:t>24</w:t>
        </w:r>
        <w:r w:rsidR="00764F64">
          <w:rPr>
            <w:noProof/>
            <w:webHidden/>
          </w:rPr>
          <w:fldChar w:fldCharType="end"/>
        </w:r>
      </w:hyperlink>
    </w:p>
    <w:p w14:paraId="760DB2EA" w14:textId="354F20D6" w:rsidR="00764F64" w:rsidRDefault="00000000">
      <w:pPr>
        <w:pStyle w:val="Obsah1"/>
        <w:tabs>
          <w:tab w:val="right" w:leader="dot" w:pos="9061"/>
        </w:tabs>
        <w:rPr>
          <w:rFonts w:eastAsiaTheme="minorEastAsia"/>
          <w:noProof/>
          <w:kern w:val="2"/>
          <w:lang w:eastAsia="cs-CZ"/>
          <w14:ligatures w14:val="standardContextual"/>
        </w:rPr>
      </w:pPr>
      <w:hyperlink w:anchor="_Toc148447937" w:history="1">
        <w:r w:rsidR="00764F64" w:rsidRPr="00FD355B">
          <w:rPr>
            <w:rStyle w:val="Hypertextovodkaz"/>
            <w:noProof/>
          </w:rPr>
          <w:t>Seznam tabulek</w:t>
        </w:r>
        <w:r w:rsidR="00764F64">
          <w:rPr>
            <w:noProof/>
            <w:webHidden/>
          </w:rPr>
          <w:tab/>
        </w:r>
        <w:r w:rsidR="00764F64">
          <w:rPr>
            <w:noProof/>
            <w:webHidden/>
          </w:rPr>
          <w:fldChar w:fldCharType="begin"/>
        </w:r>
        <w:r w:rsidR="00764F64">
          <w:rPr>
            <w:noProof/>
            <w:webHidden/>
          </w:rPr>
          <w:instrText xml:space="preserve"> PAGEREF _Toc148447937 \h </w:instrText>
        </w:r>
        <w:r w:rsidR="00764F64">
          <w:rPr>
            <w:noProof/>
            <w:webHidden/>
          </w:rPr>
        </w:r>
        <w:r w:rsidR="00764F64">
          <w:rPr>
            <w:noProof/>
            <w:webHidden/>
          </w:rPr>
          <w:fldChar w:fldCharType="separate"/>
        </w:r>
        <w:r w:rsidR="00764F64">
          <w:rPr>
            <w:noProof/>
            <w:webHidden/>
          </w:rPr>
          <w:t>25</w:t>
        </w:r>
        <w:r w:rsidR="00764F64">
          <w:rPr>
            <w:noProof/>
            <w:webHidden/>
          </w:rPr>
          <w:fldChar w:fldCharType="end"/>
        </w:r>
      </w:hyperlink>
    </w:p>
    <w:p w14:paraId="0BD8EB7B" w14:textId="0695BF2F"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48447919"/>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48447920"/>
      <w:r w:rsidRPr="001411CD">
        <w:lastRenderedPageBreak/>
        <w:t>I</w:t>
      </w:r>
      <w:bookmarkEnd w:id="3"/>
      <w:r w:rsidR="008D2CCD">
        <w:t>NFORMATICKÉ MYŠLENÍ</w:t>
      </w:r>
    </w:p>
    <w:p w14:paraId="4EE7D913" w14:textId="4B25D2C3" w:rsidR="00451D6C" w:rsidRDefault="00451D6C" w:rsidP="00451D6C">
      <w:pPr>
        <w:pStyle w:val="ODSTAVEC"/>
        <w:ind w:firstLine="0"/>
      </w:pPr>
      <w:r>
        <w:t xml:space="preserve">Myšlení je jedním z kognitivních procesů. </w:t>
      </w:r>
      <w:proofErr w:type="gramStart"/>
      <w:r>
        <w:t>Patří</w:t>
      </w:r>
      <w:proofErr w:type="gramEnd"/>
      <w:r>
        <w:t xml:space="preserve"> mezi ně například i paměť, vnímání, pozornost, řeč nebo jazyk. Dalo by se </w:t>
      </w:r>
      <w:proofErr w:type="gramStart"/>
      <w:r>
        <w:t>říci</w:t>
      </w:r>
      <w:proofErr w:type="gramEnd"/>
      <w:r>
        <w:t xml:space="preserve">, že je to proces práce s informacemi, pojmy, představami. Díky těmto procesům nacházíme souvztažnosti a můžeme řešit různé problémy.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48447921"/>
      <w:r>
        <w:t xml:space="preserve">Vymezení </w:t>
      </w:r>
      <w:r w:rsidR="000B2AA8">
        <w:t xml:space="preserve">a definice </w:t>
      </w:r>
      <w:r>
        <w:t>pojmu informatické myšlení</w:t>
      </w:r>
      <w:bookmarkEnd w:id="4"/>
    </w:p>
    <w:p w14:paraId="2B8609B2" w14:textId="2789AE29"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t xml:space="preserve"> (2011) 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4B904B50" w:rsidR="00F572EF" w:rsidRDefault="00F572EF" w:rsidP="00D44952">
      <w:pPr>
        <w:pStyle w:val="ODSTAVEC"/>
        <w:numPr>
          <w:ilvl w:val="0"/>
          <w:numId w:val="7"/>
        </w:numPr>
      </w:pPr>
      <w:r>
        <w:t>Zobecňovat a přenášet tento postup řešení problémů do nejrůznějších dalších oblastí.</w:t>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w:t>
      </w:r>
      <w:proofErr w:type="gramStart"/>
      <w:r>
        <w:t>tváří</w:t>
      </w:r>
      <w:proofErr w:type="gramEnd"/>
      <w:r>
        <w:t xml:space="preserve">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5099D6E0" w14:textId="379BA604" w:rsidR="008E3EB1"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 (Strategie digitálního vzdělávání do roku 2020, 2014, s. 15)</w:t>
      </w:r>
      <w:r w:rsidR="001425F8">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p>
    <w:p w14:paraId="10E4B106" w14:textId="77777777" w:rsidR="00B05F27" w:rsidRDefault="00B05F27" w:rsidP="002A4A2E">
      <w:pPr>
        <w:pStyle w:val="ODSTAVEC"/>
        <w:ind w:firstLine="0"/>
      </w:pPr>
    </w:p>
    <w:p w14:paraId="2BD9CACB" w14:textId="4D2EBC3A" w:rsidR="00783132" w:rsidRDefault="00B05F27" w:rsidP="002A4A2E">
      <w:pPr>
        <w:pStyle w:val="ODSTAVEC"/>
        <w:ind w:firstLine="0"/>
      </w:pPr>
      <w:proofErr w:type="spellStart"/>
      <w:r>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w:t>
      </w:r>
      <w:r>
        <w:lastRenderedPageBreak/>
        <w:t>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7989E82F" w:rsidR="00B45BDB" w:rsidRPr="00B45BDB" w:rsidRDefault="00B45BDB" w:rsidP="00B45BDB">
      <w:pPr>
        <w:pStyle w:val="Titulek"/>
        <w:keepNext/>
        <w:rPr>
          <w:i w:val="0"/>
          <w:iCs w:val="0"/>
          <w:sz w:val="24"/>
          <w:szCs w:val="24"/>
        </w:rPr>
      </w:pPr>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00F776E1">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p>
    <w:tbl>
      <w:tblPr>
        <w:tblStyle w:val="TABULKA"/>
        <w:tblW w:w="0" w:type="auto"/>
        <w:tblInd w:w="-8" w:type="dxa"/>
        <w:tblLook w:val="05A0" w:firstRow="1" w:lastRow="0" w:firstColumn="1" w:lastColumn="1" w:noHBand="0" w:noVBand="1"/>
      </w:tblPr>
      <w:tblGrid>
        <w:gridCol w:w="2927"/>
        <w:gridCol w:w="2927"/>
        <w:gridCol w:w="2924"/>
      </w:tblGrid>
      <w:tr w:rsidR="004222EC" w14:paraId="6E12177A" w14:textId="77777777" w:rsidTr="006D04E9">
        <w:trPr>
          <w:cnfStyle w:val="100000000000" w:firstRow="1" w:lastRow="0" w:firstColumn="0" w:lastColumn="0" w:oddVBand="0" w:evenVBand="0" w:oddHBand="0" w:evenHBand="0" w:firstRowFirstColumn="0" w:firstRowLastColumn="0" w:lastRowFirstColumn="0" w:lastRowLastColumn="0"/>
          <w:trHeight w:val="706"/>
        </w:trPr>
        <w:tc>
          <w:tcPr>
            <w:tcW w:w="2927" w:type="dxa"/>
            <w:shd w:val="clear" w:color="auto" w:fill="E7E6E6" w:themeFill="background2"/>
          </w:tcPr>
          <w:p w14:paraId="492985D0" w14:textId="5CC126D6" w:rsidR="004222EC" w:rsidRPr="0032477F" w:rsidRDefault="00B81201" w:rsidP="009035B0">
            <w:pPr>
              <w:pStyle w:val="ODSTAVEC"/>
              <w:ind w:firstLine="0"/>
              <w:jc w:val="center"/>
              <w:rPr>
                <w:b/>
                <w:bCs/>
              </w:rPr>
            </w:pPr>
            <w:r w:rsidRPr="0032477F">
              <w:rPr>
                <w:b/>
                <w:bCs/>
              </w:rPr>
              <w:t>Pojem</w:t>
            </w:r>
          </w:p>
        </w:tc>
        <w:tc>
          <w:tcPr>
            <w:tcW w:w="2927" w:type="dxa"/>
            <w:shd w:val="clear" w:color="auto" w:fill="E7E6E6" w:themeFill="background2"/>
          </w:tcPr>
          <w:p w14:paraId="58FF5487" w14:textId="3A70F0F3" w:rsidR="004222EC" w:rsidRPr="0032477F" w:rsidRDefault="00B81201" w:rsidP="009035B0">
            <w:pPr>
              <w:pStyle w:val="ODSTAVEC"/>
              <w:ind w:firstLine="0"/>
              <w:jc w:val="center"/>
              <w:rPr>
                <w:b/>
                <w:bCs/>
              </w:rPr>
            </w:pPr>
            <w:r w:rsidRPr="0032477F">
              <w:rPr>
                <w:b/>
                <w:bCs/>
              </w:rPr>
              <w:t>Lze zahrnout?</w:t>
            </w:r>
          </w:p>
        </w:tc>
        <w:tc>
          <w:tcPr>
            <w:tcW w:w="2924" w:type="dxa"/>
            <w:shd w:val="clear" w:color="auto" w:fill="E7E6E6" w:themeFill="background2"/>
          </w:tcPr>
          <w:p w14:paraId="565AA252" w14:textId="1E125F80" w:rsidR="00B81201" w:rsidRPr="0032477F" w:rsidRDefault="009035B0" w:rsidP="009035B0">
            <w:pPr>
              <w:pStyle w:val="ODSTAVEC"/>
              <w:ind w:firstLine="0"/>
              <w:jc w:val="center"/>
              <w:rPr>
                <w:b/>
                <w:bCs/>
              </w:rPr>
            </w:pPr>
            <w:r w:rsidRPr="0032477F">
              <w:rPr>
                <w:b/>
                <w:bCs/>
              </w:rPr>
              <w:t>Zdůvodnění</w:t>
            </w:r>
          </w:p>
        </w:tc>
      </w:tr>
      <w:tr w:rsidR="004222EC" w14:paraId="33B8CE56" w14:textId="77777777" w:rsidTr="00AA0C47">
        <w:trPr>
          <w:trHeight w:val="706"/>
        </w:trPr>
        <w:tc>
          <w:tcPr>
            <w:tcW w:w="2927" w:type="dxa"/>
          </w:tcPr>
          <w:p w14:paraId="471B8E8B" w14:textId="0D3BF417" w:rsidR="004222EC" w:rsidRDefault="00CB5881" w:rsidP="00CB5881">
            <w:pPr>
              <w:pStyle w:val="ODSTAVEC"/>
              <w:ind w:firstLine="0"/>
              <w:jc w:val="left"/>
            </w:pPr>
            <w:r>
              <w:t>Myšlenkový proces</w:t>
            </w:r>
          </w:p>
        </w:tc>
        <w:tc>
          <w:tcPr>
            <w:tcW w:w="2927" w:type="dxa"/>
          </w:tcPr>
          <w:p w14:paraId="073841A4" w14:textId="6B6AFF6F" w:rsidR="004222EC" w:rsidRDefault="00F63C50" w:rsidP="00AA0C47">
            <w:pPr>
              <w:pStyle w:val="ODSTAVEC"/>
              <w:ind w:firstLine="0"/>
              <w:jc w:val="center"/>
            </w:pPr>
            <w:r>
              <w:t>ano</w:t>
            </w:r>
          </w:p>
        </w:tc>
        <w:tc>
          <w:tcPr>
            <w:tcW w:w="2924" w:type="dxa"/>
          </w:tcPr>
          <w:p w14:paraId="143AED93" w14:textId="4B2A23FC" w:rsidR="004222EC" w:rsidRDefault="00F63C50" w:rsidP="00CB5881">
            <w:pPr>
              <w:pStyle w:val="ODSTAVEC"/>
              <w:ind w:firstLine="0"/>
              <w:jc w:val="left"/>
            </w:pPr>
            <w:r>
              <w:t>Literární zdroje se shodují.</w:t>
            </w:r>
          </w:p>
        </w:tc>
      </w:tr>
      <w:tr w:rsidR="00BE074C" w14:paraId="519A8F3C" w14:textId="77777777" w:rsidTr="00AA0C47">
        <w:trPr>
          <w:trHeight w:val="706"/>
        </w:trPr>
        <w:tc>
          <w:tcPr>
            <w:tcW w:w="2927" w:type="dxa"/>
          </w:tcPr>
          <w:p w14:paraId="53D079FB" w14:textId="16E4F483" w:rsidR="00BE074C" w:rsidRDefault="00BE074C" w:rsidP="00BE074C">
            <w:pPr>
              <w:pStyle w:val="ODSTAVEC"/>
              <w:ind w:firstLine="0"/>
              <w:jc w:val="left"/>
            </w:pPr>
            <w:r>
              <w:t>Abstrakce</w:t>
            </w:r>
          </w:p>
        </w:tc>
        <w:tc>
          <w:tcPr>
            <w:tcW w:w="2927" w:type="dxa"/>
          </w:tcPr>
          <w:p w14:paraId="7FE4699F" w14:textId="5BAF0E26" w:rsidR="00BE074C" w:rsidRDefault="00BE074C" w:rsidP="00AA0C47">
            <w:pPr>
              <w:pStyle w:val="ODSTAVEC"/>
              <w:ind w:firstLine="0"/>
              <w:jc w:val="center"/>
            </w:pPr>
            <w:r>
              <w:t>ano</w:t>
            </w:r>
          </w:p>
        </w:tc>
        <w:tc>
          <w:tcPr>
            <w:tcW w:w="2924" w:type="dxa"/>
          </w:tcPr>
          <w:p w14:paraId="78B4F7FD" w14:textId="69792446" w:rsidR="00BE074C" w:rsidRDefault="00BE074C" w:rsidP="00BE074C">
            <w:pPr>
              <w:pStyle w:val="ODSTAVEC"/>
              <w:ind w:firstLine="0"/>
              <w:jc w:val="left"/>
            </w:pPr>
            <w:r>
              <w:t>Literární zdroje se shodují.</w:t>
            </w:r>
          </w:p>
        </w:tc>
      </w:tr>
      <w:tr w:rsidR="00BE074C" w14:paraId="55FA6ED4" w14:textId="77777777" w:rsidTr="00AA0C47">
        <w:trPr>
          <w:trHeight w:val="706"/>
        </w:trPr>
        <w:tc>
          <w:tcPr>
            <w:tcW w:w="2927" w:type="dxa"/>
          </w:tcPr>
          <w:p w14:paraId="3175C10C" w14:textId="432B0DDB" w:rsidR="00BE074C" w:rsidRDefault="00BE074C" w:rsidP="00BE074C">
            <w:pPr>
              <w:pStyle w:val="ODSTAVEC"/>
              <w:ind w:firstLine="0"/>
              <w:jc w:val="left"/>
            </w:pPr>
            <w:r>
              <w:t>Dekompozice (rozklad)</w:t>
            </w:r>
          </w:p>
        </w:tc>
        <w:tc>
          <w:tcPr>
            <w:tcW w:w="2927" w:type="dxa"/>
          </w:tcPr>
          <w:p w14:paraId="0D7BB172" w14:textId="5CA2C70E" w:rsidR="00BE074C" w:rsidRDefault="00BE074C" w:rsidP="00AA0C47">
            <w:pPr>
              <w:pStyle w:val="ODSTAVEC"/>
              <w:ind w:firstLine="0"/>
              <w:jc w:val="center"/>
            </w:pPr>
            <w:r>
              <w:t>ano</w:t>
            </w:r>
          </w:p>
        </w:tc>
        <w:tc>
          <w:tcPr>
            <w:tcW w:w="2924" w:type="dxa"/>
          </w:tcPr>
          <w:p w14:paraId="5D530BD9" w14:textId="545A2DA0" w:rsidR="00BE074C" w:rsidRDefault="00BE074C" w:rsidP="00BE074C">
            <w:pPr>
              <w:pStyle w:val="ODSTAVEC"/>
              <w:ind w:firstLine="0"/>
              <w:jc w:val="left"/>
            </w:pPr>
            <w:r>
              <w:t>Literární zdroje se shodují.</w:t>
            </w:r>
          </w:p>
        </w:tc>
      </w:tr>
      <w:tr w:rsidR="00BE074C" w14:paraId="26CBA39F" w14:textId="77777777" w:rsidTr="00AA0C47">
        <w:trPr>
          <w:trHeight w:val="706"/>
        </w:trPr>
        <w:tc>
          <w:tcPr>
            <w:tcW w:w="2927" w:type="dxa"/>
          </w:tcPr>
          <w:p w14:paraId="037AA38B" w14:textId="7356ADC4" w:rsidR="00BE074C" w:rsidRDefault="00BE074C" w:rsidP="00BE074C">
            <w:pPr>
              <w:pStyle w:val="ODSTAVEC"/>
              <w:ind w:firstLine="0"/>
              <w:jc w:val="left"/>
            </w:pPr>
            <w:r>
              <w:t>Logické myšlení</w:t>
            </w:r>
          </w:p>
        </w:tc>
        <w:tc>
          <w:tcPr>
            <w:tcW w:w="2927" w:type="dxa"/>
          </w:tcPr>
          <w:p w14:paraId="12E0CDE3" w14:textId="62F369F2" w:rsidR="00BE074C" w:rsidRDefault="00C87AB5" w:rsidP="00AA0C47">
            <w:pPr>
              <w:pStyle w:val="ODSTAVEC"/>
              <w:ind w:firstLine="0"/>
              <w:jc w:val="center"/>
            </w:pPr>
            <w:r>
              <w:t>ne</w:t>
            </w:r>
          </w:p>
        </w:tc>
        <w:tc>
          <w:tcPr>
            <w:tcW w:w="2924" w:type="dxa"/>
          </w:tcPr>
          <w:p w14:paraId="55472E64" w14:textId="2DEF63B1" w:rsidR="00BE074C" w:rsidRDefault="00982235" w:rsidP="00BE074C">
            <w:pPr>
              <w:pStyle w:val="ODSTAVEC"/>
              <w:ind w:firstLine="0"/>
              <w:jc w:val="left"/>
            </w:pPr>
            <w:r>
              <w:t>Příliš široký pojem, nedostatečně definovaný.</w:t>
            </w:r>
          </w:p>
        </w:tc>
      </w:tr>
      <w:tr w:rsidR="00BE074C" w14:paraId="6F741D0A" w14:textId="77777777" w:rsidTr="00AA0C47">
        <w:trPr>
          <w:trHeight w:val="706"/>
        </w:trPr>
        <w:tc>
          <w:tcPr>
            <w:tcW w:w="2927" w:type="dxa"/>
          </w:tcPr>
          <w:p w14:paraId="6D50D6D0" w14:textId="57B853E3" w:rsidR="00BE074C" w:rsidRDefault="00BE074C" w:rsidP="00BE074C">
            <w:pPr>
              <w:pStyle w:val="ODSTAVEC"/>
              <w:ind w:firstLine="0"/>
              <w:jc w:val="left"/>
            </w:pPr>
            <w:r>
              <w:t>Algoritmické myšlení</w:t>
            </w:r>
          </w:p>
        </w:tc>
        <w:tc>
          <w:tcPr>
            <w:tcW w:w="2927" w:type="dxa"/>
          </w:tcPr>
          <w:p w14:paraId="514DD16A" w14:textId="133D8E12" w:rsidR="00BE074C" w:rsidRDefault="00C87AB5" w:rsidP="00AA0C47">
            <w:pPr>
              <w:pStyle w:val="ODSTAVEC"/>
              <w:ind w:firstLine="0"/>
              <w:jc w:val="center"/>
            </w:pPr>
            <w:r>
              <w:t>ano</w:t>
            </w:r>
          </w:p>
        </w:tc>
        <w:tc>
          <w:tcPr>
            <w:tcW w:w="2924" w:type="dxa"/>
          </w:tcPr>
          <w:p w14:paraId="3167A00F" w14:textId="2D963939" w:rsidR="00BE074C" w:rsidRDefault="00982235" w:rsidP="00BE074C">
            <w:pPr>
              <w:pStyle w:val="ODSTAVEC"/>
              <w:ind w:firstLine="0"/>
              <w:jc w:val="left"/>
            </w:pPr>
            <w:r>
              <w:t>Dobře definovaný napříč různými obory.</w:t>
            </w:r>
          </w:p>
        </w:tc>
      </w:tr>
      <w:tr w:rsidR="00BE074C" w14:paraId="4AED19E4" w14:textId="77777777" w:rsidTr="00AA0C47">
        <w:trPr>
          <w:trHeight w:val="706"/>
        </w:trPr>
        <w:tc>
          <w:tcPr>
            <w:tcW w:w="2927" w:type="dxa"/>
          </w:tcPr>
          <w:p w14:paraId="548AEE4F" w14:textId="4FCA85A3" w:rsidR="00BE074C" w:rsidRDefault="00BE074C" w:rsidP="00BE074C">
            <w:pPr>
              <w:pStyle w:val="ODSTAVEC"/>
              <w:ind w:firstLine="0"/>
              <w:jc w:val="left"/>
            </w:pPr>
            <w:r>
              <w:t>Řešení problémů</w:t>
            </w:r>
          </w:p>
        </w:tc>
        <w:tc>
          <w:tcPr>
            <w:tcW w:w="2927" w:type="dxa"/>
          </w:tcPr>
          <w:p w14:paraId="70E53945" w14:textId="70F45BDA" w:rsidR="00BE074C" w:rsidRDefault="00AA0C47" w:rsidP="00AA0C47">
            <w:pPr>
              <w:pStyle w:val="ODSTAVEC"/>
              <w:ind w:firstLine="0"/>
              <w:jc w:val="center"/>
            </w:pPr>
            <w:r>
              <w:t>ne</w:t>
            </w:r>
          </w:p>
        </w:tc>
        <w:tc>
          <w:tcPr>
            <w:tcW w:w="2924" w:type="dxa"/>
          </w:tcPr>
          <w:p w14:paraId="24D2ED7A" w14:textId="572D6962" w:rsidR="00BE074C" w:rsidRDefault="00982235" w:rsidP="00BE074C">
            <w:pPr>
              <w:pStyle w:val="ODSTAVEC"/>
              <w:ind w:firstLine="0"/>
              <w:jc w:val="left"/>
            </w:pPr>
            <w:r>
              <w:t>Příliš široký pojem, je důkazem použití IM, nerozvíjí ho.</w:t>
            </w:r>
          </w:p>
        </w:tc>
      </w:tr>
      <w:tr w:rsidR="00BE074C" w14:paraId="11799257" w14:textId="77777777" w:rsidTr="00AA0C47">
        <w:trPr>
          <w:trHeight w:val="706"/>
        </w:trPr>
        <w:tc>
          <w:tcPr>
            <w:tcW w:w="2927" w:type="dxa"/>
          </w:tcPr>
          <w:p w14:paraId="05071EFE" w14:textId="2ED43A8C" w:rsidR="00BE074C" w:rsidRDefault="00BE074C" w:rsidP="00BE074C">
            <w:pPr>
              <w:pStyle w:val="ODSTAVEC"/>
              <w:ind w:firstLine="0"/>
              <w:jc w:val="left"/>
            </w:pPr>
            <w:r>
              <w:t>Hodnocení (evaluace)</w:t>
            </w:r>
          </w:p>
        </w:tc>
        <w:tc>
          <w:tcPr>
            <w:tcW w:w="2927" w:type="dxa"/>
          </w:tcPr>
          <w:p w14:paraId="7D3C9D9B" w14:textId="6F72812B" w:rsidR="00BE074C" w:rsidRDefault="00AA0C47" w:rsidP="00AA0C47">
            <w:pPr>
              <w:pStyle w:val="ODSTAVEC"/>
              <w:ind w:firstLine="0"/>
              <w:jc w:val="center"/>
            </w:pPr>
            <w:r>
              <w:t>ano</w:t>
            </w:r>
          </w:p>
        </w:tc>
        <w:tc>
          <w:tcPr>
            <w:tcW w:w="2924" w:type="dxa"/>
          </w:tcPr>
          <w:p w14:paraId="19775160" w14:textId="66C84E66" w:rsidR="00BE074C" w:rsidRDefault="00FE0EC2" w:rsidP="00BE074C">
            <w:pPr>
              <w:pStyle w:val="ODSTAVEC"/>
              <w:ind w:firstLine="0"/>
              <w:jc w:val="left"/>
            </w:pPr>
            <w:r>
              <w:t>Dobře definovaný napříč různými obory.</w:t>
            </w:r>
          </w:p>
        </w:tc>
      </w:tr>
      <w:tr w:rsidR="00BE074C" w14:paraId="7703F623" w14:textId="77777777" w:rsidTr="00AA0C47">
        <w:trPr>
          <w:trHeight w:val="706"/>
        </w:trPr>
        <w:tc>
          <w:tcPr>
            <w:tcW w:w="2927" w:type="dxa"/>
          </w:tcPr>
          <w:p w14:paraId="2EC6604C" w14:textId="368DB572" w:rsidR="00BE074C" w:rsidRDefault="00BE074C" w:rsidP="00BE074C">
            <w:pPr>
              <w:pStyle w:val="ODSTAVEC"/>
              <w:ind w:firstLine="0"/>
              <w:jc w:val="left"/>
            </w:pPr>
            <w:r>
              <w:t>Zobecnění (generalizace)</w:t>
            </w:r>
          </w:p>
        </w:tc>
        <w:tc>
          <w:tcPr>
            <w:tcW w:w="2927" w:type="dxa"/>
          </w:tcPr>
          <w:p w14:paraId="0B690999" w14:textId="2B454F57" w:rsidR="00BE074C" w:rsidRDefault="00AA0C47" w:rsidP="00AA0C47">
            <w:pPr>
              <w:pStyle w:val="ODSTAVEC"/>
              <w:ind w:firstLine="0"/>
              <w:jc w:val="center"/>
            </w:pPr>
            <w:r>
              <w:t>ano</w:t>
            </w:r>
          </w:p>
        </w:tc>
        <w:tc>
          <w:tcPr>
            <w:tcW w:w="2924" w:type="dxa"/>
          </w:tcPr>
          <w:p w14:paraId="57A1D8B8" w14:textId="2D748003" w:rsidR="00BE074C" w:rsidRDefault="00FE0EC2" w:rsidP="00BE074C">
            <w:pPr>
              <w:pStyle w:val="ODSTAVEC"/>
              <w:ind w:firstLine="0"/>
              <w:jc w:val="left"/>
            </w:pPr>
            <w:r>
              <w:t>Dobře definovaný napříč různými obory.</w:t>
            </w:r>
          </w:p>
        </w:tc>
      </w:tr>
      <w:tr w:rsidR="00BE074C" w14:paraId="2791B94F" w14:textId="77777777" w:rsidTr="00AA0C47">
        <w:trPr>
          <w:trHeight w:val="706"/>
        </w:trPr>
        <w:tc>
          <w:tcPr>
            <w:tcW w:w="2927" w:type="dxa"/>
          </w:tcPr>
          <w:p w14:paraId="6E06A11C" w14:textId="1A12A197" w:rsidR="00BE074C" w:rsidRDefault="00352199" w:rsidP="00BE074C">
            <w:pPr>
              <w:pStyle w:val="ODSTAVEC"/>
              <w:ind w:firstLine="0"/>
              <w:jc w:val="left"/>
            </w:pPr>
            <w:r>
              <w:t>Navrhování systémů</w:t>
            </w:r>
          </w:p>
        </w:tc>
        <w:tc>
          <w:tcPr>
            <w:tcW w:w="2927" w:type="dxa"/>
          </w:tcPr>
          <w:p w14:paraId="0F5FADE1" w14:textId="5F74366A" w:rsidR="00BE074C" w:rsidRDefault="00AA0C47" w:rsidP="00AA0C47">
            <w:pPr>
              <w:pStyle w:val="ODSTAVEC"/>
              <w:ind w:firstLine="0"/>
              <w:jc w:val="center"/>
            </w:pPr>
            <w:r>
              <w:t>ne</w:t>
            </w:r>
          </w:p>
        </w:tc>
        <w:tc>
          <w:tcPr>
            <w:tcW w:w="2924" w:type="dxa"/>
          </w:tcPr>
          <w:p w14:paraId="649E4A35" w14:textId="64462937" w:rsidR="00BE074C" w:rsidRDefault="00FE0EC2" w:rsidP="00BE074C">
            <w:pPr>
              <w:pStyle w:val="ODSTAVEC"/>
              <w:ind w:firstLine="0"/>
              <w:jc w:val="left"/>
            </w:pPr>
            <w:r>
              <w:t>Důkaz použití IM.</w:t>
            </w:r>
          </w:p>
        </w:tc>
      </w:tr>
      <w:tr w:rsidR="00BE074C" w14:paraId="32506870" w14:textId="77777777" w:rsidTr="00AA0C47">
        <w:trPr>
          <w:trHeight w:val="706"/>
        </w:trPr>
        <w:tc>
          <w:tcPr>
            <w:tcW w:w="2927" w:type="dxa"/>
          </w:tcPr>
          <w:p w14:paraId="1C7ECE50" w14:textId="348F590F" w:rsidR="00BE074C" w:rsidRDefault="00352199" w:rsidP="00BE074C">
            <w:pPr>
              <w:pStyle w:val="ODSTAVEC"/>
              <w:ind w:firstLine="0"/>
              <w:jc w:val="left"/>
            </w:pPr>
            <w:r>
              <w:t>Automatizace</w:t>
            </w:r>
          </w:p>
        </w:tc>
        <w:tc>
          <w:tcPr>
            <w:tcW w:w="2927" w:type="dxa"/>
          </w:tcPr>
          <w:p w14:paraId="47BD98E5" w14:textId="42C240A8" w:rsidR="00BE074C" w:rsidRDefault="00AA0C47" w:rsidP="00AA0C47">
            <w:pPr>
              <w:pStyle w:val="ODSTAVEC"/>
              <w:ind w:firstLine="0"/>
              <w:jc w:val="center"/>
            </w:pPr>
            <w:r>
              <w:t>ne</w:t>
            </w:r>
          </w:p>
        </w:tc>
        <w:tc>
          <w:tcPr>
            <w:tcW w:w="2924" w:type="dxa"/>
          </w:tcPr>
          <w:p w14:paraId="4F9F6E1F" w14:textId="03A7ECAE" w:rsidR="00BE074C" w:rsidRDefault="00FE0EC2" w:rsidP="00BE074C">
            <w:pPr>
              <w:pStyle w:val="ODSTAVEC"/>
              <w:ind w:firstLine="0"/>
              <w:jc w:val="left"/>
            </w:pPr>
            <w:r>
              <w:t>Důkaz použití IM.</w:t>
            </w:r>
          </w:p>
        </w:tc>
      </w:tr>
      <w:tr w:rsidR="00BE074C" w14:paraId="53333190" w14:textId="77777777" w:rsidTr="00AA0C47">
        <w:trPr>
          <w:trHeight w:val="706"/>
        </w:trPr>
        <w:tc>
          <w:tcPr>
            <w:tcW w:w="2927" w:type="dxa"/>
          </w:tcPr>
          <w:p w14:paraId="51C36DF9" w14:textId="34F2B2F7" w:rsidR="00BE074C" w:rsidRDefault="00352199" w:rsidP="00BE074C">
            <w:pPr>
              <w:pStyle w:val="ODSTAVEC"/>
              <w:ind w:firstLine="0"/>
              <w:jc w:val="left"/>
            </w:pPr>
            <w:r>
              <w:t>Informatický obsah</w:t>
            </w:r>
          </w:p>
        </w:tc>
        <w:tc>
          <w:tcPr>
            <w:tcW w:w="2927" w:type="dxa"/>
          </w:tcPr>
          <w:p w14:paraId="515EC8C4" w14:textId="3044EF15" w:rsidR="00BE074C" w:rsidRDefault="00AA0C47" w:rsidP="00AA0C47">
            <w:pPr>
              <w:pStyle w:val="ODSTAVEC"/>
              <w:ind w:firstLine="0"/>
              <w:jc w:val="center"/>
            </w:pPr>
            <w:r>
              <w:t>ne</w:t>
            </w:r>
          </w:p>
        </w:tc>
        <w:tc>
          <w:tcPr>
            <w:tcW w:w="2924" w:type="dxa"/>
          </w:tcPr>
          <w:p w14:paraId="3C48E2D7" w14:textId="5C2F7F50" w:rsidR="00BE074C" w:rsidRDefault="00FE0EC2" w:rsidP="00BE074C">
            <w:pPr>
              <w:pStyle w:val="ODSTAVEC"/>
              <w:ind w:firstLine="0"/>
              <w:jc w:val="left"/>
            </w:pPr>
            <w:r>
              <w:t>Důkaz použití IM.</w:t>
            </w:r>
          </w:p>
        </w:tc>
      </w:tr>
      <w:tr w:rsidR="00BE074C" w14:paraId="3C28A5F2" w14:textId="77777777" w:rsidTr="00AA0C47">
        <w:trPr>
          <w:trHeight w:val="706"/>
        </w:trPr>
        <w:tc>
          <w:tcPr>
            <w:tcW w:w="2927" w:type="dxa"/>
          </w:tcPr>
          <w:p w14:paraId="6E014AE2" w14:textId="71269869" w:rsidR="00BE074C" w:rsidRDefault="00352199" w:rsidP="00BE074C">
            <w:pPr>
              <w:pStyle w:val="ODSTAVEC"/>
              <w:ind w:firstLine="0"/>
              <w:jc w:val="left"/>
            </w:pPr>
            <w:r>
              <w:t>Modelování a simulace</w:t>
            </w:r>
          </w:p>
        </w:tc>
        <w:tc>
          <w:tcPr>
            <w:tcW w:w="2927" w:type="dxa"/>
          </w:tcPr>
          <w:p w14:paraId="42A2BDAE" w14:textId="694A2F0F" w:rsidR="00BE074C" w:rsidRDefault="00AA0C47" w:rsidP="00AA0C47">
            <w:pPr>
              <w:pStyle w:val="ODSTAVEC"/>
              <w:ind w:firstLine="0"/>
              <w:jc w:val="center"/>
            </w:pPr>
            <w:r>
              <w:t>ne</w:t>
            </w:r>
          </w:p>
        </w:tc>
        <w:tc>
          <w:tcPr>
            <w:tcW w:w="2924" w:type="dxa"/>
          </w:tcPr>
          <w:p w14:paraId="7853A688" w14:textId="465A0D18" w:rsidR="00BE074C" w:rsidRDefault="00FE0EC2" w:rsidP="00BE074C">
            <w:pPr>
              <w:pStyle w:val="ODSTAVEC"/>
              <w:ind w:firstLine="0"/>
              <w:jc w:val="left"/>
            </w:pPr>
            <w:r>
              <w:t>Důkaz použití IM</w:t>
            </w:r>
          </w:p>
        </w:tc>
      </w:tr>
    </w:tbl>
    <w:p w14:paraId="11A9511F" w14:textId="0D71E431" w:rsidR="00C25D28" w:rsidRPr="0043266A" w:rsidRDefault="00800197" w:rsidP="002A4A2E">
      <w:pPr>
        <w:pStyle w:val="ODSTAVEC"/>
        <w:ind w:firstLine="0"/>
        <w:rPr>
          <w:i/>
          <w:iCs/>
        </w:rPr>
      </w:pPr>
      <w:proofErr w:type="spellStart"/>
      <w:r>
        <w:lastRenderedPageBreak/>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AA16332"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4]</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78B696C2" w14:textId="77777777" w:rsidR="004A572C" w:rsidRDefault="00800197" w:rsidP="002A4A2E">
      <w:pPr>
        <w:pStyle w:val="ODSTAVEC"/>
        <w:ind w:firstLine="0"/>
      </w:pPr>
      <w:r>
        <w:t xml:space="preserve">Je tedy zřejmé, že informatické myšlení nemá téměř nic společného s obsluhou počítače, 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5]</w:t>
      </w:r>
      <w:r w:rsidR="004A572C">
        <w:fldChar w:fldCharType="end"/>
      </w:r>
      <w:r>
        <w:t xml:space="preserve">. </w:t>
      </w:r>
    </w:p>
    <w:p w14:paraId="33DF4FDC" w14:textId="77777777" w:rsidR="004A572C" w:rsidRDefault="004A572C" w:rsidP="002A4A2E">
      <w:pPr>
        <w:pStyle w:val="ODSTAVEC"/>
        <w:ind w:firstLine="0"/>
      </w:pPr>
    </w:p>
    <w:p w14:paraId="4F39F937" w14:textId="5C234446" w:rsidR="004B59C1"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r w:rsidR="00971113">
        <w:t xml:space="preserve"> </w:t>
      </w: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5" w:name="_Toc148447922"/>
      <w:r>
        <w:t>Složky informatického myšlení</w:t>
      </w:r>
      <w:bookmarkEnd w:id="5"/>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w:t>
      </w:r>
      <w:r>
        <w:lastRenderedPageBreak/>
        <w:t xml:space="preserve">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w:t>
      </w:r>
      <w:proofErr w:type="gramStart"/>
      <w:r>
        <w:t>vytváří</w:t>
      </w:r>
      <w:proofErr w:type="gramEnd"/>
      <w:r>
        <w:t xml:space="preserve">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w:t>
      </w:r>
      <w:proofErr w:type="gramStart"/>
      <w:r>
        <w:t>neslouží</w:t>
      </w:r>
      <w:proofErr w:type="gramEnd"/>
      <w:r>
        <w:t xml:space="preserve">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 xml:space="preserve">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w:t>
      </w:r>
      <w:proofErr w:type="gramStart"/>
      <w:r>
        <w:t>naučí</w:t>
      </w:r>
      <w:proofErr w:type="gramEnd"/>
      <w:r>
        <w:t xml:space="preserve">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6" w:name="_Toc148447923"/>
      <w:r>
        <w:t>Využití informatického myšlení v běžném životě</w:t>
      </w:r>
      <w:bookmarkEnd w:id="6"/>
    </w:p>
    <w:p w14:paraId="3CEBFED9" w14:textId="1B66A30C" w:rsidR="007B139B" w:rsidRDefault="00611A3A" w:rsidP="00757E58">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2C248D">
        <w:fldChar w:fldCharType="separate"/>
      </w:r>
      <w:r w:rsidR="00971113">
        <w:t>[3]</w:t>
      </w:r>
      <w:r w:rsidR="002C248D">
        <w:fldChar w:fldCharType="end"/>
      </w:r>
    </w:p>
    <w:p w14:paraId="20094B87" w14:textId="4AA004F6" w:rsidR="001411CD" w:rsidRDefault="00F708CB" w:rsidP="00BF2EE0">
      <w:pPr>
        <w:spacing w:line="360" w:lineRule="auto"/>
        <w:rPr>
          <w:rFonts w:ascii="Times New Roman" w:hAnsi="Times New Roman" w:cs="Times New Roman"/>
          <w:sz w:val="24"/>
          <w:szCs w:val="24"/>
        </w:rPr>
      </w:pPr>
      <w:r w:rsidRPr="00F17E4B">
        <w:rPr>
          <w:rFonts w:ascii="Times New Roman" w:hAnsi="Times New Roman" w:cs="Times New Roman"/>
          <w:sz w:val="24"/>
          <w:szCs w:val="24"/>
        </w:rPr>
        <w:lastRenderedPageBreak/>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české republic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6791CC52" w:rsidR="00290D02" w:rsidRPr="008D2CCD" w:rsidRDefault="00290D02" w:rsidP="00290D02">
      <w:pPr>
        <w:pStyle w:val="Nadpis1"/>
        <w:rPr>
          <w:rFonts w:eastAsiaTheme="minorHAnsi"/>
        </w:rPr>
      </w:pPr>
      <w:bookmarkStart w:id="7" w:name="_Toc148447924"/>
      <w:r w:rsidRPr="008D2CCD">
        <w:rPr>
          <w:rFonts w:eastAsiaTheme="minorHAnsi"/>
        </w:rPr>
        <w:lastRenderedPageBreak/>
        <w:t>D</w:t>
      </w:r>
      <w:bookmarkEnd w:id="7"/>
      <w:r w:rsidR="008D2CCD">
        <w:rPr>
          <w:rFonts w:eastAsiaTheme="minorHAnsi"/>
        </w:rPr>
        <w:t>IGITÁLNÍ VZDĚLÁVÁNÍ</w:t>
      </w:r>
    </w:p>
    <w:p w14:paraId="13351B70" w14:textId="181302BC"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 (CHLÁDKOVÁ, 2021)</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8" w:name="_Toc148447925"/>
      <w:r>
        <w:t>Vize digitálního vzdělávání</w:t>
      </w:r>
      <w:bookmarkEnd w:id="8"/>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9" w:name="_Toc148447926"/>
      <w:r>
        <w:lastRenderedPageBreak/>
        <w:t>Strategie digitálního vzdělávání v ČR</w:t>
      </w:r>
      <w:bookmarkEnd w:id="9"/>
    </w:p>
    <w:p w14:paraId="06728033" w14:textId="32F1713E" w:rsidR="008655BE" w:rsidRDefault="008655BE" w:rsidP="008655BE">
      <w:pPr>
        <w:pStyle w:val="ODSTAVEC"/>
        <w:ind w:firstLine="0"/>
      </w:pPr>
      <w:r>
        <w:t>Vláda České republiky reaguje na přetrvávající rychlý vývoj v oblasti digitálních technologií a je si vědoma nutnosti a potřeby implementovat moderní technologie do výuky. V souvislosti s rychle postupující digitalizací společnosti je bezpochyby žádoucí, aby vzdělávací systém, s přihlédnutím k dynamice těchto změn, byl dostatečně flexibilní a adekvátně připraven.</w:t>
      </w:r>
    </w:p>
    <w:p w14:paraId="73922812" w14:textId="49181E7E" w:rsidR="008655BE" w:rsidRDefault="008655BE" w:rsidP="008655BE">
      <w:pPr>
        <w:pStyle w:val="ODSTAVEC"/>
        <w:ind w:firstLine="0"/>
      </w:pPr>
    </w:p>
    <w:p w14:paraId="3D56AD9A" w14:textId="28C6FF19" w:rsidR="008655BE"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0" w:name="_Toc14844792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w:t>
      </w:r>
      <w:proofErr w:type="gramStart"/>
      <w:r>
        <w:t>liší</w:t>
      </w:r>
      <w:proofErr w:type="gramEnd"/>
      <w:r>
        <w:t xml:space="preserve">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2BF9A121" w14:textId="4FC6C9A1" w:rsidR="008655BE" w:rsidRDefault="008655BE" w:rsidP="008655BE">
      <w:pPr>
        <w:pStyle w:val="ODSTAVEC"/>
        <w:numPr>
          <w:ilvl w:val="0"/>
          <w:numId w:val="15"/>
        </w:numPr>
      </w:pPr>
      <w:r>
        <w:t>uzpůsobit vzdělávací systém, aby byl schopen přiměřeně se přizpůsobit dynamickému prostředí a pokroku spojeného s rozvojem nových technologií, digitalizace 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1" w:name="_Toc148447928"/>
      <w:r>
        <w:lastRenderedPageBreak/>
        <w:t>Nové pojetí výuky informatiky na ZŠ</w:t>
      </w:r>
      <w:bookmarkEnd w:id="11"/>
    </w:p>
    <w:p w14:paraId="43B39EA9" w14:textId="5CACEE88"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7147ADB9" w14:textId="77777777" w:rsidR="008655BE" w:rsidRDefault="008655BE" w:rsidP="008655BE">
      <w:pPr>
        <w:pStyle w:val="ODSTAVEC"/>
        <w:ind w:firstLine="0"/>
      </w:pP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1C569A10" w:rsidR="008655BE" w:rsidRDefault="008655BE" w:rsidP="008655BE">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27579A">
        <w:t xml:space="preserve"> (</w:t>
      </w:r>
      <w:proofErr w:type="spellStart"/>
      <w:r w:rsidR="0027579A">
        <w:t>iMyšlení</w:t>
      </w:r>
      <w:proofErr w:type="spellEnd"/>
      <w:r w:rsidR="0027579A">
        <w:t>, 2018)</w:t>
      </w:r>
      <w:r>
        <w:t xml:space="preserve"> </w:t>
      </w:r>
    </w:p>
    <w:p w14:paraId="7D5F6F79" w14:textId="77777777" w:rsidR="008655BE" w:rsidRDefault="008655BE" w:rsidP="008655BE">
      <w:pPr>
        <w:pStyle w:val="ODSTAVEC"/>
        <w:ind w:firstLine="0"/>
      </w:pPr>
    </w:p>
    <w:p w14:paraId="088E47EC" w14:textId="750ACDF9" w:rsidR="008655BE" w:rsidRDefault="008655BE" w:rsidP="008655BE">
      <w:pPr>
        <w:pStyle w:val="ODSTAVEC"/>
        <w:ind w:firstLine="0"/>
      </w:pPr>
      <w:r>
        <w:t xml:space="preserve">V rámci tohoto projektu se také podařilo úspěšně vytvořit ucelené sady materiálů pro výuku, a to pro všechny stupně škol. Skutečnosti, proč využít zrovna, a právě prostředí vizuálního programovacího jazyka </w:t>
      </w:r>
      <w:proofErr w:type="spellStart"/>
      <w:r>
        <w:t>Scratch</w:t>
      </w:r>
      <w:proofErr w:type="spellEnd"/>
      <w:r>
        <w:t xml:space="preserve"> pro praktickou část mé diplomové práce přispívá i fakt, že byl zařazen projektem PRIM, jakožto výchozí produkt, ve kterém by se měli začít učit programovat již žáci od 1. stupně ZŠ a plynule v něm navázat a pokračovat na 2. stupni ZŠ</w:t>
      </w:r>
      <w:r w:rsidR="0027579A">
        <w:t>.</w:t>
      </w:r>
      <w:r>
        <w:t xml:space="preserve"> (</w:t>
      </w:r>
      <w:proofErr w:type="spellStart"/>
      <w:r>
        <w:t>iMyšlení</w:t>
      </w:r>
      <w:proofErr w:type="spellEnd"/>
      <w:r>
        <w:t>, 2018)</w:t>
      </w:r>
    </w:p>
    <w:p w14:paraId="33D9F1B0" w14:textId="583852FF" w:rsidR="00AE55D0" w:rsidRDefault="00AE55D0" w:rsidP="00AE55D0">
      <w:pPr>
        <w:pStyle w:val="Titulek"/>
        <w:keepNext/>
      </w:pPr>
      <w:r>
        <w:lastRenderedPageBreak/>
        <w:t xml:space="preserve">Obrázek </w:t>
      </w:r>
      <w:fldSimple w:instr=" SEQ Obrázek \* ARABIC ">
        <w:r w:rsidR="001D070D">
          <w:rPr>
            <w:noProof/>
          </w:rPr>
          <w:t>1</w:t>
        </w:r>
      </w:fldSimple>
      <w:r>
        <w:t>:</w:t>
      </w:r>
      <w:r w:rsidRPr="00BB7389">
        <w:t xml:space="preserve"> Ukázka ucelené sady výukových materiálů dle projektu PRIM (2021)</w:t>
      </w:r>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2" w:name="_Toc148447929"/>
      <w:r w:rsidRPr="00D8213E">
        <w:lastRenderedPageBreak/>
        <w:t>V</w:t>
      </w:r>
      <w:bookmarkEnd w:id="12"/>
      <w:r w:rsidR="008D2CCD">
        <w:t>IZUÁLNÍ PROGRAMOVACÍ JAZYK</w:t>
      </w:r>
    </w:p>
    <w:p w14:paraId="3BE14A8E" w14:textId="30B713DB" w:rsidR="009E0E4B" w:rsidRDefault="009E0E4B" w:rsidP="009E0E4B">
      <w:pPr>
        <w:pStyle w:val="ODSTAVEC"/>
        <w:ind w:firstLine="0"/>
      </w:pPr>
      <w:r>
        <w:t>Vizuální programovací jazyk</w:t>
      </w:r>
      <w:r w:rsidR="008D2CCD">
        <w:t xml:space="preserve"> (ve zkratce VPL)</w:t>
      </w:r>
      <w:r>
        <w:t xml:space="preserve"> je programovací nástroj, který umožňuje uživatelům vytvářet programy grafickým způsobem. Na rozdíl od tradičních textových programovacích jazyků, kde jsou programy napsány pomocí textu, vizuální programovací jazyky používají bloky a spojnice, aby vizuálně znázornily programové struktury a vztahy mezi nimi. </w:t>
      </w:r>
    </w:p>
    <w:p w14:paraId="7CDF78B7" w14:textId="03DFAD3D" w:rsidR="009E0E4B" w:rsidRDefault="009E0E4B" w:rsidP="009E0E4B">
      <w:pPr>
        <w:pStyle w:val="ODSTAVEC"/>
        <w:ind w:firstLine="0"/>
      </w:pPr>
    </w:p>
    <w:p w14:paraId="3705BC7A" w14:textId="2B217707" w:rsidR="009E0E4B" w:rsidRDefault="009E0E4B" w:rsidP="009E0E4B">
      <w:pPr>
        <w:pStyle w:val="ODSTAVEC"/>
        <w:ind w:firstLine="0"/>
      </w:pPr>
      <w:r>
        <w:t>Vizuální programovací jazyky jsou často používány v edukačních prostředích pro výuku programování, protože jsou intuitivnější a jednodušší pro začátečníky. Zároveň však nabízejí dostatečnou flexibilitu pro pokročilé uživatele a umožňují rychlé prototypování a vizualizaci složitých programových struktur.</w:t>
      </w:r>
    </w:p>
    <w:p w14:paraId="3DE01E03" w14:textId="59EC2418" w:rsidR="009E0E4B" w:rsidRDefault="009E0E4B" w:rsidP="009E0E4B">
      <w:pPr>
        <w:pStyle w:val="ODSTAVEC"/>
        <w:ind w:firstLine="0"/>
      </w:pPr>
    </w:p>
    <w:p w14:paraId="53317FBD" w14:textId="62BBD68F" w:rsidR="009E0E4B" w:rsidRPr="009E0E4B" w:rsidRDefault="009E0E4B" w:rsidP="009E0E4B">
      <w:pPr>
        <w:pStyle w:val="ODSTAVEC"/>
        <w:ind w:firstLine="0"/>
      </w:pPr>
      <w:r>
        <w:t>Vizuální programování využívá několik různých technik, včetně blokového programování, diagramů toku dat a diagramů stavů. Blokové programování je nejrozšířenější metodou vizuálního programování a zahrnuje vytváření programů tím, že se skládají bloky kódu, které odpovídají jednotlivým krokům programu. Bloky kódy mohou být například logické operátory, matematické funkce, cykly, podmínky.</w:t>
      </w:r>
    </w:p>
    <w:p w14:paraId="6BFFD50D" w14:textId="260B108D" w:rsidR="00457340" w:rsidRDefault="00457340" w:rsidP="006402E0">
      <w:pPr>
        <w:pStyle w:val="ODSTAVEC"/>
        <w:ind w:firstLine="0"/>
      </w:pPr>
    </w:p>
    <w:p w14:paraId="1186B7BC" w14:textId="45FD5331" w:rsidR="006402E0" w:rsidRDefault="006402E0" w:rsidP="006402E0">
      <w:pPr>
        <w:pStyle w:val="ODSTAVEC"/>
        <w:ind w:firstLine="0"/>
      </w:pPr>
      <w:r>
        <w:t>Vizuální programovací jazyky jsou běžně používány v různých oblastech, jako jsou počítačové hry, interaktivní aplikace a automatizované systémy. Některé vizuální programovací jazyky jsou navrženy pro specifické účely, jako jsou například programovací jazyky pro robotiku nebo programovací jazyky pro internetové aplikace.</w:t>
      </w:r>
    </w:p>
    <w:p w14:paraId="46A40E05" w14:textId="226D45D6" w:rsidR="00424272" w:rsidRDefault="00424272" w:rsidP="00057872">
      <w:pPr>
        <w:pStyle w:val="ODSTAVEC"/>
        <w:ind w:firstLine="0"/>
      </w:pPr>
    </w:p>
    <w:p w14:paraId="499483B7" w14:textId="4B81EF61" w:rsidR="001A7586" w:rsidRDefault="001A7586" w:rsidP="001A7586">
      <w:pPr>
        <w:pStyle w:val="Nadpis2"/>
      </w:pPr>
      <w:bookmarkStart w:id="13" w:name="_Toc148447930"/>
      <w:proofErr w:type="spellStart"/>
      <w:r>
        <w:t>Scratch</w:t>
      </w:r>
      <w:bookmarkEnd w:id="13"/>
      <w:proofErr w:type="spellEnd"/>
    </w:p>
    <w:p w14:paraId="22A51ED6" w14:textId="339CAE24" w:rsidR="00112276" w:rsidRDefault="00112276">
      <w:pPr>
        <w:spacing w:line="259" w:lineRule="auto"/>
        <w:rPr>
          <w:rFonts w:ascii="Times New Roman" w:hAnsi="Times New Roman"/>
          <w:sz w:val="24"/>
        </w:rPr>
      </w:pPr>
      <w:r>
        <w:br w:type="page"/>
      </w:r>
    </w:p>
    <w:p w14:paraId="1CD16FF9" w14:textId="766FD1D4" w:rsidR="00112276" w:rsidRDefault="00112276" w:rsidP="00112276">
      <w:pPr>
        <w:pStyle w:val="Nadpis1"/>
      </w:pPr>
      <w:bookmarkStart w:id="14" w:name="_Toc148447931"/>
      <w:r>
        <w:lastRenderedPageBreak/>
        <w:t>PRAKTICKÁ ČÁST BAKALÁŘSKÉ PRÁCE</w:t>
      </w:r>
      <w:bookmarkEnd w:id="14"/>
    </w:p>
    <w:p w14:paraId="2CB978E9" w14:textId="1EF686FA" w:rsidR="00112276" w:rsidRDefault="00112276" w:rsidP="00112276">
      <w:pPr>
        <w:pStyle w:val="ODSTAVEC"/>
        <w:ind w:firstLine="0"/>
      </w:pPr>
      <w:r>
        <w:tab/>
      </w:r>
      <w:r>
        <w:tab/>
        <w:t xml:space="preserve">V této části mé bakalářské práce vytvořím sadu úloh v programovacím jazyce </w:t>
      </w:r>
      <w:proofErr w:type="spellStart"/>
      <w:r>
        <w:t>Scratch</w:t>
      </w:r>
      <w:proofErr w:type="spellEnd"/>
      <w:r>
        <w:t>. Sada bude obsahovat celkem 17 úloh</w:t>
      </w:r>
      <w:r w:rsidR="004D59B7">
        <w:t xml:space="preserve"> v prostředí programovacího jazyka </w:t>
      </w:r>
      <w:proofErr w:type="spellStart"/>
      <w:r w:rsidR="004D59B7">
        <w:t>Scratch</w:t>
      </w:r>
      <w:proofErr w:type="spellEnd"/>
      <w:r w:rsidR="004D59B7">
        <w:t>.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proofErr w:type="spellStart"/>
      <w:r w:rsidR="00A8650A">
        <w:t>Bajtík</w:t>
      </w:r>
      <w:proofErr w:type="spellEnd"/>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bookmarkStart w:id="15" w:name="_Toc148447932"/>
      <w:r>
        <w:t>Rozdělení úloh</w:t>
      </w:r>
      <w:bookmarkEnd w:id="15"/>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 xml:space="preserve">V každé kategorii si žák osvojí určité znalosti v programovacím jazyce </w:t>
      </w:r>
      <w:proofErr w:type="spellStart"/>
      <w:r w:rsidR="008A53BB">
        <w:t>Scratch</w:t>
      </w:r>
      <w:proofErr w:type="spellEnd"/>
      <w:r w:rsidR="008A53BB">
        <w:t xml:space="preserve"> a bude tak rozvíjet svou znalost nejen v jazyce </w:t>
      </w:r>
      <w:proofErr w:type="spellStart"/>
      <w:r w:rsidR="008A53BB">
        <w:t>Scratch</w:t>
      </w:r>
      <w:proofErr w:type="spellEnd"/>
      <w:r w:rsidR="008A53BB">
        <w:t>,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 xml:space="preserve">V této části jsou úlohy koncipovány tak, aby se žák zejména seznámil s prostředím programovacího jazyka </w:t>
      </w:r>
      <w:proofErr w:type="spellStart"/>
      <w:r>
        <w:t>Scratch</w:t>
      </w:r>
      <w:proofErr w:type="spellEnd"/>
      <w:r>
        <w:t xml:space="preserve">. Pracuje se zde převážně s jednoduchými cykly, kostýmy, pozadím a zvuky. Žáci se zde i </w:t>
      </w:r>
      <w:proofErr w:type="gramStart"/>
      <w:r>
        <w:t>naučí</w:t>
      </w:r>
      <w:proofErr w:type="gramEnd"/>
      <w:r w:rsidR="00FB02EF">
        <w:t xml:space="preserve"> pracovat s rozšířením pero, které je v rámci </w:t>
      </w:r>
      <w:proofErr w:type="spellStart"/>
      <w:r w:rsidR="00FB02EF">
        <w:t>Scratche</w:t>
      </w:r>
      <w:proofErr w:type="spellEnd"/>
      <w:r w:rsidR="00FB02EF">
        <w:t xml:space="preserv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r>
        <w:lastRenderedPageBreak/>
        <w:t>ÚLOHY KATEGORIE ELÉV</w:t>
      </w:r>
    </w:p>
    <w:p w14:paraId="10433712" w14:textId="7AC62E58" w:rsidR="00486A37" w:rsidRDefault="00FB4DBB" w:rsidP="00486A37">
      <w:pPr>
        <w:pStyle w:val="Nadpis2"/>
      </w:pPr>
      <w:r>
        <w:t xml:space="preserve">Létající </w:t>
      </w:r>
      <w:proofErr w:type="spellStart"/>
      <w:r>
        <w:t>Bajtík</w:t>
      </w:r>
      <w:proofErr w:type="spellEnd"/>
    </w:p>
    <w:p w14:paraId="1176F32D" w14:textId="7731E990" w:rsidR="00F776E1" w:rsidRDefault="00F776E1" w:rsidP="00F776E1">
      <w:pPr>
        <w:pStyle w:val="Titulek"/>
        <w:keepNext/>
        <w:jc w:val="left"/>
      </w:pPr>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Pr="00F776E1">
        <w:rPr>
          <w:b/>
          <w:bCs/>
          <w:noProof/>
        </w:rPr>
        <w:t>2</w:t>
      </w:r>
      <w:r w:rsidRPr="00F776E1">
        <w:rPr>
          <w:b/>
          <w:bCs/>
        </w:rPr>
        <w:fldChar w:fldCharType="end"/>
      </w:r>
      <w:r w:rsidRPr="00F776E1">
        <w:rPr>
          <w:b/>
          <w:bCs/>
        </w:rPr>
        <w:t>:</w:t>
      </w:r>
      <w:r>
        <w:t xml:space="preserve"> Metodický list - Létající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proofErr w:type="spellStart"/>
            <w:r>
              <w:t>Letající</w:t>
            </w:r>
            <w:proofErr w:type="spellEnd"/>
            <w:r>
              <w:t xml:space="preserve"> </w:t>
            </w:r>
            <w:proofErr w:type="spellStart"/>
            <w:r>
              <w:t>Bajtík</w:t>
            </w:r>
            <w:proofErr w:type="spellEnd"/>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5F51B291" w:rsidR="00486A37" w:rsidRDefault="00496277" w:rsidP="00486A37">
            <w:pPr>
              <w:pStyle w:val="ODSTAVEC"/>
              <w:ind w:firstLine="0"/>
            </w:pPr>
            <w:r>
              <w:t>2. stupeň ZŠ, 5-6 třída</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 xml:space="preserve">Žák </w:t>
            </w:r>
            <w:proofErr w:type="gramStart"/>
            <w:r>
              <w:t>vytvoří</w:t>
            </w:r>
            <w:proofErr w:type="gramEnd"/>
            <w:r>
              <w:t xml:space="preserve"> animaci pohybu postavy </w:t>
            </w:r>
            <w:proofErr w:type="spellStart"/>
            <w:r>
              <w:t>Bajtík</w:t>
            </w:r>
            <w:proofErr w:type="spellEnd"/>
            <w:r>
              <w:t>.</w:t>
            </w:r>
          </w:p>
        </w:tc>
      </w:tr>
    </w:tbl>
    <w:p w14:paraId="5C360F87" w14:textId="65E1F1C8" w:rsidR="00486A37" w:rsidRDefault="00486A37" w:rsidP="00486A37">
      <w:pPr>
        <w:pStyle w:val="ODSTAVEC"/>
        <w:ind w:firstLine="0"/>
      </w:pPr>
    </w:p>
    <w:p w14:paraId="4AD5E6D7" w14:textId="17A35E1C" w:rsidR="00496277" w:rsidRDefault="00496277" w:rsidP="00486A37">
      <w:pPr>
        <w:pStyle w:val="ODSTAVEC"/>
        <w:ind w:firstLine="0"/>
        <w:rPr>
          <w:b/>
          <w:bCs/>
        </w:rPr>
      </w:pPr>
      <w:r>
        <w:rPr>
          <w:b/>
          <w:bCs/>
        </w:rPr>
        <w:t>Zadání:</w:t>
      </w:r>
    </w:p>
    <w:p w14:paraId="6F58A302" w14:textId="2E6B4982" w:rsidR="008D2CCD" w:rsidRDefault="00F776E1" w:rsidP="008D2CCD">
      <w:pPr>
        <w:pStyle w:val="ODSTAVEC"/>
        <w:ind w:firstLine="0"/>
      </w:pPr>
      <w:r>
        <w:t xml:space="preserve">Rozpohybuj </w:t>
      </w:r>
      <w:proofErr w:type="spellStart"/>
      <w:r>
        <w:t>Bajtíka</w:t>
      </w:r>
      <w:proofErr w:type="spellEnd"/>
      <w:r>
        <w:t>, aby náhodně létal po celé obrazovce a vytvoř mu animaci, která bude simulovat mávání jeho křídel.</w:t>
      </w:r>
    </w:p>
    <w:p w14:paraId="02D131AC" w14:textId="6057094E" w:rsidR="008D2CCD" w:rsidRPr="008D2CCD" w:rsidRDefault="008D2CCD" w:rsidP="008D2CCD">
      <w:pPr>
        <w:spacing w:line="259" w:lineRule="auto"/>
        <w:rPr>
          <w:rFonts w:ascii="Times New Roman" w:hAnsi="Times New Roman"/>
          <w:sz w:val="24"/>
        </w:rPr>
      </w:pPr>
      <w:r>
        <w:br w:type="page"/>
      </w:r>
    </w:p>
    <w:p w14:paraId="0A30776E" w14:textId="6B97B5FC" w:rsidR="00496277" w:rsidRDefault="00496277" w:rsidP="00486A37">
      <w:pPr>
        <w:pStyle w:val="ODSTAVEC"/>
        <w:ind w:firstLine="0"/>
        <w:rPr>
          <w:b/>
          <w:bCs/>
        </w:rPr>
      </w:pPr>
      <w:r>
        <w:rPr>
          <w:b/>
          <w:bCs/>
        </w:rPr>
        <w:lastRenderedPageBreak/>
        <w:t>Řešení:</w:t>
      </w:r>
    </w:p>
    <w:p w14:paraId="79235419" w14:textId="5F4D1D04"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1D070D">
        <w:rPr>
          <w:b/>
          <w:bCs/>
          <w:noProof/>
        </w:rPr>
        <w:t>2</w:t>
      </w:r>
      <w:r w:rsidRPr="00F776E1">
        <w:rPr>
          <w:b/>
          <w:bCs/>
        </w:rPr>
        <w:fldChar w:fldCharType="end"/>
      </w:r>
      <w:r>
        <w:t xml:space="preserve"> Kód </w:t>
      </w:r>
      <w:proofErr w:type="spellStart"/>
      <w:r>
        <w:t>Bajtík</w:t>
      </w:r>
      <w:proofErr w:type="spellEnd"/>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13"/>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62401144"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1D070D">
        <w:rPr>
          <w:b/>
          <w:bCs/>
          <w:noProof/>
        </w:rPr>
        <w:t>3</w:t>
      </w:r>
      <w:r w:rsidRPr="00F776E1">
        <w:rPr>
          <w:b/>
          <w:bCs/>
        </w:rPr>
        <w:fldChar w:fldCharType="end"/>
      </w:r>
      <w:r>
        <w:t xml:space="preserve"> Postava </w:t>
      </w:r>
      <w:proofErr w:type="spellStart"/>
      <w:r>
        <w:t>Bajtík</w:t>
      </w:r>
      <w:proofErr w:type="spellEnd"/>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14"/>
                    <a:stretch>
                      <a:fillRect/>
                    </a:stretch>
                  </pic:blipFill>
                  <pic:spPr>
                    <a:xfrm>
                      <a:off x="0" y="0"/>
                      <a:ext cx="4621839" cy="3016347"/>
                    </a:xfrm>
                    <a:prstGeom prst="rect">
                      <a:avLst/>
                    </a:prstGeom>
                  </pic:spPr>
                </pic:pic>
              </a:graphicData>
            </a:graphic>
          </wp:inline>
        </w:drawing>
      </w:r>
    </w:p>
    <w:p w14:paraId="4FA16472" w14:textId="447201AF" w:rsidR="00F776E1" w:rsidRDefault="00F776E1" w:rsidP="00F776E1">
      <w:pPr>
        <w:pStyle w:val="Titulek"/>
        <w:keepNext/>
      </w:pPr>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1D070D">
        <w:rPr>
          <w:b/>
          <w:bCs/>
          <w:noProof/>
        </w:rPr>
        <w:t>4</w:t>
      </w:r>
      <w:r w:rsidRPr="00F776E1">
        <w:rPr>
          <w:b/>
          <w:bCs/>
        </w:rPr>
        <w:fldChar w:fldCharType="end"/>
      </w:r>
      <w:r>
        <w:t xml:space="preserve"> Pozadí</w:t>
      </w:r>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15"/>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20A54630" w:rsidR="00473B2B" w:rsidRPr="008D2CCD" w:rsidRDefault="00496277" w:rsidP="00473B2B">
      <w:pPr>
        <w:pStyle w:val="ODSTAVEC"/>
        <w:ind w:firstLine="0"/>
      </w:pPr>
      <w:r>
        <w:rPr>
          <w:b/>
          <w:bCs/>
        </w:rPr>
        <w:t>Doplňující úkoly:</w:t>
      </w:r>
      <w:r w:rsidR="008D2CCD">
        <w:rPr>
          <w:b/>
          <w:bCs/>
        </w:rPr>
        <w:t xml:space="preserve"> </w:t>
      </w:r>
      <w:r w:rsidR="008D2CCD">
        <w:t xml:space="preserve">Zkus změnit nebo přidat nové pozadí, Zkus přidat novou postavu a pokus se o animaci pohybu této postavy. </w:t>
      </w:r>
    </w:p>
    <w:p w14:paraId="3736E293" w14:textId="49483D09" w:rsidR="00FB4DBB" w:rsidRDefault="005D59B8" w:rsidP="00FB4DBB">
      <w:pPr>
        <w:pStyle w:val="Nadpis2"/>
      </w:pPr>
      <w:r>
        <w:t>Pohyb</w:t>
      </w:r>
      <w:r w:rsidR="00FB4DBB">
        <w:t xml:space="preserve"> pomocí tlačítek</w:t>
      </w:r>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A13F71">
        <w:trPr>
          <w:trHeight w:val="359"/>
        </w:trPr>
        <w:tc>
          <w:tcPr>
            <w:tcW w:w="8711" w:type="dxa"/>
            <w:gridSpan w:val="2"/>
          </w:tcPr>
          <w:p w14:paraId="5F2219E2" w14:textId="77777777" w:rsidR="00473B2B" w:rsidRPr="00496277" w:rsidRDefault="00473B2B" w:rsidP="00A13F71">
            <w:pPr>
              <w:pStyle w:val="ODSTAVEC"/>
              <w:ind w:firstLine="0"/>
              <w:jc w:val="center"/>
              <w:rPr>
                <w:b/>
                <w:bCs/>
              </w:rPr>
            </w:pPr>
            <w:r w:rsidRPr="00496277">
              <w:rPr>
                <w:b/>
                <w:bCs/>
              </w:rPr>
              <w:t>Metodický list</w:t>
            </w:r>
          </w:p>
        </w:tc>
      </w:tr>
      <w:tr w:rsidR="00473B2B" w14:paraId="17C4CFC2" w14:textId="77777777" w:rsidTr="00A13F71">
        <w:trPr>
          <w:trHeight w:val="366"/>
        </w:trPr>
        <w:tc>
          <w:tcPr>
            <w:tcW w:w="2719" w:type="dxa"/>
          </w:tcPr>
          <w:p w14:paraId="749E70E5" w14:textId="77777777" w:rsidR="00473B2B" w:rsidRDefault="00473B2B" w:rsidP="00A13F71">
            <w:pPr>
              <w:pStyle w:val="ODSTAVEC"/>
              <w:ind w:firstLine="0"/>
            </w:pPr>
            <w:r>
              <w:t>Název materiálu:</w:t>
            </w:r>
          </w:p>
        </w:tc>
        <w:tc>
          <w:tcPr>
            <w:tcW w:w="5992" w:type="dxa"/>
          </w:tcPr>
          <w:p w14:paraId="7D5DEFC8" w14:textId="29422BE2" w:rsidR="00473B2B" w:rsidRDefault="005D59B8" w:rsidP="00A13F71">
            <w:pPr>
              <w:pStyle w:val="ODSTAVEC"/>
              <w:ind w:firstLine="0"/>
            </w:pPr>
            <w:r>
              <w:t>Pohyb pomocí tlačítek</w:t>
            </w:r>
          </w:p>
        </w:tc>
      </w:tr>
      <w:tr w:rsidR="00473B2B" w14:paraId="7C63CB7A" w14:textId="77777777" w:rsidTr="00A13F71">
        <w:trPr>
          <w:trHeight w:val="359"/>
        </w:trPr>
        <w:tc>
          <w:tcPr>
            <w:tcW w:w="2719" w:type="dxa"/>
          </w:tcPr>
          <w:p w14:paraId="746301F1" w14:textId="77777777" w:rsidR="00473B2B" w:rsidRDefault="00473B2B" w:rsidP="00A13F71">
            <w:pPr>
              <w:pStyle w:val="ODSTAVEC"/>
              <w:ind w:firstLine="0"/>
            </w:pPr>
            <w:r>
              <w:t>Vzdělávací oblast:</w:t>
            </w:r>
          </w:p>
        </w:tc>
        <w:tc>
          <w:tcPr>
            <w:tcW w:w="5992" w:type="dxa"/>
          </w:tcPr>
          <w:p w14:paraId="154E6ACC" w14:textId="77777777" w:rsidR="00473B2B" w:rsidRDefault="00473B2B" w:rsidP="00A13F71">
            <w:pPr>
              <w:pStyle w:val="ODSTAVEC"/>
              <w:ind w:firstLine="0"/>
            </w:pPr>
            <w:r>
              <w:t>Informační a komunikační technologie</w:t>
            </w:r>
          </w:p>
        </w:tc>
      </w:tr>
      <w:tr w:rsidR="00473B2B" w14:paraId="6C355BD0" w14:textId="77777777" w:rsidTr="00A13F71">
        <w:trPr>
          <w:trHeight w:val="359"/>
        </w:trPr>
        <w:tc>
          <w:tcPr>
            <w:tcW w:w="2719" w:type="dxa"/>
          </w:tcPr>
          <w:p w14:paraId="1B821071" w14:textId="77777777" w:rsidR="00473B2B" w:rsidRDefault="00473B2B" w:rsidP="00A13F71">
            <w:pPr>
              <w:pStyle w:val="ODSTAVEC"/>
              <w:ind w:firstLine="0"/>
            </w:pPr>
            <w:r>
              <w:t>Vyučovací předmět:</w:t>
            </w:r>
          </w:p>
        </w:tc>
        <w:tc>
          <w:tcPr>
            <w:tcW w:w="5992" w:type="dxa"/>
          </w:tcPr>
          <w:p w14:paraId="67BD821C" w14:textId="77777777" w:rsidR="00473B2B" w:rsidRDefault="00473B2B" w:rsidP="00A13F71">
            <w:pPr>
              <w:pStyle w:val="ODSTAVEC"/>
              <w:ind w:firstLine="0"/>
            </w:pPr>
            <w:r>
              <w:t>Informatika</w:t>
            </w:r>
          </w:p>
        </w:tc>
      </w:tr>
      <w:tr w:rsidR="00473B2B" w14:paraId="2A24FC89" w14:textId="77777777" w:rsidTr="00A13F71">
        <w:trPr>
          <w:trHeight w:val="366"/>
        </w:trPr>
        <w:tc>
          <w:tcPr>
            <w:tcW w:w="2719" w:type="dxa"/>
          </w:tcPr>
          <w:p w14:paraId="56102D20" w14:textId="77777777" w:rsidR="00473B2B" w:rsidRDefault="00473B2B" w:rsidP="00A13F71">
            <w:pPr>
              <w:pStyle w:val="ODSTAVEC"/>
              <w:ind w:firstLine="0"/>
            </w:pPr>
            <w:r>
              <w:t>Věkové určení:</w:t>
            </w:r>
          </w:p>
        </w:tc>
        <w:tc>
          <w:tcPr>
            <w:tcW w:w="5992" w:type="dxa"/>
          </w:tcPr>
          <w:p w14:paraId="45A01A7D" w14:textId="77777777" w:rsidR="00473B2B" w:rsidRDefault="00473B2B" w:rsidP="00A13F71">
            <w:pPr>
              <w:pStyle w:val="ODSTAVEC"/>
              <w:ind w:firstLine="0"/>
            </w:pPr>
            <w:r>
              <w:t>2. stupeň ZŠ, 5-6 třída</w:t>
            </w:r>
          </w:p>
        </w:tc>
      </w:tr>
      <w:tr w:rsidR="00473B2B" w14:paraId="38AF92DB" w14:textId="77777777" w:rsidTr="00A13F71">
        <w:trPr>
          <w:trHeight w:val="359"/>
        </w:trPr>
        <w:tc>
          <w:tcPr>
            <w:tcW w:w="2719" w:type="dxa"/>
          </w:tcPr>
          <w:p w14:paraId="67F8E66A" w14:textId="77777777" w:rsidR="00473B2B" w:rsidRDefault="00473B2B" w:rsidP="00A13F71">
            <w:pPr>
              <w:pStyle w:val="ODSTAVEC"/>
              <w:ind w:firstLine="0"/>
            </w:pPr>
            <w:r>
              <w:t>Časová dotace:</w:t>
            </w:r>
          </w:p>
        </w:tc>
        <w:tc>
          <w:tcPr>
            <w:tcW w:w="5992" w:type="dxa"/>
          </w:tcPr>
          <w:p w14:paraId="52AC57C2" w14:textId="7BDEE1B4" w:rsidR="00473B2B" w:rsidRDefault="005D59B8" w:rsidP="00A13F71">
            <w:pPr>
              <w:pStyle w:val="ODSTAVEC"/>
              <w:ind w:firstLine="0"/>
            </w:pPr>
            <w:r>
              <w:t>20</w:t>
            </w:r>
            <w:r w:rsidR="00473B2B">
              <w:t xml:space="preserve"> minut</w:t>
            </w:r>
          </w:p>
        </w:tc>
      </w:tr>
      <w:tr w:rsidR="00473B2B" w14:paraId="62FD6768" w14:textId="77777777" w:rsidTr="00A13F71">
        <w:trPr>
          <w:trHeight w:val="359"/>
        </w:trPr>
        <w:tc>
          <w:tcPr>
            <w:tcW w:w="2719" w:type="dxa"/>
          </w:tcPr>
          <w:p w14:paraId="42A1AC2E" w14:textId="77777777" w:rsidR="00473B2B" w:rsidRDefault="00473B2B" w:rsidP="00A13F71">
            <w:pPr>
              <w:pStyle w:val="ODSTAVEC"/>
              <w:ind w:firstLine="0"/>
            </w:pPr>
            <w:r>
              <w:lastRenderedPageBreak/>
              <w:t>Rozsah:</w:t>
            </w:r>
          </w:p>
        </w:tc>
        <w:tc>
          <w:tcPr>
            <w:tcW w:w="5992" w:type="dxa"/>
          </w:tcPr>
          <w:p w14:paraId="4F574BA2" w14:textId="50A4B71D" w:rsidR="00473B2B" w:rsidRDefault="005D59B8" w:rsidP="00A13F71">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A13F71">
        <w:trPr>
          <w:trHeight w:val="57"/>
        </w:trPr>
        <w:tc>
          <w:tcPr>
            <w:tcW w:w="2719" w:type="dxa"/>
          </w:tcPr>
          <w:p w14:paraId="2E74EDA7" w14:textId="77777777" w:rsidR="00473B2B" w:rsidRDefault="00473B2B" w:rsidP="00A13F71">
            <w:pPr>
              <w:pStyle w:val="ODSTAVEC"/>
              <w:ind w:firstLine="0"/>
            </w:pPr>
            <w:r>
              <w:t>Klíčová slova:</w:t>
            </w:r>
          </w:p>
        </w:tc>
        <w:tc>
          <w:tcPr>
            <w:tcW w:w="5992" w:type="dxa"/>
          </w:tcPr>
          <w:p w14:paraId="56CDF695" w14:textId="689E992E" w:rsidR="00473B2B" w:rsidRDefault="00473B2B" w:rsidP="00A13F71">
            <w:pPr>
              <w:pStyle w:val="ODSTAVEC"/>
              <w:ind w:firstLine="0"/>
            </w:pPr>
            <w:r>
              <w:t xml:space="preserve">animace, pohyb, </w:t>
            </w:r>
            <w:r w:rsidR="005D59B8">
              <w:t>tlačítko, pozadí</w:t>
            </w:r>
          </w:p>
        </w:tc>
      </w:tr>
      <w:tr w:rsidR="00473B2B" w14:paraId="7C9F8083" w14:textId="77777777" w:rsidTr="00A13F71">
        <w:trPr>
          <w:trHeight w:val="359"/>
        </w:trPr>
        <w:tc>
          <w:tcPr>
            <w:tcW w:w="2719" w:type="dxa"/>
          </w:tcPr>
          <w:p w14:paraId="74064C35" w14:textId="77777777" w:rsidR="00473B2B" w:rsidRDefault="00473B2B" w:rsidP="00A13F71">
            <w:pPr>
              <w:pStyle w:val="ODSTAVEC"/>
              <w:ind w:firstLine="0"/>
            </w:pPr>
            <w:r>
              <w:t>Anotace materiálu:</w:t>
            </w:r>
          </w:p>
        </w:tc>
        <w:tc>
          <w:tcPr>
            <w:tcW w:w="5992" w:type="dxa"/>
          </w:tcPr>
          <w:p w14:paraId="30A6733C" w14:textId="0720E0EF" w:rsidR="00473B2B" w:rsidRDefault="00473B2B" w:rsidP="00A13F71">
            <w:pPr>
              <w:pStyle w:val="ODSTAVEC"/>
              <w:ind w:firstLine="0"/>
            </w:pPr>
            <w:r>
              <w:t xml:space="preserve">Žák </w:t>
            </w:r>
            <w:r w:rsidR="004654C8">
              <w:t>naprogramuje pohyb postavy „</w:t>
            </w:r>
            <w:proofErr w:type="spellStart"/>
            <w:r w:rsidR="004654C8">
              <w:t>Bajtík</w:t>
            </w:r>
            <w:proofErr w:type="spellEnd"/>
            <w:r w:rsidR="004654C8">
              <w:t>“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w:t>
      </w:r>
      <w:proofErr w:type="spellStart"/>
      <w:r>
        <w:t>Bajtíka</w:t>
      </w:r>
      <w:proofErr w:type="spellEnd"/>
      <w:r>
        <w:t xml:space="preserve"> pomocí tlačítek na klávesnici, aby mohl létat vpravo, vlevo, nahoru a dolů. </w:t>
      </w:r>
      <w:r w:rsidR="005D59B8">
        <w:t xml:space="preserve">Zamez tomu, aby se při změně směru neotáčel a zároveň, aby se při nárazu na okraj odrazil. Naprogramuj i animaci, aby </w:t>
      </w:r>
      <w:proofErr w:type="spellStart"/>
      <w:r w:rsidR="005D59B8">
        <w:t>Bajtík</w:t>
      </w:r>
      <w:proofErr w:type="spellEnd"/>
      <w:r w:rsidR="005D59B8">
        <w:t xml:space="preserve"> mával křídly.</w:t>
      </w:r>
    </w:p>
    <w:p w14:paraId="64FB8986" w14:textId="77777777" w:rsidR="00473B2B" w:rsidRDefault="00473B2B" w:rsidP="00473B2B">
      <w:pPr>
        <w:pStyle w:val="ODSTAVEC"/>
        <w:ind w:firstLine="0"/>
      </w:pPr>
    </w:p>
    <w:p w14:paraId="10E73A83" w14:textId="16F10908" w:rsidR="00473B2B" w:rsidRDefault="00473B2B" w:rsidP="00473B2B">
      <w:pPr>
        <w:pStyle w:val="ODSTAVEC"/>
        <w:ind w:firstLine="0"/>
      </w:pPr>
      <w:r>
        <w:rPr>
          <w:b/>
          <w:bCs/>
        </w:rPr>
        <w:t xml:space="preserve">Řešení úlohy: </w:t>
      </w:r>
    </w:p>
    <w:p w14:paraId="42B6423C" w14:textId="7825A8BB" w:rsidR="00473B2B" w:rsidRDefault="00473B2B" w:rsidP="00473B2B">
      <w:pPr>
        <w:pStyle w:val="Titulek"/>
        <w:keepNext/>
      </w:pPr>
      <w:r w:rsidRPr="00473B2B">
        <w:rPr>
          <w:b/>
          <w:bCs/>
        </w:rPr>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1D070D">
        <w:rPr>
          <w:b/>
          <w:bCs/>
          <w:noProof/>
        </w:rPr>
        <w:t>5</w:t>
      </w:r>
      <w:r w:rsidRPr="00473B2B">
        <w:rPr>
          <w:b/>
          <w:bCs/>
        </w:rPr>
        <w:fldChar w:fldCharType="end"/>
      </w:r>
      <w:r w:rsidRPr="00473B2B">
        <w:rPr>
          <w:b/>
          <w:bCs/>
        </w:rPr>
        <w:t>:</w:t>
      </w:r>
      <w:r>
        <w:t xml:space="preserve"> Kód </w:t>
      </w:r>
      <w:proofErr w:type="spellStart"/>
      <w:r>
        <w:t>Bajtík</w:t>
      </w:r>
      <w:proofErr w:type="spellEnd"/>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16"/>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1749272C" w:rsidR="005D59B8" w:rsidRDefault="005D59B8" w:rsidP="005D59B8">
      <w:pPr>
        <w:pStyle w:val="Titulek"/>
        <w:keepNext/>
      </w:pPr>
      <w:r w:rsidRPr="005D59B8">
        <w:rPr>
          <w:b/>
          <w:bCs/>
        </w:rPr>
        <w:lastRenderedPageBreak/>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1D070D">
        <w:rPr>
          <w:b/>
          <w:bCs/>
          <w:noProof/>
        </w:rPr>
        <w:t>6</w:t>
      </w:r>
      <w:r w:rsidRPr="005D59B8">
        <w:rPr>
          <w:b/>
          <w:bCs/>
        </w:rPr>
        <w:fldChar w:fldCharType="end"/>
      </w:r>
      <w:r w:rsidRPr="005D59B8">
        <w:rPr>
          <w:b/>
          <w:bCs/>
        </w:rPr>
        <w:t>:</w:t>
      </w:r>
      <w:r>
        <w:t xml:space="preserve"> Kostým </w:t>
      </w:r>
      <w:proofErr w:type="spellStart"/>
      <w:r>
        <w:t>Bajtík</w:t>
      </w:r>
      <w:proofErr w:type="spellEnd"/>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17"/>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r>
        <w:t>Divadlo</w:t>
      </w:r>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A13F71">
        <w:trPr>
          <w:trHeight w:val="359"/>
        </w:trPr>
        <w:tc>
          <w:tcPr>
            <w:tcW w:w="8711" w:type="dxa"/>
            <w:gridSpan w:val="2"/>
          </w:tcPr>
          <w:p w14:paraId="511301D6" w14:textId="77777777" w:rsidR="004654C8" w:rsidRPr="00496277" w:rsidRDefault="004654C8" w:rsidP="00A13F71">
            <w:pPr>
              <w:pStyle w:val="ODSTAVEC"/>
              <w:ind w:firstLine="0"/>
              <w:jc w:val="center"/>
              <w:rPr>
                <w:b/>
                <w:bCs/>
              </w:rPr>
            </w:pPr>
            <w:r w:rsidRPr="00496277">
              <w:rPr>
                <w:b/>
                <w:bCs/>
              </w:rPr>
              <w:t>Metodický list</w:t>
            </w:r>
          </w:p>
        </w:tc>
      </w:tr>
      <w:tr w:rsidR="004654C8" w14:paraId="7E734C26" w14:textId="77777777" w:rsidTr="00A13F71">
        <w:trPr>
          <w:trHeight w:val="366"/>
        </w:trPr>
        <w:tc>
          <w:tcPr>
            <w:tcW w:w="2719" w:type="dxa"/>
          </w:tcPr>
          <w:p w14:paraId="1769267D" w14:textId="77777777" w:rsidR="004654C8" w:rsidRDefault="004654C8" w:rsidP="00A13F71">
            <w:pPr>
              <w:pStyle w:val="ODSTAVEC"/>
              <w:ind w:firstLine="0"/>
            </w:pPr>
            <w:r>
              <w:t>Název materiálu:</w:t>
            </w:r>
          </w:p>
        </w:tc>
        <w:tc>
          <w:tcPr>
            <w:tcW w:w="5992" w:type="dxa"/>
          </w:tcPr>
          <w:p w14:paraId="37F649A0" w14:textId="745EA010" w:rsidR="004654C8" w:rsidRDefault="00303A49" w:rsidP="00A13F71">
            <w:pPr>
              <w:pStyle w:val="ODSTAVEC"/>
              <w:ind w:firstLine="0"/>
            </w:pPr>
            <w:r>
              <w:t>Divadlo</w:t>
            </w:r>
          </w:p>
        </w:tc>
      </w:tr>
      <w:tr w:rsidR="004654C8" w14:paraId="1F8D3DA0" w14:textId="77777777" w:rsidTr="00A13F71">
        <w:trPr>
          <w:trHeight w:val="359"/>
        </w:trPr>
        <w:tc>
          <w:tcPr>
            <w:tcW w:w="2719" w:type="dxa"/>
          </w:tcPr>
          <w:p w14:paraId="283D4385" w14:textId="77777777" w:rsidR="004654C8" w:rsidRDefault="004654C8" w:rsidP="00A13F71">
            <w:pPr>
              <w:pStyle w:val="ODSTAVEC"/>
              <w:ind w:firstLine="0"/>
            </w:pPr>
            <w:r>
              <w:t>Vzdělávací oblast:</w:t>
            </w:r>
          </w:p>
        </w:tc>
        <w:tc>
          <w:tcPr>
            <w:tcW w:w="5992" w:type="dxa"/>
          </w:tcPr>
          <w:p w14:paraId="51540694" w14:textId="77777777" w:rsidR="004654C8" w:rsidRDefault="004654C8" w:rsidP="00A13F71">
            <w:pPr>
              <w:pStyle w:val="ODSTAVEC"/>
              <w:ind w:firstLine="0"/>
            </w:pPr>
            <w:r>
              <w:t>Informační a komunikační technologie</w:t>
            </w:r>
          </w:p>
        </w:tc>
      </w:tr>
      <w:tr w:rsidR="004654C8" w14:paraId="1976E554" w14:textId="77777777" w:rsidTr="00A13F71">
        <w:trPr>
          <w:trHeight w:val="359"/>
        </w:trPr>
        <w:tc>
          <w:tcPr>
            <w:tcW w:w="2719" w:type="dxa"/>
          </w:tcPr>
          <w:p w14:paraId="0881DF25" w14:textId="77777777" w:rsidR="004654C8" w:rsidRDefault="004654C8" w:rsidP="00A13F71">
            <w:pPr>
              <w:pStyle w:val="ODSTAVEC"/>
              <w:ind w:firstLine="0"/>
            </w:pPr>
            <w:r>
              <w:t>Vyučovací předmět:</w:t>
            </w:r>
          </w:p>
        </w:tc>
        <w:tc>
          <w:tcPr>
            <w:tcW w:w="5992" w:type="dxa"/>
          </w:tcPr>
          <w:p w14:paraId="795A54DF" w14:textId="77777777" w:rsidR="004654C8" w:rsidRDefault="004654C8" w:rsidP="00A13F71">
            <w:pPr>
              <w:pStyle w:val="ODSTAVEC"/>
              <w:ind w:firstLine="0"/>
            </w:pPr>
            <w:r>
              <w:t>Informatika</w:t>
            </w:r>
          </w:p>
        </w:tc>
      </w:tr>
      <w:tr w:rsidR="004654C8" w14:paraId="39A4EECD" w14:textId="77777777" w:rsidTr="00A13F71">
        <w:trPr>
          <w:trHeight w:val="366"/>
        </w:trPr>
        <w:tc>
          <w:tcPr>
            <w:tcW w:w="2719" w:type="dxa"/>
          </w:tcPr>
          <w:p w14:paraId="014873CD" w14:textId="77777777" w:rsidR="004654C8" w:rsidRDefault="004654C8" w:rsidP="00A13F71">
            <w:pPr>
              <w:pStyle w:val="ODSTAVEC"/>
              <w:ind w:firstLine="0"/>
            </w:pPr>
            <w:r>
              <w:t>Věkové určení:</w:t>
            </w:r>
          </w:p>
        </w:tc>
        <w:tc>
          <w:tcPr>
            <w:tcW w:w="5992" w:type="dxa"/>
          </w:tcPr>
          <w:p w14:paraId="538F405C" w14:textId="77777777" w:rsidR="004654C8" w:rsidRDefault="004654C8" w:rsidP="00A13F71">
            <w:pPr>
              <w:pStyle w:val="ODSTAVEC"/>
              <w:ind w:firstLine="0"/>
            </w:pPr>
            <w:r>
              <w:t>2. stupeň ZŠ, 5-6 třída</w:t>
            </w:r>
          </w:p>
        </w:tc>
      </w:tr>
      <w:tr w:rsidR="004654C8" w14:paraId="20288C69" w14:textId="77777777" w:rsidTr="00A13F71">
        <w:trPr>
          <w:trHeight w:val="359"/>
        </w:trPr>
        <w:tc>
          <w:tcPr>
            <w:tcW w:w="2719" w:type="dxa"/>
          </w:tcPr>
          <w:p w14:paraId="076A0A90" w14:textId="77777777" w:rsidR="004654C8" w:rsidRDefault="004654C8" w:rsidP="00A13F71">
            <w:pPr>
              <w:pStyle w:val="ODSTAVEC"/>
              <w:ind w:firstLine="0"/>
            </w:pPr>
            <w:r>
              <w:t>Časová dotace:</w:t>
            </w:r>
          </w:p>
        </w:tc>
        <w:tc>
          <w:tcPr>
            <w:tcW w:w="5992" w:type="dxa"/>
          </w:tcPr>
          <w:p w14:paraId="0A23F2DC" w14:textId="6FC99AB1" w:rsidR="004654C8" w:rsidRDefault="00303A49" w:rsidP="00A13F71">
            <w:pPr>
              <w:pStyle w:val="ODSTAVEC"/>
              <w:ind w:firstLine="0"/>
            </w:pPr>
            <w:r>
              <w:t>45</w:t>
            </w:r>
            <w:r w:rsidR="004654C8">
              <w:t xml:space="preserve"> minut</w:t>
            </w:r>
          </w:p>
        </w:tc>
      </w:tr>
      <w:tr w:rsidR="004654C8" w14:paraId="0AFC3E44" w14:textId="77777777" w:rsidTr="00A13F71">
        <w:trPr>
          <w:trHeight w:val="359"/>
        </w:trPr>
        <w:tc>
          <w:tcPr>
            <w:tcW w:w="2719" w:type="dxa"/>
          </w:tcPr>
          <w:p w14:paraId="4E9F4B3F" w14:textId="77777777" w:rsidR="004654C8" w:rsidRDefault="004654C8" w:rsidP="00A13F71">
            <w:pPr>
              <w:pStyle w:val="ODSTAVEC"/>
              <w:ind w:firstLine="0"/>
            </w:pPr>
            <w:r>
              <w:t>Rozsah:</w:t>
            </w:r>
          </w:p>
        </w:tc>
        <w:tc>
          <w:tcPr>
            <w:tcW w:w="5992" w:type="dxa"/>
          </w:tcPr>
          <w:p w14:paraId="50168514" w14:textId="746F4269" w:rsidR="004654C8" w:rsidRDefault="00303A49" w:rsidP="00A13F71">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A13F71">
        <w:trPr>
          <w:trHeight w:val="57"/>
        </w:trPr>
        <w:tc>
          <w:tcPr>
            <w:tcW w:w="2719" w:type="dxa"/>
          </w:tcPr>
          <w:p w14:paraId="09ED5CB2" w14:textId="77777777" w:rsidR="004654C8" w:rsidRDefault="004654C8" w:rsidP="00A13F71">
            <w:pPr>
              <w:pStyle w:val="ODSTAVEC"/>
              <w:ind w:firstLine="0"/>
            </w:pPr>
            <w:r>
              <w:t>Klíčová slova:</w:t>
            </w:r>
          </w:p>
        </w:tc>
        <w:tc>
          <w:tcPr>
            <w:tcW w:w="5992" w:type="dxa"/>
          </w:tcPr>
          <w:p w14:paraId="7209CFA9" w14:textId="11E6ECBF" w:rsidR="004654C8" w:rsidRDefault="00944AAB" w:rsidP="00A13F71">
            <w:pPr>
              <w:pStyle w:val="ODSTAVEC"/>
              <w:ind w:firstLine="0"/>
            </w:pPr>
            <w:r>
              <w:t>tlačítko, vyslání zprávy, obdržení zprávy, kliknutí na tlačítko</w:t>
            </w:r>
          </w:p>
        </w:tc>
      </w:tr>
      <w:tr w:rsidR="004654C8" w14:paraId="47C74831" w14:textId="77777777" w:rsidTr="00A13F71">
        <w:trPr>
          <w:trHeight w:val="359"/>
        </w:trPr>
        <w:tc>
          <w:tcPr>
            <w:tcW w:w="2719" w:type="dxa"/>
          </w:tcPr>
          <w:p w14:paraId="5D05DA13" w14:textId="77777777" w:rsidR="004654C8" w:rsidRDefault="004654C8" w:rsidP="00A13F71">
            <w:pPr>
              <w:pStyle w:val="ODSTAVEC"/>
              <w:ind w:firstLine="0"/>
            </w:pPr>
            <w:r>
              <w:t>Anotace materiálu:</w:t>
            </w:r>
          </w:p>
        </w:tc>
        <w:tc>
          <w:tcPr>
            <w:tcW w:w="5992" w:type="dxa"/>
          </w:tcPr>
          <w:p w14:paraId="448BF1C7" w14:textId="27AB86C5" w:rsidR="004654C8" w:rsidRDefault="004654C8" w:rsidP="00A13F71">
            <w:pPr>
              <w:pStyle w:val="ODSTAVEC"/>
              <w:ind w:firstLine="0"/>
            </w:pPr>
            <w:r>
              <w:t xml:space="preserve">Žák </w:t>
            </w:r>
            <w:proofErr w:type="gramStart"/>
            <w:r w:rsidR="00944AAB">
              <w:t>vytvoří</w:t>
            </w:r>
            <w:proofErr w:type="gramEnd"/>
            <w:r w:rsidR="00944AAB">
              <w:t xml:space="preserve">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lastRenderedPageBreak/>
        <w:t xml:space="preserve">Zadání úlohy: </w:t>
      </w:r>
      <w:r>
        <w:t xml:space="preserve">Vytvoř divadlo z kostýmů zvířátek. Vyber si několik zvířecích postav z dostupné nabídky </w:t>
      </w:r>
      <w:proofErr w:type="spellStart"/>
      <w:r>
        <w:t>Scratche</w:t>
      </w:r>
      <w:proofErr w:type="spellEnd"/>
      <w:r>
        <w:t xml:space="preserv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86EF261" w14:textId="6C5B2AA2" w:rsidR="00303A49" w:rsidRDefault="00303A49" w:rsidP="004654C8">
      <w:pPr>
        <w:pStyle w:val="ODSTAVEC"/>
        <w:ind w:firstLine="0"/>
        <w:rPr>
          <w:b/>
          <w:bCs/>
        </w:rPr>
      </w:pPr>
      <w:r>
        <w:rPr>
          <w:b/>
          <w:bCs/>
        </w:rPr>
        <w:t>Řešení úlohy:</w:t>
      </w:r>
    </w:p>
    <w:p w14:paraId="22D17043" w14:textId="19DF6D9A"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1D070D">
        <w:rPr>
          <w:b/>
          <w:bCs/>
          <w:noProof/>
        </w:rPr>
        <w:t>7</w:t>
      </w:r>
      <w:r w:rsidRPr="00303A49">
        <w:rPr>
          <w:b/>
          <w:bCs/>
        </w:rPr>
        <w:fldChar w:fldCharType="end"/>
      </w:r>
      <w:r w:rsidRPr="00303A49">
        <w:rPr>
          <w:b/>
          <w:bCs/>
        </w:rPr>
        <w:t>:</w:t>
      </w:r>
      <w:r>
        <w:t xml:space="preserve"> Kód Tlačítko Tělo</w:t>
      </w:r>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1975CA41">
            <wp:extent cx="1882303" cy="1257409"/>
            <wp:effectExtent l="0" t="0" r="381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18"/>
                    <a:stretch>
                      <a:fillRect/>
                    </a:stretch>
                  </pic:blipFill>
                  <pic:spPr>
                    <a:xfrm>
                      <a:off x="0" y="0"/>
                      <a:ext cx="1882303" cy="1257409"/>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00ABA64E"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1D070D">
        <w:rPr>
          <w:b/>
          <w:bCs/>
          <w:noProof/>
        </w:rPr>
        <w:t>8</w:t>
      </w:r>
      <w:r w:rsidRPr="00303A49">
        <w:rPr>
          <w:b/>
          <w:bCs/>
        </w:rPr>
        <w:fldChar w:fldCharType="end"/>
      </w:r>
      <w:r w:rsidRPr="00303A49">
        <w:rPr>
          <w:b/>
          <w:bCs/>
        </w:rPr>
        <w:t>:</w:t>
      </w:r>
      <w:r>
        <w:t xml:space="preserve"> Kód Tlačítko hlava</w:t>
      </w:r>
    </w:p>
    <w:p w14:paraId="5B2327CD" w14:textId="718E0B32" w:rsidR="00303A49" w:rsidRDefault="00303A49" w:rsidP="00303A49">
      <w:pPr>
        <w:pStyle w:val="ODSTAVEC"/>
        <w:ind w:firstLine="0"/>
        <w:jc w:val="center"/>
        <w:rPr>
          <w:b/>
          <w:bCs/>
        </w:rPr>
      </w:pPr>
      <w:r w:rsidRPr="00303A49">
        <w:rPr>
          <w:b/>
          <w:bCs/>
          <w:noProof/>
        </w:rPr>
        <w:drawing>
          <wp:inline distT="0" distB="0" distL="0" distR="0" wp14:anchorId="71506802" wp14:editId="34B315D4">
            <wp:extent cx="1844200" cy="1104996"/>
            <wp:effectExtent l="0" t="0" r="3810" b="0"/>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19"/>
                    <a:stretch>
                      <a:fillRect/>
                    </a:stretch>
                  </pic:blipFill>
                  <pic:spPr>
                    <a:xfrm>
                      <a:off x="0" y="0"/>
                      <a:ext cx="1844200" cy="1104996"/>
                    </a:xfrm>
                    <a:prstGeom prst="rect">
                      <a:avLst/>
                    </a:prstGeom>
                  </pic:spPr>
                </pic:pic>
              </a:graphicData>
            </a:graphic>
          </wp:inline>
        </w:drawing>
      </w:r>
    </w:p>
    <w:p w14:paraId="4873BA6F" w14:textId="77777777" w:rsidR="00303A49" w:rsidRDefault="00303A49" w:rsidP="00303A49">
      <w:pPr>
        <w:pStyle w:val="ODSTAVEC"/>
        <w:ind w:firstLine="0"/>
        <w:jc w:val="center"/>
        <w:rPr>
          <w:b/>
          <w:bCs/>
        </w:rPr>
      </w:pPr>
    </w:p>
    <w:p w14:paraId="3FFC0914" w14:textId="488908F3"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1D070D">
        <w:rPr>
          <w:b/>
          <w:bCs/>
          <w:noProof/>
        </w:rPr>
        <w:t>9</w:t>
      </w:r>
      <w:r w:rsidRPr="00303A49">
        <w:rPr>
          <w:b/>
          <w:bCs/>
        </w:rPr>
        <w:fldChar w:fldCharType="end"/>
      </w:r>
      <w:r w:rsidRPr="00303A49">
        <w:rPr>
          <w:b/>
          <w:bCs/>
        </w:rPr>
        <w:t>:</w:t>
      </w:r>
      <w:r>
        <w:t xml:space="preserve"> Kód Tělo</w:t>
      </w:r>
    </w:p>
    <w:p w14:paraId="46510669" w14:textId="3D1EC651" w:rsidR="00303A49" w:rsidRDefault="00303A49" w:rsidP="00303A49">
      <w:pPr>
        <w:pStyle w:val="ODSTAVEC"/>
        <w:ind w:firstLine="0"/>
        <w:jc w:val="center"/>
        <w:rPr>
          <w:b/>
          <w:bCs/>
        </w:rPr>
      </w:pPr>
      <w:r w:rsidRPr="00303A49">
        <w:rPr>
          <w:b/>
          <w:bCs/>
          <w:noProof/>
        </w:rPr>
        <w:drawing>
          <wp:inline distT="0" distB="0" distL="0" distR="0" wp14:anchorId="60AAF395" wp14:editId="194F7306">
            <wp:extent cx="1943268" cy="1280271"/>
            <wp:effectExtent l="0" t="0" r="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20"/>
                    <a:stretch>
                      <a:fillRect/>
                    </a:stretch>
                  </pic:blipFill>
                  <pic:spPr>
                    <a:xfrm>
                      <a:off x="0" y="0"/>
                      <a:ext cx="1943268" cy="1280271"/>
                    </a:xfrm>
                    <a:prstGeom prst="rect">
                      <a:avLst/>
                    </a:prstGeom>
                  </pic:spPr>
                </pic:pic>
              </a:graphicData>
            </a:graphic>
          </wp:inline>
        </w:drawing>
      </w:r>
    </w:p>
    <w:p w14:paraId="0928A221" w14:textId="77777777" w:rsidR="00303A49" w:rsidRDefault="00303A49" w:rsidP="00303A49">
      <w:pPr>
        <w:pStyle w:val="ODSTAVEC"/>
        <w:ind w:firstLine="0"/>
        <w:jc w:val="center"/>
        <w:rPr>
          <w:b/>
          <w:bCs/>
        </w:rPr>
      </w:pPr>
    </w:p>
    <w:p w14:paraId="0F683529" w14:textId="73A53B3A" w:rsidR="00303A49" w:rsidRDefault="00303A49" w:rsidP="00303A49">
      <w:pPr>
        <w:pStyle w:val="Titulek"/>
        <w:keepNext/>
      </w:pPr>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1D070D">
        <w:rPr>
          <w:b/>
          <w:bCs/>
          <w:noProof/>
        </w:rPr>
        <w:t>10</w:t>
      </w:r>
      <w:r w:rsidRPr="00303A49">
        <w:rPr>
          <w:b/>
          <w:bCs/>
        </w:rPr>
        <w:fldChar w:fldCharType="end"/>
      </w:r>
      <w:r w:rsidRPr="00303A49">
        <w:rPr>
          <w:b/>
          <w:bCs/>
        </w:rPr>
        <w:t>:</w:t>
      </w:r>
      <w:r>
        <w:t xml:space="preserve"> Kód Hlava</w:t>
      </w:r>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17A0D08A">
            <wp:extent cx="1996613" cy="1234547"/>
            <wp:effectExtent l="0" t="0" r="3810" b="3810"/>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21"/>
                    <a:stretch>
                      <a:fillRect/>
                    </a:stretch>
                  </pic:blipFill>
                  <pic:spPr>
                    <a:xfrm>
                      <a:off x="0" y="0"/>
                      <a:ext cx="1996613" cy="1234547"/>
                    </a:xfrm>
                    <a:prstGeom prst="rect">
                      <a:avLst/>
                    </a:prstGeom>
                  </pic:spPr>
                </pic:pic>
              </a:graphicData>
            </a:graphic>
          </wp:inline>
        </w:drawing>
      </w:r>
    </w:p>
    <w:p w14:paraId="053FF135" w14:textId="77777777" w:rsidR="00303A49" w:rsidRDefault="00303A49" w:rsidP="00303A49">
      <w:pPr>
        <w:pStyle w:val="ODSTAVEC"/>
        <w:ind w:firstLine="0"/>
        <w:jc w:val="center"/>
        <w:rPr>
          <w:b/>
          <w:bCs/>
        </w:rPr>
      </w:pPr>
    </w:p>
    <w:p w14:paraId="6BA7C24C" w14:textId="026BE9F6" w:rsidR="00303A49" w:rsidRDefault="00303A49" w:rsidP="00303A49">
      <w:pPr>
        <w:pStyle w:val="Titulek"/>
        <w:keepNext/>
      </w:pPr>
      <w:r>
        <w:t xml:space="preserve">Obrázek </w:t>
      </w:r>
      <w:fldSimple w:instr=" SEQ Obrázek \* ARABIC ">
        <w:r w:rsidR="001D070D">
          <w:rPr>
            <w:noProof/>
          </w:rPr>
          <w:t>11</w:t>
        </w:r>
      </w:fldSimple>
      <w:r>
        <w:t>: Kostýmy Hlava</w:t>
      </w:r>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488ACF5E">
            <wp:extent cx="4053840" cy="2569235"/>
            <wp:effectExtent l="0" t="0" r="3810" b="254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22"/>
                    <a:stretch>
                      <a:fillRect/>
                    </a:stretch>
                  </pic:blipFill>
                  <pic:spPr>
                    <a:xfrm>
                      <a:off x="0" y="0"/>
                      <a:ext cx="4063788" cy="2575540"/>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65A26C16"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1D070D">
        <w:rPr>
          <w:b/>
          <w:bCs/>
          <w:noProof/>
        </w:rPr>
        <w:t>12</w:t>
      </w:r>
      <w:r w:rsidRPr="00303A49">
        <w:rPr>
          <w:b/>
          <w:bCs/>
        </w:rPr>
        <w:fldChar w:fldCharType="end"/>
      </w:r>
      <w:r w:rsidRPr="00303A49">
        <w:rPr>
          <w:b/>
          <w:bCs/>
        </w:rPr>
        <w:t>:</w:t>
      </w:r>
      <w:r>
        <w:t xml:space="preserve"> Kostýmy Tělo</w:t>
      </w:r>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4F1F6FF3">
            <wp:extent cx="4076700" cy="2914047"/>
            <wp:effectExtent l="0" t="0" r="0" b="635"/>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23"/>
                    <a:stretch>
                      <a:fillRect/>
                    </a:stretch>
                  </pic:blipFill>
                  <pic:spPr>
                    <a:xfrm>
                      <a:off x="0" y="0"/>
                      <a:ext cx="4096226" cy="2928004"/>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14662A28" w:rsidR="00303A49" w:rsidRPr="00944AAB" w:rsidRDefault="00303A49" w:rsidP="00303A49">
      <w:pPr>
        <w:pStyle w:val="ODSTAVEC"/>
        <w:ind w:firstLine="0"/>
        <w:jc w:val="left"/>
      </w:pPr>
      <w:r>
        <w:rPr>
          <w:b/>
          <w:bCs/>
        </w:rPr>
        <w:lastRenderedPageBreak/>
        <w:t xml:space="preserve">Doplňující úkoly: </w:t>
      </w:r>
      <w:r w:rsidR="00944AAB">
        <w:t>Přidej více postav. Zkus změnit hudbu, která hraje na pozadí. Zkus si vytvořit a naprogramovat vlastní tlačítko, které bude například po kliknutí měnit pozadí.</w:t>
      </w:r>
    </w:p>
    <w:p w14:paraId="0350641B" w14:textId="08FB2939" w:rsidR="00944AAB" w:rsidRDefault="00FB4DBB" w:rsidP="00944AAB">
      <w:pPr>
        <w:pStyle w:val="Nadpis2"/>
      </w:pPr>
      <w:r>
        <w:t>Mandala</w:t>
      </w:r>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A13F71">
        <w:trPr>
          <w:trHeight w:val="359"/>
        </w:trPr>
        <w:tc>
          <w:tcPr>
            <w:tcW w:w="8711" w:type="dxa"/>
            <w:gridSpan w:val="2"/>
          </w:tcPr>
          <w:p w14:paraId="28E598CB" w14:textId="77777777" w:rsidR="00944AAB" w:rsidRPr="00496277" w:rsidRDefault="00944AAB" w:rsidP="00A13F71">
            <w:pPr>
              <w:pStyle w:val="ODSTAVEC"/>
              <w:ind w:firstLine="0"/>
              <w:jc w:val="center"/>
              <w:rPr>
                <w:b/>
                <w:bCs/>
              </w:rPr>
            </w:pPr>
            <w:r w:rsidRPr="00496277">
              <w:rPr>
                <w:b/>
                <w:bCs/>
              </w:rPr>
              <w:t>Metodický list</w:t>
            </w:r>
          </w:p>
        </w:tc>
      </w:tr>
      <w:tr w:rsidR="00944AAB" w14:paraId="67D36939" w14:textId="77777777" w:rsidTr="00A13F71">
        <w:trPr>
          <w:trHeight w:val="366"/>
        </w:trPr>
        <w:tc>
          <w:tcPr>
            <w:tcW w:w="2719" w:type="dxa"/>
          </w:tcPr>
          <w:p w14:paraId="6A598363" w14:textId="77777777" w:rsidR="00944AAB" w:rsidRDefault="00944AAB" w:rsidP="00A13F71">
            <w:pPr>
              <w:pStyle w:val="ODSTAVEC"/>
              <w:ind w:firstLine="0"/>
            </w:pPr>
            <w:r>
              <w:t>Název materiálu:</w:t>
            </w:r>
          </w:p>
        </w:tc>
        <w:tc>
          <w:tcPr>
            <w:tcW w:w="5992" w:type="dxa"/>
          </w:tcPr>
          <w:p w14:paraId="071265AE" w14:textId="5EB86950" w:rsidR="00944AAB" w:rsidRDefault="00944AAB" w:rsidP="00A13F71">
            <w:pPr>
              <w:pStyle w:val="ODSTAVEC"/>
              <w:ind w:firstLine="0"/>
            </w:pPr>
            <w:r>
              <w:t>Mandala</w:t>
            </w:r>
          </w:p>
        </w:tc>
      </w:tr>
      <w:tr w:rsidR="00944AAB" w14:paraId="7C579AE6" w14:textId="77777777" w:rsidTr="00A13F71">
        <w:trPr>
          <w:trHeight w:val="359"/>
        </w:trPr>
        <w:tc>
          <w:tcPr>
            <w:tcW w:w="2719" w:type="dxa"/>
          </w:tcPr>
          <w:p w14:paraId="3478A592" w14:textId="77777777" w:rsidR="00944AAB" w:rsidRDefault="00944AAB" w:rsidP="00A13F71">
            <w:pPr>
              <w:pStyle w:val="ODSTAVEC"/>
              <w:ind w:firstLine="0"/>
            </w:pPr>
            <w:r>
              <w:t>Vzdělávací oblast:</w:t>
            </w:r>
          </w:p>
        </w:tc>
        <w:tc>
          <w:tcPr>
            <w:tcW w:w="5992" w:type="dxa"/>
          </w:tcPr>
          <w:p w14:paraId="1374A12B" w14:textId="77777777" w:rsidR="00944AAB" w:rsidRDefault="00944AAB" w:rsidP="00A13F71">
            <w:pPr>
              <w:pStyle w:val="ODSTAVEC"/>
              <w:ind w:firstLine="0"/>
            </w:pPr>
            <w:r>
              <w:t>Informační a komunikační technologie</w:t>
            </w:r>
          </w:p>
        </w:tc>
      </w:tr>
      <w:tr w:rsidR="00944AAB" w14:paraId="44899A5D" w14:textId="77777777" w:rsidTr="00A13F71">
        <w:trPr>
          <w:trHeight w:val="359"/>
        </w:trPr>
        <w:tc>
          <w:tcPr>
            <w:tcW w:w="2719" w:type="dxa"/>
          </w:tcPr>
          <w:p w14:paraId="47DE772B" w14:textId="77777777" w:rsidR="00944AAB" w:rsidRDefault="00944AAB" w:rsidP="00A13F71">
            <w:pPr>
              <w:pStyle w:val="ODSTAVEC"/>
              <w:ind w:firstLine="0"/>
            </w:pPr>
            <w:r>
              <w:t>Vyučovací předmět:</w:t>
            </w:r>
          </w:p>
        </w:tc>
        <w:tc>
          <w:tcPr>
            <w:tcW w:w="5992" w:type="dxa"/>
          </w:tcPr>
          <w:p w14:paraId="3C8E9226" w14:textId="77777777" w:rsidR="00944AAB" w:rsidRDefault="00944AAB" w:rsidP="00A13F71">
            <w:pPr>
              <w:pStyle w:val="ODSTAVEC"/>
              <w:ind w:firstLine="0"/>
            </w:pPr>
            <w:r>
              <w:t>Informatika</w:t>
            </w:r>
          </w:p>
        </w:tc>
      </w:tr>
      <w:tr w:rsidR="00944AAB" w14:paraId="0C8CCC9A" w14:textId="77777777" w:rsidTr="00A13F71">
        <w:trPr>
          <w:trHeight w:val="366"/>
        </w:trPr>
        <w:tc>
          <w:tcPr>
            <w:tcW w:w="2719" w:type="dxa"/>
          </w:tcPr>
          <w:p w14:paraId="6DF3C477" w14:textId="77777777" w:rsidR="00944AAB" w:rsidRDefault="00944AAB" w:rsidP="00A13F71">
            <w:pPr>
              <w:pStyle w:val="ODSTAVEC"/>
              <w:ind w:firstLine="0"/>
            </w:pPr>
            <w:r>
              <w:t>Věkové určení:</w:t>
            </w:r>
          </w:p>
        </w:tc>
        <w:tc>
          <w:tcPr>
            <w:tcW w:w="5992" w:type="dxa"/>
          </w:tcPr>
          <w:p w14:paraId="3BC4EB89" w14:textId="77777777" w:rsidR="00944AAB" w:rsidRDefault="00944AAB" w:rsidP="00A13F71">
            <w:pPr>
              <w:pStyle w:val="ODSTAVEC"/>
              <w:ind w:firstLine="0"/>
            </w:pPr>
            <w:r>
              <w:t>2. stupeň ZŠ, 5-6 třída</w:t>
            </w:r>
          </w:p>
        </w:tc>
      </w:tr>
      <w:tr w:rsidR="00944AAB" w14:paraId="2BACFF17" w14:textId="77777777" w:rsidTr="00A13F71">
        <w:trPr>
          <w:trHeight w:val="359"/>
        </w:trPr>
        <w:tc>
          <w:tcPr>
            <w:tcW w:w="2719" w:type="dxa"/>
          </w:tcPr>
          <w:p w14:paraId="1091DDA8" w14:textId="77777777" w:rsidR="00944AAB" w:rsidRDefault="00944AAB" w:rsidP="00A13F71">
            <w:pPr>
              <w:pStyle w:val="ODSTAVEC"/>
              <w:ind w:firstLine="0"/>
            </w:pPr>
            <w:r>
              <w:t>Časová dotace:</w:t>
            </w:r>
          </w:p>
        </w:tc>
        <w:tc>
          <w:tcPr>
            <w:tcW w:w="5992" w:type="dxa"/>
          </w:tcPr>
          <w:p w14:paraId="46F121DD" w14:textId="3DF10194" w:rsidR="00944AAB" w:rsidRDefault="00823FC3" w:rsidP="00A13F71">
            <w:pPr>
              <w:pStyle w:val="ODSTAVEC"/>
              <w:ind w:firstLine="0"/>
            </w:pPr>
            <w:r>
              <w:t>20 minut</w:t>
            </w:r>
          </w:p>
        </w:tc>
      </w:tr>
      <w:tr w:rsidR="00944AAB" w14:paraId="1014B032" w14:textId="77777777" w:rsidTr="00A13F71">
        <w:trPr>
          <w:trHeight w:val="359"/>
        </w:trPr>
        <w:tc>
          <w:tcPr>
            <w:tcW w:w="2719" w:type="dxa"/>
          </w:tcPr>
          <w:p w14:paraId="26C2ED19" w14:textId="77777777" w:rsidR="00944AAB" w:rsidRDefault="00944AAB" w:rsidP="00A13F71">
            <w:pPr>
              <w:pStyle w:val="ODSTAVEC"/>
              <w:ind w:firstLine="0"/>
            </w:pPr>
            <w:r>
              <w:t>Rozsah:</w:t>
            </w:r>
          </w:p>
        </w:tc>
        <w:tc>
          <w:tcPr>
            <w:tcW w:w="5992" w:type="dxa"/>
          </w:tcPr>
          <w:p w14:paraId="1F0EA676" w14:textId="572402EE" w:rsidR="00944AAB" w:rsidRDefault="00944AAB" w:rsidP="00A13F71">
            <w:pPr>
              <w:pStyle w:val="ODSTAVEC"/>
              <w:ind w:firstLine="0"/>
            </w:pPr>
            <w:r>
              <w:t xml:space="preserve">1 pozadí, 1 postava, 1 scénář, </w:t>
            </w:r>
            <w:r w:rsidR="00823FC3">
              <w:t>12</w:t>
            </w:r>
            <w:r>
              <w:t xml:space="preserve"> bloků</w:t>
            </w:r>
          </w:p>
        </w:tc>
      </w:tr>
      <w:tr w:rsidR="00944AAB" w14:paraId="4248CCEA" w14:textId="77777777" w:rsidTr="00A13F71">
        <w:trPr>
          <w:trHeight w:val="57"/>
        </w:trPr>
        <w:tc>
          <w:tcPr>
            <w:tcW w:w="2719" w:type="dxa"/>
          </w:tcPr>
          <w:p w14:paraId="04B831E7" w14:textId="77777777" w:rsidR="00944AAB" w:rsidRDefault="00944AAB" w:rsidP="00A13F71">
            <w:pPr>
              <w:pStyle w:val="ODSTAVEC"/>
              <w:ind w:firstLine="0"/>
            </w:pPr>
            <w:r>
              <w:t>Klíčová slova:</w:t>
            </w:r>
          </w:p>
        </w:tc>
        <w:tc>
          <w:tcPr>
            <w:tcW w:w="5992" w:type="dxa"/>
          </w:tcPr>
          <w:p w14:paraId="295F2630" w14:textId="58584956" w:rsidR="00944AAB" w:rsidRDefault="00823FC3" w:rsidP="00A13F71">
            <w:pPr>
              <w:pStyle w:val="ODSTAVEC"/>
              <w:ind w:firstLine="0"/>
            </w:pPr>
            <w:r>
              <w:t>cyklus, pero, otáčení, stupně, pohyb</w:t>
            </w:r>
          </w:p>
        </w:tc>
      </w:tr>
      <w:tr w:rsidR="00944AAB" w14:paraId="54AE4088" w14:textId="77777777" w:rsidTr="00A13F71">
        <w:trPr>
          <w:trHeight w:val="359"/>
        </w:trPr>
        <w:tc>
          <w:tcPr>
            <w:tcW w:w="2719" w:type="dxa"/>
          </w:tcPr>
          <w:p w14:paraId="7DE9FFCD" w14:textId="77777777" w:rsidR="00944AAB" w:rsidRDefault="00944AAB" w:rsidP="00A13F71">
            <w:pPr>
              <w:pStyle w:val="ODSTAVEC"/>
              <w:ind w:firstLine="0"/>
            </w:pPr>
            <w:r>
              <w:t>Anotace materiálu:</w:t>
            </w:r>
          </w:p>
        </w:tc>
        <w:tc>
          <w:tcPr>
            <w:tcW w:w="5992" w:type="dxa"/>
          </w:tcPr>
          <w:p w14:paraId="150750AA" w14:textId="291B1D57" w:rsidR="00944AAB" w:rsidRDefault="00944AAB" w:rsidP="00A13F71">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w:t>
      </w:r>
      <w:proofErr w:type="spellStart"/>
      <w:r>
        <w:t>Scratche</w:t>
      </w:r>
      <w:proofErr w:type="spellEnd"/>
      <w:r>
        <w:t xml:space="preserve"> „Pero“ a za využití cyklu s určitým počtem opakování. </w:t>
      </w:r>
    </w:p>
    <w:p w14:paraId="018D7A81" w14:textId="19AEC3F9" w:rsidR="00823FC3" w:rsidRPr="00823FC3" w:rsidRDefault="00823FC3" w:rsidP="00823FC3">
      <w:pPr>
        <w:spacing w:line="259" w:lineRule="auto"/>
        <w:rPr>
          <w:rFonts w:ascii="Times New Roman" w:hAnsi="Times New Roman"/>
          <w:sz w:val="24"/>
        </w:rPr>
      </w:pPr>
      <w:r>
        <w:br w:type="page"/>
      </w:r>
    </w:p>
    <w:p w14:paraId="0890586B" w14:textId="729B1C46" w:rsidR="00823FC3" w:rsidRDefault="00823FC3" w:rsidP="00944AAB">
      <w:pPr>
        <w:pStyle w:val="ODSTAVEC"/>
        <w:ind w:firstLine="0"/>
      </w:pPr>
      <w:r>
        <w:rPr>
          <w:b/>
          <w:bCs/>
        </w:rPr>
        <w:lastRenderedPageBreak/>
        <w:t xml:space="preserve">Řešení úlohy: </w:t>
      </w:r>
    </w:p>
    <w:p w14:paraId="4F52A8B2" w14:textId="3868B7C4"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1D070D">
        <w:rPr>
          <w:b/>
          <w:bCs/>
          <w:noProof/>
        </w:rPr>
        <w:t>13</w:t>
      </w:r>
      <w:r w:rsidRPr="00823FC3">
        <w:rPr>
          <w:b/>
          <w:bCs/>
        </w:rPr>
        <w:fldChar w:fldCharType="end"/>
      </w:r>
      <w:r w:rsidRPr="00823FC3">
        <w:rPr>
          <w:b/>
          <w:bCs/>
        </w:rPr>
        <w:t>:</w:t>
      </w:r>
      <w:r>
        <w:t xml:space="preserve"> Kód pro vytvoření Mandaly</w:t>
      </w:r>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24"/>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6A877F80"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1D070D">
        <w:rPr>
          <w:b/>
          <w:bCs/>
          <w:noProof/>
        </w:rPr>
        <w:t>14</w:t>
      </w:r>
      <w:r w:rsidRPr="00823FC3">
        <w:rPr>
          <w:b/>
          <w:bCs/>
        </w:rPr>
        <w:fldChar w:fldCharType="end"/>
      </w:r>
      <w:r w:rsidRPr="00823FC3">
        <w:rPr>
          <w:b/>
          <w:bCs/>
        </w:rPr>
        <w:t>:</w:t>
      </w:r>
      <w:r>
        <w:t xml:space="preserve"> Výsledná Mandala</w:t>
      </w:r>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25"/>
                    <a:stretch>
                      <a:fillRect/>
                    </a:stretch>
                  </pic:blipFill>
                  <pic:spPr>
                    <a:xfrm>
                      <a:off x="0" y="0"/>
                      <a:ext cx="1767993" cy="1455546"/>
                    </a:xfrm>
                    <a:prstGeom prst="rect">
                      <a:avLst/>
                    </a:prstGeom>
                  </pic:spPr>
                </pic:pic>
              </a:graphicData>
            </a:graphic>
          </wp:inline>
        </w:drawing>
      </w:r>
    </w:p>
    <w:p w14:paraId="19EF2F47" w14:textId="5AFDFC08" w:rsidR="00823FC3" w:rsidRPr="00823FC3"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6A0ED5DD" w14:textId="6ABD682C" w:rsidR="00FB4DBB" w:rsidRDefault="00FB4DBB" w:rsidP="00FB4DBB">
      <w:pPr>
        <w:pStyle w:val="Nadpis2"/>
      </w:pPr>
      <w:r>
        <w:t>DJ pult</w:t>
      </w:r>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A13F71">
        <w:trPr>
          <w:trHeight w:val="359"/>
        </w:trPr>
        <w:tc>
          <w:tcPr>
            <w:tcW w:w="8711" w:type="dxa"/>
            <w:gridSpan w:val="2"/>
          </w:tcPr>
          <w:p w14:paraId="59511B97" w14:textId="77777777" w:rsidR="00194FEA" w:rsidRPr="00496277" w:rsidRDefault="00194FEA" w:rsidP="00A13F71">
            <w:pPr>
              <w:pStyle w:val="ODSTAVEC"/>
              <w:ind w:firstLine="0"/>
              <w:jc w:val="center"/>
              <w:rPr>
                <w:b/>
                <w:bCs/>
              </w:rPr>
            </w:pPr>
            <w:r w:rsidRPr="00496277">
              <w:rPr>
                <w:b/>
                <w:bCs/>
              </w:rPr>
              <w:t>Metodický list</w:t>
            </w:r>
          </w:p>
        </w:tc>
      </w:tr>
      <w:tr w:rsidR="00194FEA" w14:paraId="1C286CC8" w14:textId="77777777" w:rsidTr="00A13F71">
        <w:trPr>
          <w:trHeight w:val="366"/>
        </w:trPr>
        <w:tc>
          <w:tcPr>
            <w:tcW w:w="2719" w:type="dxa"/>
          </w:tcPr>
          <w:p w14:paraId="663C0FDD" w14:textId="77777777" w:rsidR="00194FEA" w:rsidRDefault="00194FEA" w:rsidP="00A13F71">
            <w:pPr>
              <w:pStyle w:val="ODSTAVEC"/>
              <w:ind w:firstLine="0"/>
            </w:pPr>
            <w:r>
              <w:t>Název materiálu:</w:t>
            </w:r>
          </w:p>
        </w:tc>
        <w:tc>
          <w:tcPr>
            <w:tcW w:w="5992" w:type="dxa"/>
          </w:tcPr>
          <w:p w14:paraId="2939741E" w14:textId="02C2248E" w:rsidR="00194FEA" w:rsidRDefault="00194FEA" w:rsidP="00A13F71">
            <w:pPr>
              <w:pStyle w:val="ODSTAVEC"/>
              <w:ind w:firstLine="0"/>
            </w:pPr>
            <w:r>
              <w:t>DJ Pult</w:t>
            </w:r>
          </w:p>
        </w:tc>
      </w:tr>
      <w:tr w:rsidR="00194FEA" w14:paraId="71B39819" w14:textId="77777777" w:rsidTr="00A13F71">
        <w:trPr>
          <w:trHeight w:val="359"/>
        </w:trPr>
        <w:tc>
          <w:tcPr>
            <w:tcW w:w="2719" w:type="dxa"/>
          </w:tcPr>
          <w:p w14:paraId="55E1EBE1" w14:textId="77777777" w:rsidR="00194FEA" w:rsidRDefault="00194FEA" w:rsidP="00A13F71">
            <w:pPr>
              <w:pStyle w:val="ODSTAVEC"/>
              <w:ind w:firstLine="0"/>
            </w:pPr>
            <w:r>
              <w:t>Vzdělávací oblast:</w:t>
            </w:r>
          </w:p>
        </w:tc>
        <w:tc>
          <w:tcPr>
            <w:tcW w:w="5992" w:type="dxa"/>
          </w:tcPr>
          <w:p w14:paraId="5722EB8E" w14:textId="77777777" w:rsidR="00194FEA" w:rsidRDefault="00194FEA" w:rsidP="00A13F71">
            <w:pPr>
              <w:pStyle w:val="ODSTAVEC"/>
              <w:ind w:firstLine="0"/>
            </w:pPr>
            <w:r>
              <w:t>Informační a komunikační technologie</w:t>
            </w:r>
          </w:p>
        </w:tc>
      </w:tr>
      <w:tr w:rsidR="00194FEA" w14:paraId="5313A58B" w14:textId="77777777" w:rsidTr="00A13F71">
        <w:trPr>
          <w:trHeight w:val="359"/>
        </w:trPr>
        <w:tc>
          <w:tcPr>
            <w:tcW w:w="2719" w:type="dxa"/>
          </w:tcPr>
          <w:p w14:paraId="11DEFE68" w14:textId="77777777" w:rsidR="00194FEA" w:rsidRDefault="00194FEA" w:rsidP="00A13F71">
            <w:pPr>
              <w:pStyle w:val="ODSTAVEC"/>
              <w:ind w:firstLine="0"/>
            </w:pPr>
            <w:r>
              <w:t>Vyučovací předmět:</w:t>
            </w:r>
          </w:p>
        </w:tc>
        <w:tc>
          <w:tcPr>
            <w:tcW w:w="5992" w:type="dxa"/>
          </w:tcPr>
          <w:p w14:paraId="32D2910E" w14:textId="77777777" w:rsidR="00194FEA" w:rsidRDefault="00194FEA" w:rsidP="00A13F71">
            <w:pPr>
              <w:pStyle w:val="ODSTAVEC"/>
              <w:ind w:firstLine="0"/>
            </w:pPr>
            <w:r>
              <w:t>Informatika</w:t>
            </w:r>
          </w:p>
        </w:tc>
      </w:tr>
      <w:tr w:rsidR="00194FEA" w14:paraId="2E330270" w14:textId="77777777" w:rsidTr="00A13F71">
        <w:trPr>
          <w:trHeight w:val="366"/>
        </w:trPr>
        <w:tc>
          <w:tcPr>
            <w:tcW w:w="2719" w:type="dxa"/>
          </w:tcPr>
          <w:p w14:paraId="33C2AF12" w14:textId="77777777" w:rsidR="00194FEA" w:rsidRDefault="00194FEA" w:rsidP="00A13F71">
            <w:pPr>
              <w:pStyle w:val="ODSTAVEC"/>
              <w:ind w:firstLine="0"/>
            </w:pPr>
            <w:r>
              <w:lastRenderedPageBreak/>
              <w:t>Věkové určení:</w:t>
            </w:r>
          </w:p>
        </w:tc>
        <w:tc>
          <w:tcPr>
            <w:tcW w:w="5992" w:type="dxa"/>
          </w:tcPr>
          <w:p w14:paraId="4EC31CC1" w14:textId="77777777" w:rsidR="00194FEA" w:rsidRDefault="00194FEA" w:rsidP="00A13F71">
            <w:pPr>
              <w:pStyle w:val="ODSTAVEC"/>
              <w:ind w:firstLine="0"/>
            </w:pPr>
            <w:r>
              <w:t>2. stupeň ZŠ, 5-6 třída</w:t>
            </w:r>
          </w:p>
        </w:tc>
      </w:tr>
      <w:tr w:rsidR="00194FEA" w14:paraId="3BE3820D" w14:textId="77777777" w:rsidTr="00A13F71">
        <w:trPr>
          <w:trHeight w:val="359"/>
        </w:trPr>
        <w:tc>
          <w:tcPr>
            <w:tcW w:w="2719" w:type="dxa"/>
          </w:tcPr>
          <w:p w14:paraId="75F152DC" w14:textId="77777777" w:rsidR="00194FEA" w:rsidRDefault="00194FEA" w:rsidP="00A13F71">
            <w:pPr>
              <w:pStyle w:val="ODSTAVEC"/>
              <w:ind w:firstLine="0"/>
            </w:pPr>
            <w:r>
              <w:t>Časová dotace:</w:t>
            </w:r>
          </w:p>
        </w:tc>
        <w:tc>
          <w:tcPr>
            <w:tcW w:w="5992" w:type="dxa"/>
          </w:tcPr>
          <w:p w14:paraId="4604A966" w14:textId="77777777" w:rsidR="00194FEA" w:rsidRDefault="00194FEA" w:rsidP="00A13F71">
            <w:pPr>
              <w:pStyle w:val="ODSTAVEC"/>
              <w:ind w:firstLine="0"/>
            </w:pPr>
            <w:r>
              <w:t>45 minut</w:t>
            </w:r>
          </w:p>
        </w:tc>
      </w:tr>
      <w:tr w:rsidR="00194FEA" w14:paraId="00485B43" w14:textId="77777777" w:rsidTr="00A13F71">
        <w:trPr>
          <w:trHeight w:val="359"/>
        </w:trPr>
        <w:tc>
          <w:tcPr>
            <w:tcW w:w="2719" w:type="dxa"/>
          </w:tcPr>
          <w:p w14:paraId="2200F7F4" w14:textId="77777777" w:rsidR="00194FEA" w:rsidRDefault="00194FEA" w:rsidP="00A13F71">
            <w:pPr>
              <w:pStyle w:val="ODSTAVEC"/>
              <w:ind w:firstLine="0"/>
            </w:pPr>
            <w:r>
              <w:t>Rozsah:</w:t>
            </w:r>
          </w:p>
        </w:tc>
        <w:tc>
          <w:tcPr>
            <w:tcW w:w="5992" w:type="dxa"/>
          </w:tcPr>
          <w:p w14:paraId="1A350D35" w14:textId="051CD897" w:rsidR="00194FEA" w:rsidRDefault="00194FEA" w:rsidP="00A13F71">
            <w:pPr>
              <w:pStyle w:val="ODSTAVEC"/>
              <w:ind w:firstLine="0"/>
            </w:pPr>
            <w:r>
              <w:t>1 pozadí, 6 postav, 6 scénářů, 12 bloků</w:t>
            </w:r>
          </w:p>
        </w:tc>
      </w:tr>
      <w:tr w:rsidR="00194FEA" w14:paraId="791BDFF2" w14:textId="77777777" w:rsidTr="00A13F71">
        <w:trPr>
          <w:trHeight w:val="57"/>
        </w:trPr>
        <w:tc>
          <w:tcPr>
            <w:tcW w:w="2719" w:type="dxa"/>
          </w:tcPr>
          <w:p w14:paraId="72E1C4DF" w14:textId="77777777" w:rsidR="00194FEA" w:rsidRDefault="00194FEA" w:rsidP="00A13F71">
            <w:pPr>
              <w:pStyle w:val="ODSTAVEC"/>
              <w:ind w:firstLine="0"/>
            </w:pPr>
            <w:r>
              <w:t>Klíčová slova:</w:t>
            </w:r>
          </w:p>
        </w:tc>
        <w:tc>
          <w:tcPr>
            <w:tcW w:w="5992" w:type="dxa"/>
          </w:tcPr>
          <w:p w14:paraId="5A4A8D4E" w14:textId="63EACE76" w:rsidR="00194FEA" w:rsidRDefault="00194FEA" w:rsidP="00A13F71">
            <w:pPr>
              <w:pStyle w:val="ODSTAVEC"/>
              <w:ind w:firstLine="0"/>
            </w:pPr>
            <w:r>
              <w:t>tlačítko, kliknutí na tlačítko, zvuk</w:t>
            </w:r>
          </w:p>
        </w:tc>
      </w:tr>
      <w:tr w:rsidR="00194FEA" w14:paraId="50C84115" w14:textId="77777777" w:rsidTr="00A13F71">
        <w:trPr>
          <w:trHeight w:val="359"/>
        </w:trPr>
        <w:tc>
          <w:tcPr>
            <w:tcW w:w="2719" w:type="dxa"/>
          </w:tcPr>
          <w:p w14:paraId="3D6B355C" w14:textId="77777777" w:rsidR="00194FEA" w:rsidRDefault="00194FEA" w:rsidP="00A13F71">
            <w:pPr>
              <w:pStyle w:val="ODSTAVEC"/>
              <w:ind w:firstLine="0"/>
            </w:pPr>
            <w:r>
              <w:t>Anotace materiálu:</w:t>
            </w:r>
          </w:p>
        </w:tc>
        <w:tc>
          <w:tcPr>
            <w:tcW w:w="5992" w:type="dxa"/>
          </w:tcPr>
          <w:p w14:paraId="54EADA5F" w14:textId="765F5A89" w:rsidR="00194FEA" w:rsidRDefault="00194FEA" w:rsidP="00A13F71">
            <w:pPr>
              <w:pStyle w:val="ODSTAVEC"/>
              <w:ind w:firstLine="0"/>
            </w:pPr>
            <w:r>
              <w:t xml:space="preserve">Žák </w:t>
            </w:r>
            <w:proofErr w:type="gramStart"/>
            <w:r>
              <w:t>vytvoří</w:t>
            </w:r>
            <w:proofErr w:type="gramEnd"/>
            <w:r>
              <w:t xml:space="preserve">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5C4A1EFC" w:rsidR="00194FEA" w:rsidRDefault="00194FEA" w:rsidP="00194FEA">
      <w:pPr>
        <w:pStyle w:val="ODSTAVEC"/>
        <w:ind w:firstLine="0"/>
      </w:pPr>
      <w:r>
        <w:rPr>
          <w:b/>
          <w:bCs/>
        </w:rPr>
        <w:t xml:space="preserve">Zadání úlohy: </w:t>
      </w:r>
      <w:proofErr w:type="spellStart"/>
      <w:r w:rsidR="002652C3">
        <w:t>Pomož</w:t>
      </w:r>
      <w:proofErr w:type="spellEnd"/>
      <w:r w:rsidR="002652C3">
        <w:t xml:space="preserve"> DJ </w:t>
      </w:r>
      <w:proofErr w:type="spellStart"/>
      <w:r w:rsidR="002652C3">
        <w:t>Bajtíkovi</w:t>
      </w:r>
      <w:proofErr w:type="spellEnd"/>
      <w:r w:rsidR="002652C3">
        <w:t xml:space="preserve"> vytvořit to největší zvířecí disko.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43BFF3A6" w14:textId="1722ABF6" w:rsidR="002652C3" w:rsidRDefault="002652C3" w:rsidP="00194FEA">
      <w:pPr>
        <w:pStyle w:val="ODSTAVEC"/>
        <w:ind w:firstLine="0"/>
        <w:rPr>
          <w:b/>
          <w:bCs/>
        </w:rPr>
      </w:pPr>
      <w:r>
        <w:rPr>
          <w:b/>
          <w:bCs/>
        </w:rPr>
        <w:t>Řešení:</w:t>
      </w:r>
    </w:p>
    <w:p w14:paraId="09830B86" w14:textId="52448555" w:rsidR="002652C3" w:rsidRDefault="002652C3" w:rsidP="002652C3">
      <w:pPr>
        <w:pStyle w:val="Titulek"/>
        <w:keepNext/>
      </w:pPr>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1D070D">
        <w:rPr>
          <w:b/>
          <w:bCs/>
          <w:noProof/>
        </w:rPr>
        <w:t>15</w:t>
      </w:r>
      <w:r w:rsidRPr="002652C3">
        <w:rPr>
          <w:b/>
          <w:bCs/>
        </w:rPr>
        <w:fldChar w:fldCharType="end"/>
      </w:r>
      <w:r w:rsidRPr="002652C3">
        <w:rPr>
          <w:b/>
          <w:bCs/>
        </w:rPr>
        <w:t>:</w:t>
      </w:r>
      <w:r>
        <w:t xml:space="preserve"> 6 vytvořených tlačítek, které jsou umístěné na DJ Pultu</w:t>
      </w:r>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26"/>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57D6F6D6" w:rsidR="002652C3" w:rsidRDefault="002652C3" w:rsidP="002652C3">
      <w:pPr>
        <w:pStyle w:val="Titulek"/>
        <w:keepNext/>
      </w:pPr>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1D070D">
        <w:rPr>
          <w:b/>
          <w:bCs/>
          <w:noProof/>
        </w:rPr>
        <w:t>16</w:t>
      </w:r>
      <w:r w:rsidRPr="002652C3">
        <w:rPr>
          <w:b/>
          <w:bCs/>
        </w:rPr>
        <w:fldChar w:fldCharType="end"/>
      </w:r>
      <w:r w:rsidRPr="002652C3">
        <w:rPr>
          <w:b/>
          <w:bCs/>
        </w:rPr>
        <w:t>:</w:t>
      </w:r>
      <w:r>
        <w:t xml:space="preserve"> Kód pro tlačítko</w:t>
      </w:r>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27"/>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r>
        <w:t>Malování</w:t>
      </w:r>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A13F71">
        <w:trPr>
          <w:trHeight w:val="359"/>
        </w:trPr>
        <w:tc>
          <w:tcPr>
            <w:tcW w:w="8711" w:type="dxa"/>
            <w:gridSpan w:val="2"/>
          </w:tcPr>
          <w:p w14:paraId="6BDF6803" w14:textId="77777777" w:rsidR="002652C3" w:rsidRPr="00496277" w:rsidRDefault="002652C3" w:rsidP="00A13F71">
            <w:pPr>
              <w:pStyle w:val="ODSTAVEC"/>
              <w:ind w:firstLine="0"/>
              <w:jc w:val="center"/>
              <w:rPr>
                <w:b/>
                <w:bCs/>
              </w:rPr>
            </w:pPr>
            <w:r w:rsidRPr="00496277">
              <w:rPr>
                <w:b/>
                <w:bCs/>
              </w:rPr>
              <w:t>Metodický list</w:t>
            </w:r>
          </w:p>
        </w:tc>
      </w:tr>
      <w:tr w:rsidR="002652C3" w14:paraId="085DB76C" w14:textId="77777777" w:rsidTr="00A13F71">
        <w:trPr>
          <w:trHeight w:val="366"/>
        </w:trPr>
        <w:tc>
          <w:tcPr>
            <w:tcW w:w="2719" w:type="dxa"/>
          </w:tcPr>
          <w:p w14:paraId="2554FF6A" w14:textId="77777777" w:rsidR="002652C3" w:rsidRDefault="002652C3" w:rsidP="00A13F71">
            <w:pPr>
              <w:pStyle w:val="ODSTAVEC"/>
              <w:ind w:firstLine="0"/>
            </w:pPr>
            <w:r>
              <w:t>Název materiálu:</w:t>
            </w:r>
          </w:p>
        </w:tc>
        <w:tc>
          <w:tcPr>
            <w:tcW w:w="5992" w:type="dxa"/>
          </w:tcPr>
          <w:p w14:paraId="48D75827" w14:textId="29CE598D" w:rsidR="002652C3" w:rsidRDefault="002652C3" w:rsidP="00A13F71">
            <w:pPr>
              <w:pStyle w:val="ODSTAVEC"/>
              <w:ind w:firstLine="0"/>
            </w:pPr>
            <w:r>
              <w:t>Malování</w:t>
            </w:r>
          </w:p>
        </w:tc>
      </w:tr>
      <w:tr w:rsidR="002652C3" w14:paraId="32D531EF" w14:textId="77777777" w:rsidTr="00A13F71">
        <w:trPr>
          <w:trHeight w:val="359"/>
        </w:trPr>
        <w:tc>
          <w:tcPr>
            <w:tcW w:w="2719" w:type="dxa"/>
          </w:tcPr>
          <w:p w14:paraId="0E526941" w14:textId="77777777" w:rsidR="002652C3" w:rsidRDefault="002652C3" w:rsidP="00A13F71">
            <w:pPr>
              <w:pStyle w:val="ODSTAVEC"/>
              <w:ind w:firstLine="0"/>
            </w:pPr>
            <w:r>
              <w:t>Vzdělávací oblast:</w:t>
            </w:r>
          </w:p>
        </w:tc>
        <w:tc>
          <w:tcPr>
            <w:tcW w:w="5992" w:type="dxa"/>
          </w:tcPr>
          <w:p w14:paraId="0A9C8CE0" w14:textId="77777777" w:rsidR="002652C3" w:rsidRDefault="002652C3" w:rsidP="00A13F71">
            <w:pPr>
              <w:pStyle w:val="ODSTAVEC"/>
              <w:ind w:firstLine="0"/>
            </w:pPr>
            <w:r>
              <w:t>Informační a komunikační technologie</w:t>
            </w:r>
          </w:p>
        </w:tc>
      </w:tr>
      <w:tr w:rsidR="002652C3" w14:paraId="11A69E18" w14:textId="77777777" w:rsidTr="00A13F71">
        <w:trPr>
          <w:trHeight w:val="359"/>
        </w:trPr>
        <w:tc>
          <w:tcPr>
            <w:tcW w:w="2719" w:type="dxa"/>
          </w:tcPr>
          <w:p w14:paraId="37E97F62" w14:textId="77777777" w:rsidR="002652C3" w:rsidRDefault="002652C3" w:rsidP="00A13F71">
            <w:pPr>
              <w:pStyle w:val="ODSTAVEC"/>
              <w:ind w:firstLine="0"/>
            </w:pPr>
            <w:r>
              <w:t>Vyučovací předmět:</w:t>
            </w:r>
          </w:p>
        </w:tc>
        <w:tc>
          <w:tcPr>
            <w:tcW w:w="5992" w:type="dxa"/>
          </w:tcPr>
          <w:p w14:paraId="13C8991D" w14:textId="77777777" w:rsidR="002652C3" w:rsidRDefault="002652C3" w:rsidP="00A13F71">
            <w:pPr>
              <w:pStyle w:val="ODSTAVEC"/>
              <w:ind w:firstLine="0"/>
            </w:pPr>
            <w:r>
              <w:t>Informatika</w:t>
            </w:r>
          </w:p>
        </w:tc>
      </w:tr>
      <w:tr w:rsidR="002652C3" w14:paraId="351180C0" w14:textId="77777777" w:rsidTr="00A13F71">
        <w:trPr>
          <w:trHeight w:val="366"/>
        </w:trPr>
        <w:tc>
          <w:tcPr>
            <w:tcW w:w="2719" w:type="dxa"/>
          </w:tcPr>
          <w:p w14:paraId="400BA6CE" w14:textId="77777777" w:rsidR="002652C3" w:rsidRDefault="002652C3" w:rsidP="00A13F71">
            <w:pPr>
              <w:pStyle w:val="ODSTAVEC"/>
              <w:ind w:firstLine="0"/>
            </w:pPr>
            <w:r>
              <w:t>Věkové určení:</w:t>
            </w:r>
          </w:p>
        </w:tc>
        <w:tc>
          <w:tcPr>
            <w:tcW w:w="5992" w:type="dxa"/>
          </w:tcPr>
          <w:p w14:paraId="1A0B0D7F" w14:textId="77777777" w:rsidR="002652C3" w:rsidRDefault="002652C3" w:rsidP="00A13F71">
            <w:pPr>
              <w:pStyle w:val="ODSTAVEC"/>
              <w:ind w:firstLine="0"/>
            </w:pPr>
            <w:r>
              <w:t>2. stupeň ZŠ, 5-6 třída</w:t>
            </w:r>
          </w:p>
        </w:tc>
      </w:tr>
      <w:tr w:rsidR="002652C3" w14:paraId="1250EB98" w14:textId="77777777" w:rsidTr="00A13F71">
        <w:trPr>
          <w:trHeight w:val="359"/>
        </w:trPr>
        <w:tc>
          <w:tcPr>
            <w:tcW w:w="2719" w:type="dxa"/>
          </w:tcPr>
          <w:p w14:paraId="7B8527C1" w14:textId="77777777" w:rsidR="002652C3" w:rsidRDefault="002652C3" w:rsidP="00A13F71">
            <w:pPr>
              <w:pStyle w:val="ODSTAVEC"/>
              <w:ind w:firstLine="0"/>
            </w:pPr>
            <w:r>
              <w:t>Časová dotace:</w:t>
            </w:r>
          </w:p>
        </w:tc>
        <w:tc>
          <w:tcPr>
            <w:tcW w:w="5992" w:type="dxa"/>
          </w:tcPr>
          <w:p w14:paraId="3E53076E" w14:textId="77777777" w:rsidR="002652C3" w:rsidRDefault="002652C3" w:rsidP="00A13F71">
            <w:pPr>
              <w:pStyle w:val="ODSTAVEC"/>
              <w:ind w:firstLine="0"/>
            </w:pPr>
            <w:r>
              <w:t>45 minut</w:t>
            </w:r>
          </w:p>
        </w:tc>
      </w:tr>
      <w:tr w:rsidR="002652C3" w14:paraId="2145E4CE" w14:textId="77777777" w:rsidTr="00A13F71">
        <w:trPr>
          <w:trHeight w:val="359"/>
        </w:trPr>
        <w:tc>
          <w:tcPr>
            <w:tcW w:w="2719" w:type="dxa"/>
          </w:tcPr>
          <w:p w14:paraId="456AD786" w14:textId="77777777" w:rsidR="002652C3" w:rsidRDefault="002652C3" w:rsidP="00A13F71">
            <w:pPr>
              <w:pStyle w:val="ODSTAVEC"/>
              <w:ind w:firstLine="0"/>
            </w:pPr>
            <w:r>
              <w:t>Rozsah:</w:t>
            </w:r>
          </w:p>
        </w:tc>
        <w:tc>
          <w:tcPr>
            <w:tcW w:w="5992" w:type="dxa"/>
          </w:tcPr>
          <w:p w14:paraId="2EDAF716" w14:textId="7F786695" w:rsidR="002652C3" w:rsidRDefault="002652C3" w:rsidP="00A13F71">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A13F71">
        <w:trPr>
          <w:trHeight w:val="57"/>
        </w:trPr>
        <w:tc>
          <w:tcPr>
            <w:tcW w:w="2719" w:type="dxa"/>
          </w:tcPr>
          <w:p w14:paraId="11677633" w14:textId="77777777" w:rsidR="002652C3" w:rsidRDefault="002652C3" w:rsidP="00A13F71">
            <w:pPr>
              <w:pStyle w:val="ODSTAVEC"/>
              <w:ind w:firstLine="0"/>
            </w:pPr>
            <w:r>
              <w:t>Klíčová slova:</w:t>
            </w:r>
          </w:p>
        </w:tc>
        <w:tc>
          <w:tcPr>
            <w:tcW w:w="5992" w:type="dxa"/>
          </w:tcPr>
          <w:p w14:paraId="492E4151" w14:textId="30EAD828" w:rsidR="002652C3" w:rsidRDefault="002652C3" w:rsidP="00A13F71">
            <w:pPr>
              <w:pStyle w:val="ODSTAVEC"/>
              <w:ind w:firstLine="0"/>
            </w:pPr>
            <w:r>
              <w:t>Pero, Kreslení, Cyklus, Podmínka, Tlačítko, Barva</w:t>
            </w:r>
          </w:p>
        </w:tc>
      </w:tr>
      <w:tr w:rsidR="002652C3" w14:paraId="3847D53C" w14:textId="77777777" w:rsidTr="00A13F71">
        <w:trPr>
          <w:trHeight w:val="359"/>
        </w:trPr>
        <w:tc>
          <w:tcPr>
            <w:tcW w:w="2719" w:type="dxa"/>
          </w:tcPr>
          <w:p w14:paraId="44432626" w14:textId="77777777" w:rsidR="002652C3" w:rsidRDefault="002652C3" w:rsidP="00A13F71">
            <w:pPr>
              <w:pStyle w:val="ODSTAVEC"/>
              <w:ind w:firstLine="0"/>
            </w:pPr>
            <w:r>
              <w:t>Anotace materiálu:</w:t>
            </w:r>
          </w:p>
        </w:tc>
        <w:tc>
          <w:tcPr>
            <w:tcW w:w="5992" w:type="dxa"/>
          </w:tcPr>
          <w:p w14:paraId="5F1B603C" w14:textId="083B32F0" w:rsidR="002652C3" w:rsidRDefault="002652C3" w:rsidP="00A13F71">
            <w:pPr>
              <w:pStyle w:val="ODSTAVEC"/>
              <w:ind w:firstLine="0"/>
            </w:pPr>
            <w:r>
              <w:t xml:space="preserve">Žák naprogramuje ve </w:t>
            </w:r>
            <w:proofErr w:type="spellStart"/>
            <w:r>
              <w:t>Scratchi</w:t>
            </w:r>
            <w:proofErr w:type="spellEnd"/>
            <w:r>
              <w:t xml:space="preserve"> primitivní program malování.</w:t>
            </w:r>
          </w:p>
        </w:tc>
      </w:tr>
    </w:tbl>
    <w:p w14:paraId="266A471F" w14:textId="77777777" w:rsidR="002652C3" w:rsidRDefault="002652C3" w:rsidP="002652C3">
      <w:pPr>
        <w:pStyle w:val="ODSTAVEC"/>
        <w:ind w:firstLine="0"/>
      </w:pPr>
      <w:r>
        <w:rPr>
          <w:b/>
          <w:bCs/>
        </w:rPr>
        <w:lastRenderedPageBreak/>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05CF1739" w14:textId="77777777" w:rsidR="002652C3" w:rsidRDefault="002652C3" w:rsidP="002652C3">
      <w:pPr>
        <w:pStyle w:val="ODSTAVEC"/>
        <w:ind w:firstLine="0"/>
        <w:rPr>
          <w:b/>
          <w:bCs/>
        </w:rPr>
      </w:pPr>
      <w:r>
        <w:rPr>
          <w:b/>
          <w:bCs/>
        </w:rPr>
        <w:t xml:space="preserve">Řešení úlohy: </w:t>
      </w:r>
    </w:p>
    <w:p w14:paraId="4A18C6E0" w14:textId="74BA9DD3" w:rsidR="008A53BB" w:rsidRDefault="008A53BB" w:rsidP="002652C3">
      <w:pPr>
        <w:pStyle w:val="ODSTAVEC"/>
        <w:ind w:firstLine="0"/>
        <w:jc w:val="center"/>
        <w:rPr>
          <w:b/>
          <w:bCs/>
        </w:rPr>
      </w:pPr>
    </w:p>
    <w:p w14:paraId="77CA2EFE" w14:textId="2B73E38C"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1D070D">
        <w:rPr>
          <w:b/>
          <w:bCs/>
          <w:noProof/>
        </w:rPr>
        <w:t>17</w:t>
      </w:r>
      <w:r w:rsidRPr="00A411EC">
        <w:rPr>
          <w:b/>
          <w:bCs/>
        </w:rPr>
        <w:fldChar w:fldCharType="end"/>
      </w:r>
      <w:r w:rsidRPr="00A411EC">
        <w:rPr>
          <w:b/>
          <w:bCs/>
        </w:rPr>
        <w:t xml:space="preserve">: </w:t>
      </w:r>
      <w:r>
        <w:t>Přidané barvičky na paletě</w:t>
      </w:r>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28"/>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08D7B336"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1D070D">
        <w:rPr>
          <w:b/>
          <w:bCs/>
          <w:noProof/>
        </w:rPr>
        <w:t>18</w:t>
      </w:r>
      <w:r w:rsidRPr="00A411EC">
        <w:rPr>
          <w:b/>
          <w:bCs/>
        </w:rPr>
        <w:fldChar w:fldCharType="end"/>
      </w:r>
      <w:r w:rsidRPr="00A411EC">
        <w:rPr>
          <w:b/>
          <w:bCs/>
        </w:rPr>
        <w:t>:</w:t>
      </w:r>
      <w:r>
        <w:t xml:space="preserve"> Kód pro barvu Modra</w:t>
      </w:r>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29"/>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15EFF74A" w:rsidR="00A411EC" w:rsidRDefault="00A411EC" w:rsidP="00A411EC">
      <w:pPr>
        <w:pStyle w:val="Titulek"/>
        <w:keepNext/>
      </w:pPr>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1D070D">
        <w:rPr>
          <w:b/>
          <w:bCs/>
          <w:noProof/>
        </w:rPr>
        <w:t>19</w:t>
      </w:r>
      <w:r w:rsidRPr="00A411EC">
        <w:rPr>
          <w:b/>
          <w:bCs/>
        </w:rPr>
        <w:fldChar w:fldCharType="end"/>
      </w:r>
      <w:r w:rsidRPr="00A411EC">
        <w:rPr>
          <w:b/>
          <w:bCs/>
        </w:rPr>
        <w:t>:</w:t>
      </w:r>
      <w:r>
        <w:t xml:space="preserve"> Kód postavy </w:t>
      </w:r>
      <w:proofErr w:type="spellStart"/>
      <w:r>
        <w:t>Tuzka</w:t>
      </w:r>
      <w:proofErr w:type="spellEnd"/>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30"/>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1D97DDA0" w:rsidR="00A411EC" w:rsidRDefault="00A411EC" w:rsidP="00A411EC">
      <w:pPr>
        <w:pStyle w:val="ODSTAVEC"/>
        <w:ind w:firstLine="0"/>
        <w:jc w:val="left"/>
      </w:pPr>
      <w:r>
        <w:rPr>
          <w:b/>
          <w:bCs/>
        </w:rPr>
        <w:t xml:space="preserve">Doplňující úkoly: </w:t>
      </w:r>
      <w:r>
        <w:t xml:space="preserve">Přidej </w:t>
      </w:r>
      <w:r w:rsidR="00D3661F">
        <w:t xml:space="preserve">a naprogramuj </w:t>
      </w:r>
      <w:r>
        <w:t>na paletu více barviček.</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r>
        <w:lastRenderedPageBreak/>
        <w:t>ÚLOHY KATEGORIE KADET</w:t>
      </w:r>
    </w:p>
    <w:p w14:paraId="1793D546" w14:textId="67C5E84B" w:rsidR="001A7586" w:rsidRPr="001A7586" w:rsidRDefault="00942BB9" w:rsidP="00942BB9">
      <w:pPr>
        <w:pStyle w:val="Nadpis2"/>
      </w:pPr>
      <w:r>
        <w:t>Kostka</w:t>
      </w:r>
      <w:r w:rsidR="001A7586">
        <w:tab/>
      </w:r>
      <w:r w:rsidR="001A7586">
        <w:tab/>
      </w:r>
      <w:r w:rsidR="001A7586">
        <w:tab/>
      </w:r>
      <w:r w:rsidR="001A7586">
        <w:tab/>
      </w:r>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CC54BE">
        <w:trPr>
          <w:trHeight w:val="359"/>
        </w:trPr>
        <w:tc>
          <w:tcPr>
            <w:tcW w:w="8711" w:type="dxa"/>
            <w:gridSpan w:val="2"/>
          </w:tcPr>
          <w:p w14:paraId="2D3D5DB1" w14:textId="77777777" w:rsidR="00942BB9" w:rsidRPr="00496277" w:rsidRDefault="00942BB9" w:rsidP="00CC54BE">
            <w:pPr>
              <w:pStyle w:val="ODSTAVEC"/>
              <w:ind w:firstLine="0"/>
              <w:jc w:val="center"/>
              <w:rPr>
                <w:b/>
                <w:bCs/>
              </w:rPr>
            </w:pPr>
            <w:r w:rsidRPr="00496277">
              <w:rPr>
                <w:b/>
                <w:bCs/>
              </w:rPr>
              <w:t>Metodický list</w:t>
            </w:r>
          </w:p>
        </w:tc>
      </w:tr>
      <w:tr w:rsidR="00942BB9" w14:paraId="7C20C58F" w14:textId="77777777" w:rsidTr="00CC54BE">
        <w:trPr>
          <w:trHeight w:val="366"/>
        </w:trPr>
        <w:tc>
          <w:tcPr>
            <w:tcW w:w="2719" w:type="dxa"/>
          </w:tcPr>
          <w:p w14:paraId="01D3F12A" w14:textId="77777777" w:rsidR="00942BB9" w:rsidRDefault="00942BB9" w:rsidP="00CC54BE">
            <w:pPr>
              <w:pStyle w:val="ODSTAVEC"/>
              <w:ind w:firstLine="0"/>
            </w:pPr>
            <w:r>
              <w:t>Název materiálu:</w:t>
            </w:r>
          </w:p>
        </w:tc>
        <w:tc>
          <w:tcPr>
            <w:tcW w:w="5992" w:type="dxa"/>
          </w:tcPr>
          <w:p w14:paraId="3AD7994C" w14:textId="640DBEB8" w:rsidR="00942BB9" w:rsidRDefault="00942BB9" w:rsidP="00CC54BE">
            <w:pPr>
              <w:pStyle w:val="ODSTAVEC"/>
              <w:ind w:firstLine="0"/>
            </w:pPr>
            <w:r>
              <w:t>Kostka</w:t>
            </w:r>
          </w:p>
        </w:tc>
      </w:tr>
      <w:tr w:rsidR="00942BB9" w14:paraId="47322946" w14:textId="77777777" w:rsidTr="00CC54BE">
        <w:trPr>
          <w:trHeight w:val="359"/>
        </w:trPr>
        <w:tc>
          <w:tcPr>
            <w:tcW w:w="2719" w:type="dxa"/>
          </w:tcPr>
          <w:p w14:paraId="104804B3" w14:textId="77777777" w:rsidR="00942BB9" w:rsidRDefault="00942BB9" w:rsidP="00CC54BE">
            <w:pPr>
              <w:pStyle w:val="ODSTAVEC"/>
              <w:ind w:firstLine="0"/>
            </w:pPr>
            <w:r>
              <w:t>Vzdělávací oblast:</w:t>
            </w:r>
          </w:p>
        </w:tc>
        <w:tc>
          <w:tcPr>
            <w:tcW w:w="5992" w:type="dxa"/>
          </w:tcPr>
          <w:p w14:paraId="35E90358" w14:textId="77777777" w:rsidR="00942BB9" w:rsidRDefault="00942BB9" w:rsidP="00CC54BE">
            <w:pPr>
              <w:pStyle w:val="ODSTAVEC"/>
              <w:ind w:firstLine="0"/>
            </w:pPr>
            <w:r>
              <w:t>Informační a komunikační technologie</w:t>
            </w:r>
          </w:p>
        </w:tc>
      </w:tr>
      <w:tr w:rsidR="00942BB9" w14:paraId="1715FE8F" w14:textId="77777777" w:rsidTr="00CC54BE">
        <w:trPr>
          <w:trHeight w:val="359"/>
        </w:trPr>
        <w:tc>
          <w:tcPr>
            <w:tcW w:w="2719" w:type="dxa"/>
          </w:tcPr>
          <w:p w14:paraId="6A664841" w14:textId="77777777" w:rsidR="00942BB9" w:rsidRDefault="00942BB9" w:rsidP="00CC54BE">
            <w:pPr>
              <w:pStyle w:val="ODSTAVEC"/>
              <w:ind w:firstLine="0"/>
            </w:pPr>
            <w:r>
              <w:t>Vyučovací předmět:</w:t>
            </w:r>
          </w:p>
        </w:tc>
        <w:tc>
          <w:tcPr>
            <w:tcW w:w="5992" w:type="dxa"/>
          </w:tcPr>
          <w:p w14:paraId="70EEE00B" w14:textId="77777777" w:rsidR="00942BB9" w:rsidRDefault="00942BB9" w:rsidP="00CC54BE">
            <w:pPr>
              <w:pStyle w:val="ODSTAVEC"/>
              <w:ind w:firstLine="0"/>
            </w:pPr>
            <w:r>
              <w:t>Informatika</w:t>
            </w:r>
          </w:p>
        </w:tc>
      </w:tr>
      <w:tr w:rsidR="00942BB9" w14:paraId="1C5AA7CF" w14:textId="77777777" w:rsidTr="00CC54BE">
        <w:trPr>
          <w:trHeight w:val="366"/>
        </w:trPr>
        <w:tc>
          <w:tcPr>
            <w:tcW w:w="2719" w:type="dxa"/>
          </w:tcPr>
          <w:p w14:paraId="41D37177" w14:textId="77777777" w:rsidR="00942BB9" w:rsidRDefault="00942BB9" w:rsidP="00CC54BE">
            <w:pPr>
              <w:pStyle w:val="ODSTAVEC"/>
              <w:ind w:firstLine="0"/>
            </w:pPr>
            <w:r>
              <w:t>Věkové určení:</w:t>
            </w:r>
          </w:p>
        </w:tc>
        <w:tc>
          <w:tcPr>
            <w:tcW w:w="5992" w:type="dxa"/>
          </w:tcPr>
          <w:p w14:paraId="67B4C0F0" w14:textId="1EC3CEB0" w:rsidR="00942BB9" w:rsidRDefault="00942BB9" w:rsidP="00CC54BE">
            <w:pPr>
              <w:pStyle w:val="ODSTAVEC"/>
              <w:ind w:firstLine="0"/>
            </w:pPr>
            <w:r>
              <w:t>2. stupeň ZŠ</w:t>
            </w:r>
          </w:p>
        </w:tc>
      </w:tr>
      <w:tr w:rsidR="00942BB9" w14:paraId="6CA3C660" w14:textId="77777777" w:rsidTr="00CC54BE">
        <w:trPr>
          <w:trHeight w:val="359"/>
        </w:trPr>
        <w:tc>
          <w:tcPr>
            <w:tcW w:w="2719" w:type="dxa"/>
          </w:tcPr>
          <w:p w14:paraId="5CE463E6" w14:textId="77777777" w:rsidR="00942BB9" w:rsidRDefault="00942BB9" w:rsidP="00CC54BE">
            <w:pPr>
              <w:pStyle w:val="ODSTAVEC"/>
              <w:ind w:firstLine="0"/>
            </w:pPr>
            <w:r>
              <w:t>Časová dotace:</w:t>
            </w:r>
          </w:p>
        </w:tc>
        <w:tc>
          <w:tcPr>
            <w:tcW w:w="5992" w:type="dxa"/>
          </w:tcPr>
          <w:p w14:paraId="40D95522" w14:textId="11504AF8" w:rsidR="00942BB9" w:rsidRDefault="009E2852" w:rsidP="00CC54BE">
            <w:pPr>
              <w:pStyle w:val="ODSTAVEC"/>
              <w:ind w:firstLine="0"/>
            </w:pPr>
            <w:r>
              <w:t>30 minut</w:t>
            </w:r>
          </w:p>
        </w:tc>
      </w:tr>
      <w:tr w:rsidR="00942BB9" w14:paraId="1BCAF0C2" w14:textId="77777777" w:rsidTr="00CC54BE">
        <w:trPr>
          <w:trHeight w:val="359"/>
        </w:trPr>
        <w:tc>
          <w:tcPr>
            <w:tcW w:w="2719" w:type="dxa"/>
          </w:tcPr>
          <w:p w14:paraId="61FE4696" w14:textId="77777777" w:rsidR="00942BB9" w:rsidRDefault="00942BB9" w:rsidP="00CC54BE">
            <w:pPr>
              <w:pStyle w:val="ODSTAVEC"/>
              <w:ind w:firstLine="0"/>
            </w:pPr>
            <w:r>
              <w:t>Rozsah:</w:t>
            </w:r>
          </w:p>
        </w:tc>
        <w:tc>
          <w:tcPr>
            <w:tcW w:w="5992" w:type="dxa"/>
          </w:tcPr>
          <w:p w14:paraId="72E6D01D" w14:textId="05E12356" w:rsidR="00942BB9" w:rsidRDefault="00942BB9" w:rsidP="00CC54BE">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CC54BE">
        <w:trPr>
          <w:trHeight w:val="57"/>
        </w:trPr>
        <w:tc>
          <w:tcPr>
            <w:tcW w:w="2719" w:type="dxa"/>
          </w:tcPr>
          <w:p w14:paraId="5382FEA5" w14:textId="77777777" w:rsidR="00942BB9" w:rsidRDefault="00942BB9" w:rsidP="00CC54BE">
            <w:pPr>
              <w:pStyle w:val="ODSTAVEC"/>
              <w:ind w:firstLine="0"/>
            </w:pPr>
            <w:r>
              <w:t>Klíčová slova:</w:t>
            </w:r>
          </w:p>
        </w:tc>
        <w:tc>
          <w:tcPr>
            <w:tcW w:w="5992" w:type="dxa"/>
          </w:tcPr>
          <w:p w14:paraId="636FD44F" w14:textId="6E6EB31F" w:rsidR="00942BB9" w:rsidRDefault="009E2852" w:rsidP="00CC54BE">
            <w:pPr>
              <w:pStyle w:val="ODSTAVEC"/>
              <w:ind w:firstLine="0"/>
            </w:pPr>
            <w:r>
              <w:t>kostka, náhodný generátor čísel, proměnná, podmínka, cyklus</w:t>
            </w:r>
          </w:p>
        </w:tc>
      </w:tr>
      <w:tr w:rsidR="00942BB9" w14:paraId="4867291E" w14:textId="77777777" w:rsidTr="00CC54BE">
        <w:trPr>
          <w:trHeight w:val="359"/>
        </w:trPr>
        <w:tc>
          <w:tcPr>
            <w:tcW w:w="2719" w:type="dxa"/>
          </w:tcPr>
          <w:p w14:paraId="6E9300E2" w14:textId="77777777" w:rsidR="00942BB9" w:rsidRDefault="00942BB9" w:rsidP="00CC54BE">
            <w:pPr>
              <w:pStyle w:val="ODSTAVEC"/>
              <w:ind w:firstLine="0"/>
            </w:pPr>
            <w:r>
              <w:t>Anotace materiálu:</w:t>
            </w:r>
          </w:p>
        </w:tc>
        <w:tc>
          <w:tcPr>
            <w:tcW w:w="5992" w:type="dxa"/>
          </w:tcPr>
          <w:p w14:paraId="1895DDB5" w14:textId="26AB0801" w:rsidR="00942BB9" w:rsidRDefault="00942BB9" w:rsidP="00CC54BE">
            <w:pPr>
              <w:pStyle w:val="ODSTAVEC"/>
              <w:ind w:firstLine="0"/>
            </w:pPr>
            <w:r>
              <w:t xml:space="preserve">Žák </w:t>
            </w:r>
            <w:proofErr w:type="gramStart"/>
            <w:r w:rsidR="009E2852">
              <w:t>vytvoří</w:t>
            </w:r>
            <w:proofErr w:type="gramEnd"/>
            <w:r w:rsidR="009E2852">
              <w:t xml:space="preserve"> kostku, která bude generovat náhodná čísla 1-6.</w:t>
            </w:r>
          </w:p>
        </w:tc>
      </w:tr>
    </w:tbl>
    <w:p w14:paraId="127BB2CD" w14:textId="77777777" w:rsidR="001A7586" w:rsidRDefault="001A7586" w:rsidP="00942BB9">
      <w:pPr>
        <w:pStyle w:val="ODSTAVEC"/>
        <w:ind w:firstLine="0"/>
      </w:pPr>
    </w:p>
    <w:p w14:paraId="73F97BD7" w14:textId="2EBB344E" w:rsidR="009E2852" w:rsidRDefault="009E2852" w:rsidP="00942BB9">
      <w:pPr>
        <w:pStyle w:val="ODSTAVEC"/>
        <w:ind w:firstLine="0"/>
      </w:pPr>
      <w:r>
        <w:rPr>
          <w:b/>
          <w:bCs/>
        </w:rPr>
        <w:t xml:space="preserve">Zadání: </w:t>
      </w:r>
      <w:r>
        <w:t xml:space="preserve">Vytvoř kostku, která bude generovat čísla od 1 do 6. </w:t>
      </w:r>
    </w:p>
    <w:p w14:paraId="5ED25ED0" w14:textId="77777777" w:rsidR="009E2852" w:rsidRDefault="009E2852">
      <w:pPr>
        <w:spacing w:line="259" w:lineRule="auto"/>
        <w:rPr>
          <w:rFonts w:ascii="Times New Roman" w:hAnsi="Times New Roman"/>
          <w:sz w:val="24"/>
        </w:rPr>
      </w:pPr>
      <w:r>
        <w:br w:type="page"/>
      </w:r>
    </w:p>
    <w:p w14:paraId="41D1F545" w14:textId="77777777" w:rsidR="009E2852" w:rsidRDefault="009E2852" w:rsidP="00942BB9">
      <w:pPr>
        <w:pStyle w:val="ODSTAVEC"/>
        <w:ind w:firstLine="0"/>
      </w:pPr>
    </w:p>
    <w:p w14:paraId="58FD7939" w14:textId="76E6738D" w:rsidR="009E2852" w:rsidRDefault="009E2852" w:rsidP="00942BB9">
      <w:pPr>
        <w:pStyle w:val="ODSTAVEC"/>
        <w:ind w:firstLine="0"/>
        <w:rPr>
          <w:b/>
          <w:bCs/>
        </w:rPr>
      </w:pPr>
      <w:r>
        <w:rPr>
          <w:b/>
          <w:bCs/>
        </w:rPr>
        <w:t>Řešení:</w:t>
      </w:r>
    </w:p>
    <w:p w14:paraId="63CD0668" w14:textId="6D5EDEE9" w:rsidR="009E2852" w:rsidRDefault="009E2852" w:rsidP="009E2852">
      <w:pPr>
        <w:pStyle w:val="Titulek"/>
        <w:keepNext/>
      </w:pPr>
      <w:r w:rsidRPr="009E2852">
        <w:rPr>
          <w:b/>
          <w:bCs/>
        </w:rPr>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1D070D">
        <w:rPr>
          <w:b/>
          <w:bCs/>
          <w:noProof/>
        </w:rPr>
        <w:t>20</w:t>
      </w:r>
      <w:r w:rsidRPr="009E2852">
        <w:rPr>
          <w:b/>
          <w:bCs/>
        </w:rPr>
        <w:fldChar w:fldCharType="end"/>
      </w:r>
      <w:r w:rsidRPr="009E2852">
        <w:rPr>
          <w:b/>
          <w:bCs/>
        </w:rPr>
        <w:t>:</w:t>
      </w:r>
      <w:r>
        <w:t xml:space="preserve"> Kód Kostka</w:t>
      </w:r>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31"/>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36842A7C" w:rsidR="00E11A3A" w:rsidRDefault="00E11A3A" w:rsidP="00E11A3A">
      <w:pPr>
        <w:pStyle w:val="Titulek"/>
        <w:keepNext/>
      </w:pPr>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1D070D">
        <w:rPr>
          <w:b/>
          <w:bCs/>
          <w:noProof/>
        </w:rPr>
        <w:t>21</w:t>
      </w:r>
      <w:r w:rsidRPr="00E11A3A">
        <w:rPr>
          <w:b/>
          <w:bCs/>
        </w:rPr>
        <w:fldChar w:fldCharType="end"/>
      </w:r>
      <w:r w:rsidRPr="00E11A3A">
        <w:rPr>
          <w:b/>
          <w:bCs/>
        </w:rPr>
        <w:t>:</w:t>
      </w:r>
      <w:r>
        <w:t xml:space="preserve"> Kostýmy</w:t>
      </w:r>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32"/>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r>
        <w:lastRenderedPageBreak/>
        <w:t>Numerická paměť</w:t>
      </w:r>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CC54BE">
        <w:trPr>
          <w:trHeight w:val="359"/>
        </w:trPr>
        <w:tc>
          <w:tcPr>
            <w:tcW w:w="8711" w:type="dxa"/>
            <w:gridSpan w:val="2"/>
          </w:tcPr>
          <w:p w14:paraId="4816E0BE" w14:textId="77777777" w:rsidR="00E11A3A" w:rsidRPr="00496277" w:rsidRDefault="00E11A3A" w:rsidP="00CC54BE">
            <w:pPr>
              <w:pStyle w:val="ODSTAVEC"/>
              <w:ind w:firstLine="0"/>
              <w:jc w:val="center"/>
              <w:rPr>
                <w:b/>
                <w:bCs/>
              </w:rPr>
            </w:pPr>
            <w:r w:rsidRPr="00496277">
              <w:rPr>
                <w:b/>
                <w:bCs/>
              </w:rPr>
              <w:t>Metodický list</w:t>
            </w:r>
          </w:p>
        </w:tc>
      </w:tr>
      <w:tr w:rsidR="00E11A3A" w14:paraId="5AD510F5" w14:textId="77777777" w:rsidTr="00CC54BE">
        <w:trPr>
          <w:trHeight w:val="366"/>
        </w:trPr>
        <w:tc>
          <w:tcPr>
            <w:tcW w:w="2719" w:type="dxa"/>
          </w:tcPr>
          <w:p w14:paraId="3B4D7BF4" w14:textId="77777777" w:rsidR="00E11A3A" w:rsidRDefault="00E11A3A" w:rsidP="00CC54BE">
            <w:pPr>
              <w:pStyle w:val="ODSTAVEC"/>
              <w:ind w:firstLine="0"/>
            </w:pPr>
            <w:r>
              <w:t>Název materiálu:</w:t>
            </w:r>
          </w:p>
        </w:tc>
        <w:tc>
          <w:tcPr>
            <w:tcW w:w="5992" w:type="dxa"/>
          </w:tcPr>
          <w:p w14:paraId="26991C07" w14:textId="14E9ED98" w:rsidR="00E11A3A" w:rsidRDefault="00E11A3A" w:rsidP="00CC54BE">
            <w:pPr>
              <w:pStyle w:val="ODSTAVEC"/>
              <w:ind w:firstLine="0"/>
            </w:pPr>
            <w:r>
              <w:t>Numerická paměť</w:t>
            </w:r>
          </w:p>
        </w:tc>
      </w:tr>
      <w:tr w:rsidR="00E11A3A" w14:paraId="12CF33AA" w14:textId="77777777" w:rsidTr="00CC54BE">
        <w:trPr>
          <w:trHeight w:val="359"/>
        </w:trPr>
        <w:tc>
          <w:tcPr>
            <w:tcW w:w="2719" w:type="dxa"/>
          </w:tcPr>
          <w:p w14:paraId="3AF86DBB" w14:textId="77777777" w:rsidR="00E11A3A" w:rsidRDefault="00E11A3A" w:rsidP="00CC54BE">
            <w:pPr>
              <w:pStyle w:val="ODSTAVEC"/>
              <w:ind w:firstLine="0"/>
            </w:pPr>
            <w:r>
              <w:t>Vzdělávací oblast:</w:t>
            </w:r>
          </w:p>
        </w:tc>
        <w:tc>
          <w:tcPr>
            <w:tcW w:w="5992" w:type="dxa"/>
          </w:tcPr>
          <w:p w14:paraId="679679E5" w14:textId="77777777" w:rsidR="00E11A3A" w:rsidRDefault="00E11A3A" w:rsidP="00CC54BE">
            <w:pPr>
              <w:pStyle w:val="ODSTAVEC"/>
              <w:ind w:firstLine="0"/>
            </w:pPr>
            <w:r>
              <w:t>Informační a komunikační technologie</w:t>
            </w:r>
          </w:p>
        </w:tc>
      </w:tr>
      <w:tr w:rsidR="00E11A3A" w14:paraId="2BF130E2" w14:textId="77777777" w:rsidTr="00CC54BE">
        <w:trPr>
          <w:trHeight w:val="359"/>
        </w:trPr>
        <w:tc>
          <w:tcPr>
            <w:tcW w:w="2719" w:type="dxa"/>
          </w:tcPr>
          <w:p w14:paraId="31FDC2B2" w14:textId="77777777" w:rsidR="00E11A3A" w:rsidRDefault="00E11A3A" w:rsidP="00CC54BE">
            <w:pPr>
              <w:pStyle w:val="ODSTAVEC"/>
              <w:ind w:firstLine="0"/>
            </w:pPr>
            <w:r>
              <w:t>Vyučovací předmět:</w:t>
            </w:r>
          </w:p>
        </w:tc>
        <w:tc>
          <w:tcPr>
            <w:tcW w:w="5992" w:type="dxa"/>
          </w:tcPr>
          <w:p w14:paraId="6F22FA82" w14:textId="77777777" w:rsidR="00E11A3A" w:rsidRDefault="00E11A3A" w:rsidP="00CC54BE">
            <w:pPr>
              <w:pStyle w:val="ODSTAVEC"/>
              <w:ind w:firstLine="0"/>
            </w:pPr>
            <w:r>
              <w:t>Informatika</w:t>
            </w:r>
          </w:p>
        </w:tc>
      </w:tr>
      <w:tr w:rsidR="00E11A3A" w14:paraId="24052547" w14:textId="77777777" w:rsidTr="00CC54BE">
        <w:trPr>
          <w:trHeight w:val="366"/>
        </w:trPr>
        <w:tc>
          <w:tcPr>
            <w:tcW w:w="2719" w:type="dxa"/>
          </w:tcPr>
          <w:p w14:paraId="5EED180E" w14:textId="77777777" w:rsidR="00E11A3A" w:rsidRDefault="00E11A3A" w:rsidP="00CC54BE">
            <w:pPr>
              <w:pStyle w:val="ODSTAVEC"/>
              <w:ind w:firstLine="0"/>
            </w:pPr>
            <w:r>
              <w:t>Věkové určení:</w:t>
            </w:r>
          </w:p>
        </w:tc>
        <w:tc>
          <w:tcPr>
            <w:tcW w:w="5992" w:type="dxa"/>
          </w:tcPr>
          <w:p w14:paraId="48C0B5A4" w14:textId="77777777" w:rsidR="00E11A3A" w:rsidRDefault="00E11A3A" w:rsidP="00CC54BE">
            <w:pPr>
              <w:pStyle w:val="ODSTAVEC"/>
              <w:ind w:firstLine="0"/>
            </w:pPr>
            <w:r>
              <w:t>2. stupeň ZŠ</w:t>
            </w:r>
          </w:p>
        </w:tc>
      </w:tr>
      <w:tr w:rsidR="00E11A3A" w14:paraId="4A5D8307" w14:textId="77777777" w:rsidTr="00CC54BE">
        <w:trPr>
          <w:trHeight w:val="359"/>
        </w:trPr>
        <w:tc>
          <w:tcPr>
            <w:tcW w:w="2719" w:type="dxa"/>
          </w:tcPr>
          <w:p w14:paraId="7473E051" w14:textId="77777777" w:rsidR="00E11A3A" w:rsidRDefault="00E11A3A" w:rsidP="00CC54BE">
            <w:pPr>
              <w:pStyle w:val="ODSTAVEC"/>
              <w:ind w:firstLine="0"/>
            </w:pPr>
            <w:r>
              <w:t>Časová dotace:</w:t>
            </w:r>
          </w:p>
        </w:tc>
        <w:tc>
          <w:tcPr>
            <w:tcW w:w="5992" w:type="dxa"/>
          </w:tcPr>
          <w:p w14:paraId="1C71873A" w14:textId="36FFD074" w:rsidR="00E11A3A" w:rsidRDefault="001D3CA0" w:rsidP="00CC54BE">
            <w:pPr>
              <w:pStyle w:val="ODSTAVEC"/>
              <w:ind w:firstLine="0"/>
            </w:pPr>
            <w:r>
              <w:t>45</w:t>
            </w:r>
            <w:r w:rsidR="00E11A3A">
              <w:t xml:space="preserve"> minut</w:t>
            </w:r>
          </w:p>
        </w:tc>
      </w:tr>
      <w:tr w:rsidR="00E11A3A" w14:paraId="230B3E0F" w14:textId="77777777" w:rsidTr="00CC54BE">
        <w:trPr>
          <w:trHeight w:val="359"/>
        </w:trPr>
        <w:tc>
          <w:tcPr>
            <w:tcW w:w="2719" w:type="dxa"/>
          </w:tcPr>
          <w:p w14:paraId="00787DE9" w14:textId="77777777" w:rsidR="00E11A3A" w:rsidRDefault="00E11A3A" w:rsidP="00CC54BE">
            <w:pPr>
              <w:pStyle w:val="ODSTAVEC"/>
              <w:ind w:firstLine="0"/>
            </w:pPr>
            <w:r>
              <w:t>Rozsah:</w:t>
            </w:r>
          </w:p>
        </w:tc>
        <w:tc>
          <w:tcPr>
            <w:tcW w:w="5992" w:type="dxa"/>
          </w:tcPr>
          <w:p w14:paraId="2983095F" w14:textId="490BA55C" w:rsidR="00E11A3A" w:rsidRDefault="00E11A3A" w:rsidP="00CC54BE">
            <w:pPr>
              <w:pStyle w:val="ODSTAVEC"/>
              <w:ind w:firstLine="0"/>
            </w:pPr>
            <w:r>
              <w:t>1 pozadí, 1 postava, 1 scénář, 18 bloků</w:t>
            </w:r>
          </w:p>
        </w:tc>
      </w:tr>
      <w:tr w:rsidR="00E11A3A" w14:paraId="7D9C534A" w14:textId="77777777" w:rsidTr="00CC54BE">
        <w:trPr>
          <w:trHeight w:val="57"/>
        </w:trPr>
        <w:tc>
          <w:tcPr>
            <w:tcW w:w="2719" w:type="dxa"/>
          </w:tcPr>
          <w:p w14:paraId="01587B70" w14:textId="77777777" w:rsidR="00E11A3A" w:rsidRDefault="00E11A3A" w:rsidP="00CC54BE">
            <w:pPr>
              <w:pStyle w:val="ODSTAVEC"/>
              <w:ind w:firstLine="0"/>
            </w:pPr>
            <w:r>
              <w:t>Klíčová slova:</w:t>
            </w:r>
          </w:p>
        </w:tc>
        <w:tc>
          <w:tcPr>
            <w:tcW w:w="5992" w:type="dxa"/>
          </w:tcPr>
          <w:p w14:paraId="3A843970" w14:textId="5DC45F7C" w:rsidR="00E11A3A" w:rsidRDefault="00E11A3A" w:rsidP="00CC54BE">
            <w:pPr>
              <w:pStyle w:val="ODSTAVEC"/>
              <w:ind w:firstLine="0"/>
            </w:pPr>
            <w:r>
              <w:t>náhodný generátor čísel, proměnná, podmínka, cyklus, otázka</w:t>
            </w:r>
          </w:p>
        </w:tc>
      </w:tr>
      <w:tr w:rsidR="00E11A3A" w14:paraId="0BC513F2" w14:textId="77777777" w:rsidTr="00CC54BE">
        <w:trPr>
          <w:trHeight w:val="359"/>
        </w:trPr>
        <w:tc>
          <w:tcPr>
            <w:tcW w:w="2719" w:type="dxa"/>
          </w:tcPr>
          <w:p w14:paraId="71344A85" w14:textId="77777777" w:rsidR="00E11A3A" w:rsidRDefault="00E11A3A" w:rsidP="00CC54BE">
            <w:pPr>
              <w:pStyle w:val="ODSTAVEC"/>
              <w:ind w:firstLine="0"/>
            </w:pPr>
            <w:r>
              <w:t>Anotace materiálu:</w:t>
            </w:r>
          </w:p>
        </w:tc>
        <w:tc>
          <w:tcPr>
            <w:tcW w:w="5992" w:type="dxa"/>
          </w:tcPr>
          <w:p w14:paraId="7E1BCE44" w14:textId="7A69ECB3" w:rsidR="00E11A3A" w:rsidRDefault="00E11A3A" w:rsidP="00CC54BE">
            <w:pPr>
              <w:pStyle w:val="ODSTAVEC"/>
              <w:ind w:firstLine="0"/>
            </w:pPr>
            <w:r>
              <w:t xml:space="preserve">Žák </w:t>
            </w:r>
            <w:proofErr w:type="gramStart"/>
            <w:r>
              <w:t>vytvoří</w:t>
            </w:r>
            <w:proofErr w:type="gramEnd"/>
            <w:r>
              <w:t xml:space="preserve"> test numerické paměti, kde bude generovat náhodná vícero </w:t>
            </w:r>
            <w:proofErr w:type="spellStart"/>
            <w:r>
              <w:t>ciferná</w:t>
            </w:r>
            <w:proofErr w:type="spellEnd"/>
            <w:r>
              <w:t xml:space="preserve"> čísla a poté uživateli podá otázku, zdali si pamatuje vygenerované číslo.</w:t>
            </w:r>
          </w:p>
        </w:tc>
      </w:tr>
    </w:tbl>
    <w:p w14:paraId="0F72F468" w14:textId="77777777" w:rsidR="00E11A3A" w:rsidRDefault="00E11A3A" w:rsidP="00E11A3A">
      <w:pPr>
        <w:pStyle w:val="ODSTAVEC"/>
        <w:ind w:firstLine="0"/>
      </w:pPr>
    </w:p>
    <w:p w14:paraId="5ABE3385" w14:textId="3ED88B64" w:rsidR="001D3CA0" w:rsidRDefault="00E11A3A" w:rsidP="00E11A3A">
      <w:pPr>
        <w:pStyle w:val="ODSTAVEC"/>
        <w:ind w:firstLine="0"/>
      </w:pPr>
      <w:r>
        <w:rPr>
          <w:b/>
          <w:bCs/>
        </w:rPr>
        <w:t xml:space="preserve">Zadání: </w:t>
      </w:r>
      <w:r>
        <w:t xml:space="preserve">Vytvoř test numerické paměti. Vygeneruj 6 </w:t>
      </w:r>
      <w:proofErr w:type="spellStart"/>
      <w:r>
        <w:t>ciferné</w:t>
      </w:r>
      <w:proofErr w:type="spellEnd"/>
      <w:r>
        <w:t xml:space="preserve">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407B6A31" w14:textId="77777777" w:rsidR="001D3CA0" w:rsidRDefault="001D3CA0">
      <w:pPr>
        <w:spacing w:line="259" w:lineRule="auto"/>
        <w:rPr>
          <w:rFonts w:ascii="Times New Roman" w:hAnsi="Times New Roman"/>
          <w:sz w:val="24"/>
        </w:rPr>
      </w:pPr>
      <w:r>
        <w:br w:type="page"/>
      </w:r>
    </w:p>
    <w:p w14:paraId="42C90DD8" w14:textId="77777777" w:rsidR="00E11A3A" w:rsidRDefault="00E11A3A" w:rsidP="00E11A3A">
      <w:pPr>
        <w:pStyle w:val="ODSTAVEC"/>
        <w:ind w:firstLine="0"/>
      </w:pPr>
    </w:p>
    <w:p w14:paraId="0BF33FD8" w14:textId="3C08B1B6" w:rsidR="00E11A3A" w:rsidRDefault="00E11A3A" w:rsidP="00E11A3A">
      <w:pPr>
        <w:pStyle w:val="ODSTAVEC"/>
        <w:ind w:firstLine="0"/>
        <w:rPr>
          <w:b/>
          <w:bCs/>
        </w:rPr>
      </w:pPr>
      <w:r>
        <w:rPr>
          <w:b/>
          <w:bCs/>
        </w:rPr>
        <w:t>Řešení:</w:t>
      </w:r>
    </w:p>
    <w:p w14:paraId="3403872B" w14:textId="64510808" w:rsidR="001D3CA0" w:rsidRDefault="001D3CA0" w:rsidP="001D3CA0">
      <w:pPr>
        <w:pStyle w:val="Titulek"/>
        <w:keepNext/>
      </w:pPr>
      <w:r w:rsidRPr="001D3CA0">
        <w:rPr>
          <w:b/>
          <w:bCs/>
        </w:rPr>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1D070D">
        <w:rPr>
          <w:b/>
          <w:bCs/>
          <w:noProof/>
        </w:rPr>
        <w:t>22</w:t>
      </w:r>
      <w:r w:rsidRPr="001D3CA0">
        <w:rPr>
          <w:b/>
          <w:bCs/>
        </w:rPr>
        <w:fldChar w:fldCharType="end"/>
      </w:r>
      <w:r w:rsidRPr="001D3CA0">
        <w:rPr>
          <w:b/>
          <w:bCs/>
        </w:rPr>
        <w:t>:</w:t>
      </w:r>
      <w:r>
        <w:t xml:space="preserve"> Kód testu numerické paměti</w:t>
      </w:r>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33"/>
                    <a:stretch>
                      <a:fillRect/>
                    </a:stretch>
                  </pic:blipFill>
                  <pic:spPr>
                    <a:xfrm>
                      <a:off x="0" y="0"/>
                      <a:ext cx="4503810" cy="6302286"/>
                    </a:xfrm>
                    <a:prstGeom prst="rect">
                      <a:avLst/>
                    </a:prstGeom>
                  </pic:spPr>
                </pic:pic>
              </a:graphicData>
            </a:graphic>
          </wp:inline>
        </w:drawing>
      </w:r>
    </w:p>
    <w:p w14:paraId="04940EFF" w14:textId="77777777" w:rsidR="001D3CA0" w:rsidRDefault="001D3CA0">
      <w:pPr>
        <w:spacing w:line="259" w:lineRule="auto"/>
        <w:rPr>
          <w:rFonts w:ascii="Times New Roman" w:hAnsi="Times New Roman"/>
          <w:b/>
          <w:bCs/>
          <w:sz w:val="24"/>
        </w:rPr>
      </w:pPr>
      <w:r>
        <w:rPr>
          <w:b/>
          <w:bCs/>
        </w:rPr>
        <w:br w:type="page"/>
      </w:r>
    </w:p>
    <w:p w14:paraId="3B754740" w14:textId="73DA49C4" w:rsidR="001D3CA0" w:rsidRDefault="001D3CA0" w:rsidP="001D3CA0">
      <w:pPr>
        <w:pStyle w:val="Nadpis2"/>
      </w:pPr>
      <w:r>
        <w:lastRenderedPageBreak/>
        <w:t>Sběr banánů</w:t>
      </w:r>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CC54BE">
        <w:trPr>
          <w:trHeight w:val="359"/>
        </w:trPr>
        <w:tc>
          <w:tcPr>
            <w:tcW w:w="8711" w:type="dxa"/>
            <w:gridSpan w:val="2"/>
          </w:tcPr>
          <w:p w14:paraId="20F0C79A" w14:textId="77777777" w:rsidR="001D3CA0" w:rsidRPr="00496277" w:rsidRDefault="001D3CA0" w:rsidP="00CC54BE">
            <w:pPr>
              <w:pStyle w:val="ODSTAVEC"/>
              <w:ind w:firstLine="0"/>
              <w:jc w:val="center"/>
              <w:rPr>
                <w:b/>
                <w:bCs/>
              </w:rPr>
            </w:pPr>
            <w:r w:rsidRPr="00496277">
              <w:rPr>
                <w:b/>
                <w:bCs/>
              </w:rPr>
              <w:t>Metodický list</w:t>
            </w:r>
          </w:p>
        </w:tc>
      </w:tr>
      <w:tr w:rsidR="001D3CA0" w14:paraId="586326B7" w14:textId="77777777" w:rsidTr="00CC54BE">
        <w:trPr>
          <w:trHeight w:val="366"/>
        </w:trPr>
        <w:tc>
          <w:tcPr>
            <w:tcW w:w="2719" w:type="dxa"/>
          </w:tcPr>
          <w:p w14:paraId="60724156" w14:textId="77777777" w:rsidR="001D3CA0" w:rsidRDefault="001D3CA0" w:rsidP="00CC54BE">
            <w:pPr>
              <w:pStyle w:val="ODSTAVEC"/>
              <w:ind w:firstLine="0"/>
            </w:pPr>
            <w:r>
              <w:t>Název materiálu:</w:t>
            </w:r>
          </w:p>
        </w:tc>
        <w:tc>
          <w:tcPr>
            <w:tcW w:w="5992" w:type="dxa"/>
          </w:tcPr>
          <w:p w14:paraId="1A415B95" w14:textId="4DB25AC0" w:rsidR="001D3CA0" w:rsidRDefault="001D3CA0" w:rsidP="00CC54BE">
            <w:pPr>
              <w:pStyle w:val="ODSTAVEC"/>
              <w:ind w:firstLine="0"/>
            </w:pPr>
            <w:r>
              <w:t>Sběr banánů</w:t>
            </w:r>
          </w:p>
        </w:tc>
      </w:tr>
      <w:tr w:rsidR="001D3CA0" w14:paraId="249E2039" w14:textId="77777777" w:rsidTr="00CC54BE">
        <w:trPr>
          <w:trHeight w:val="359"/>
        </w:trPr>
        <w:tc>
          <w:tcPr>
            <w:tcW w:w="2719" w:type="dxa"/>
          </w:tcPr>
          <w:p w14:paraId="6ED10E2C" w14:textId="77777777" w:rsidR="001D3CA0" w:rsidRDefault="001D3CA0" w:rsidP="00CC54BE">
            <w:pPr>
              <w:pStyle w:val="ODSTAVEC"/>
              <w:ind w:firstLine="0"/>
            </w:pPr>
            <w:r>
              <w:t>Vzdělávací oblast:</w:t>
            </w:r>
          </w:p>
        </w:tc>
        <w:tc>
          <w:tcPr>
            <w:tcW w:w="5992" w:type="dxa"/>
          </w:tcPr>
          <w:p w14:paraId="6519AA10" w14:textId="77777777" w:rsidR="001D3CA0" w:rsidRDefault="001D3CA0" w:rsidP="00CC54BE">
            <w:pPr>
              <w:pStyle w:val="ODSTAVEC"/>
              <w:ind w:firstLine="0"/>
            </w:pPr>
            <w:r>
              <w:t>Informační a komunikační technologie</w:t>
            </w:r>
          </w:p>
        </w:tc>
      </w:tr>
      <w:tr w:rsidR="001D3CA0" w14:paraId="70D28E97" w14:textId="77777777" w:rsidTr="00CC54BE">
        <w:trPr>
          <w:trHeight w:val="359"/>
        </w:trPr>
        <w:tc>
          <w:tcPr>
            <w:tcW w:w="2719" w:type="dxa"/>
          </w:tcPr>
          <w:p w14:paraId="61470093" w14:textId="77777777" w:rsidR="001D3CA0" w:rsidRDefault="001D3CA0" w:rsidP="00CC54BE">
            <w:pPr>
              <w:pStyle w:val="ODSTAVEC"/>
              <w:ind w:firstLine="0"/>
            </w:pPr>
            <w:r>
              <w:t>Vyučovací předmět:</w:t>
            </w:r>
          </w:p>
        </w:tc>
        <w:tc>
          <w:tcPr>
            <w:tcW w:w="5992" w:type="dxa"/>
          </w:tcPr>
          <w:p w14:paraId="7BEDE762" w14:textId="77777777" w:rsidR="001D3CA0" w:rsidRDefault="001D3CA0" w:rsidP="00CC54BE">
            <w:pPr>
              <w:pStyle w:val="ODSTAVEC"/>
              <w:ind w:firstLine="0"/>
            </w:pPr>
            <w:r>
              <w:t>Informatika</w:t>
            </w:r>
          </w:p>
        </w:tc>
      </w:tr>
      <w:tr w:rsidR="001D3CA0" w14:paraId="39710072" w14:textId="77777777" w:rsidTr="00CC54BE">
        <w:trPr>
          <w:trHeight w:val="366"/>
        </w:trPr>
        <w:tc>
          <w:tcPr>
            <w:tcW w:w="2719" w:type="dxa"/>
          </w:tcPr>
          <w:p w14:paraId="58B51796" w14:textId="77777777" w:rsidR="001D3CA0" w:rsidRDefault="001D3CA0" w:rsidP="00CC54BE">
            <w:pPr>
              <w:pStyle w:val="ODSTAVEC"/>
              <w:ind w:firstLine="0"/>
            </w:pPr>
            <w:r>
              <w:t>Věkové určení:</w:t>
            </w:r>
          </w:p>
        </w:tc>
        <w:tc>
          <w:tcPr>
            <w:tcW w:w="5992" w:type="dxa"/>
          </w:tcPr>
          <w:p w14:paraId="3656C284" w14:textId="77777777" w:rsidR="001D3CA0" w:rsidRDefault="001D3CA0" w:rsidP="00CC54BE">
            <w:pPr>
              <w:pStyle w:val="ODSTAVEC"/>
              <w:ind w:firstLine="0"/>
            </w:pPr>
            <w:r>
              <w:t>2. stupeň ZŠ</w:t>
            </w:r>
          </w:p>
        </w:tc>
      </w:tr>
      <w:tr w:rsidR="001D3CA0" w14:paraId="0B9C048F" w14:textId="77777777" w:rsidTr="00CC54BE">
        <w:trPr>
          <w:trHeight w:val="359"/>
        </w:trPr>
        <w:tc>
          <w:tcPr>
            <w:tcW w:w="2719" w:type="dxa"/>
          </w:tcPr>
          <w:p w14:paraId="3F2ADB9F" w14:textId="77777777" w:rsidR="001D3CA0" w:rsidRDefault="001D3CA0" w:rsidP="00CC54BE">
            <w:pPr>
              <w:pStyle w:val="ODSTAVEC"/>
              <w:ind w:firstLine="0"/>
            </w:pPr>
            <w:r>
              <w:t>Časová dotace:</w:t>
            </w:r>
          </w:p>
        </w:tc>
        <w:tc>
          <w:tcPr>
            <w:tcW w:w="5992" w:type="dxa"/>
          </w:tcPr>
          <w:p w14:paraId="6A38442B" w14:textId="46A0CB77" w:rsidR="001D3CA0" w:rsidRDefault="001D3CA0" w:rsidP="00CC54BE">
            <w:pPr>
              <w:pStyle w:val="ODSTAVEC"/>
              <w:ind w:firstLine="0"/>
            </w:pPr>
            <w:r>
              <w:t>45 minut</w:t>
            </w:r>
          </w:p>
        </w:tc>
      </w:tr>
      <w:tr w:rsidR="001D3CA0" w14:paraId="6654B6C4" w14:textId="77777777" w:rsidTr="00CC54BE">
        <w:trPr>
          <w:trHeight w:val="359"/>
        </w:trPr>
        <w:tc>
          <w:tcPr>
            <w:tcW w:w="2719" w:type="dxa"/>
          </w:tcPr>
          <w:p w14:paraId="7B679ABE" w14:textId="77777777" w:rsidR="001D3CA0" w:rsidRDefault="001D3CA0" w:rsidP="00CC54BE">
            <w:pPr>
              <w:pStyle w:val="ODSTAVEC"/>
              <w:ind w:firstLine="0"/>
            </w:pPr>
            <w:r>
              <w:t>Rozsah:</w:t>
            </w:r>
          </w:p>
        </w:tc>
        <w:tc>
          <w:tcPr>
            <w:tcW w:w="5992" w:type="dxa"/>
          </w:tcPr>
          <w:p w14:paraId="50A85F16" w14:textId="16A3A03E" w:rsidR="001D3CA0" w:rsidRDefault="001D3CA0" w:rsidP="00CC54BE">
            <w:pPr>
              <w:pStyle w:val="ODSTAVEC"/>
              <w:ind w:firstLine="0"/>
            </w:pPr>
            <w:r>
              <w:t xml:space="preserve">1 pozadí, 2 postavy, 6 scénářů, </w:t>
            </w:r>
            <w:r w:rsidR="00913586">
              <w:t>27</w:t>
            </w:r>
            <w:r>
              <w:t xml:space="preserve"> bloků</w:t>
            </w:r>
          </w:p>
        </w:tc>
      </w:tr>
      <w:tr w:rsidR="001D3CA0" w14:paraId="02BC357B" w14:textId="77777777" w:rsidTr="00CC54BE">
        <w:trPr>
          <w:trHeight w:val="57"/>
        </w:trPr>
        <w:tc>
          <w:tcPr>
            <w:tcW w:w="2719" w:type="dxa"/>
          </w:tcPr>
          <w:p w14:paraId="5AF46CFF" w14:textId="77777777" w:rsidR="001D3CA0" w:rsidRDefault="001D3CA0" w:rsidP="00CC54BE">
            <w:pPr>
              <w:pStyle w:val="ODSTAVEC"/>
              <w:ind w:firstLine="0"/>
            </w:pPr>
            <w:r>
              <w:t>Klíčová slova:</w:t>
            </w:r>
          </w:p>
        </w:tc>
        <w:tc>
          <w:tcPr>
            <w:tcW w:w="5992" w:type="dxa"/>
          </w:tcPr>
          <w:p w14:paraId="6E064CC6" w14:textId="294002F4" w:rsidR="001D3CA0" w:rsidRDefault="00913586" w:rsidP="00CC54BE">
            <w:pPr>
              <w:pStyle w:val="ODSTAVEC"/>
              <w:ind w:firstLine="0"/>
            </w:pPr>
            <w:r>
              <w:t>podmínka, cyklus, dotyk postavy, proměnná, pohyb postavy</w:t>
            </w:r>
          </w:p>
        </w:tc>
      </w:tr>
      <w:tr w:rsidR="001D3CA0" w14:paraId="2F8E1C8D" w14:textId="77777777" w:rsidTr="00CC54BE">
        <w:trPr>
          <w:trHeight w:val="359"/>
        </w:trPr>
        <w:tc>
          <w:tcPr>
            <w:tcW w:w="2719" w:type="dxa"/>
          </w:tcPr>
          <w:p w14:paraId="095C5261" w14:textId="77777777" w:rsidR="001D3CA0" w:rsidRDefault="001D3CA0" w:rsidP="00CC54BE">
            <w:pPr>
              <w:pStyle w:val="ODSTAVEC"/>
              <w:ind w:firstLine="0"/>
            </w:pPr>
            <w:r>
              <w:t>Anotace materiálu:</w:t>
            </w:r>
          </w:p>
        </w:tc>
        <w:tc>
          <w:tcPr>
            <w:tcW w:w="5992" w:type="dxa"/>
          </w:tcPr>
          <w:p w14:paraId="35D10A8A" w14:textId="42B2AFDC" w:rsidR="001D3CA0" w:rsidRDefault="001D3CA0" w:rsidP="00CC54BE">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28D14336" w14:textId="02D2AD43" w:rsidR="00913586" w:rsidRDefault="00913586" w:rsidP="00913586">
      <w:pPr>
        <w:pStyle w:val="ODSTAVEC"/>
        <w:ind w:firstLine="0"/>
      </w:pPr>
      <w:r>
        <w:rPr>
          <w:b/>
          <w:bCs/>
        </w:rPr>
        <w:t xml:space="preserve">Zadání: </w:t>
      </w:r>
      <w:r>
        <w:t>Naprogramuj opičku, která bude mít za úkol nasbírat 10 banánů. Po spuštění hry se vždy na náhodné pozici zobrazí banán. Jakmile se postava opičky dotkne banánu, banán zmizí a znova se objeví na jiné náhodné pozici. Až opička nasbírá 10 banánů, ukonči hru.</w:t>
      </w:r>
    </w:p>
    <w:p w14:paraId="6161DFC7" w14:textId="7537D07B" w:rsidR="00913586" w:rsidRPr="00913586" w:rsidRDefault="00D3661F" w:rsidP="00913586">
      <w:pPr>
        <w:spacing w:line="259" w:lineRule="auto"/>
        <w:rPr>
          <w:rFonts w:ascii="Times New Roman" w:hAnsi="Times New Roman"/>
          <w:sz w:val="24"/>
        </w:rPr>
      </w:pPr>
      <w:r>
        <w:rPr>
          <w:rFonts w:ascii="Times New Roman" w:hAnsi="Times New Roman" w:cs="Times New Roman"/>
          <w:b/>
          <w:bCs/>
        </w:rPr>
        <w:t xml:space="preserve">Doplňující úkoly: </w:t>
      </w:r>
      <w:r>
        <w:rPr>
          <w:rFonts w:ascii="Times New Roman" w:hAnsi="Times New Roman" w:cs="Times New Roman"/>
        </w:rPr>
        <w:t>Ozvuč postavy, přidej efekty, pohraj si s</w:t>
      </w:r>
      <w:r w:rsidR="00AA6B1F">
        <w:rPr>
          <w:rFonts w:ascii="Times New Roman" w:hAnsi="Times New Roman" w:cs="Times New Roman"/>
        </w:rPr>
        <w:t> </w:t>
      </w:r>
      <w:r>
        <w:rPr>
          <w:rFonts w:ascii="Times New Roman" w:hAnsi="Times New Roman" w:cs="Times New Roman"/>
        </w:rPr>
        <w:t>pozadím</w:t>
      </w:r>
      <w:r w:rsidR="00AA6B1F">
        <w:rPr>
          <w:rFonts w:ascii="Times New Roman" w:hAnsi="Times New Roman" w:cs="Times New Roman"/>
        </w:rPr>
        <w:t>. Pokus se o to, aby se na obrazovce objevilo zároveň více banánů.</w:t>
      </w:r>
      <w:r w:rsidR="00913586">
        <w:br w:type="page"/>
      </w:r>
    </w:p>
    <w:p w14:paraId="3DBDA0B9" w14:textId="5517C7A4" w:rsidR="00913586" w:rsidRDefault="00913586" w:rsidP="00913586">
      <w:pPr>
        <w:pStyle w:val="ODSTAVEC"/>
        <w:ind w:firstLine="0"/>
        <w:rPr>
          <w:b/>
          <w:bCs/>
        </w:rPr>
      </w:pPr>
      <w:r>
        <w:rPr>
          <w:b/>
          <w:bCs/>
        </w:rPr>
        <w:lastRenderedPageBreak/>
        <w:t xml:space="preserve">Řešení: </w:t>
      </w:r>
    </w:p>
    <w:p w14:paraId="68AC09F2" w14:textId="79CABD06" w:rsidR="00913586" w:rsidRDefault="00913586" w:rsidP="00913586">
      <w:pPr>
        <w:pStyle w:val="Titulek"/>
        <w:keepNext/>
      </w:pPr>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1D070D">
        <w:rPr>
          <w:b/>
          <w:bCs/>
          <w:noProof/>
        </w:rPr>
        <w:t>23</w:t>
      </w:r>
      <w:r w:rsidRPr="00913586">
        <w:rPr>
          <w:b/>
          <w:bCs/>
        </w:rPr>
        <w:fldChar w:fldCharType="end"/>
      </w:r>
      <w:r w:rsidRPr="00913586">
        <w:rPr>
          <w:b/>
          <w:bCs/>
        </w:rPr>
        <w:t>:</w:t>
      </w:r>
      <w:r>
        <w:t xml:space="preserve"> Kód Banány</w:t>
      </w:r>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6872EACD">
            <wp:extent cx="3535680" cy="3623249"/>
            <wp:effectExtent l="0" t="0" r="762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34"/>
                    <a:stretch>
                      <a:fillRect/>
                    </a:stretch>
                  </pic:blipFill>
                  <pic:spPr>
                    <a:xfrm>
                      <a:off x="0" y="0"/>
                      <a:ext cx="3549035" cy="3636935"/>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0A5C56ED" w:rsidR="00913586" w:rsidRDefault="00913586" w:rsidP="00913586">
      <w:pPr>
        <w:pStyle w:val="Titulek"/>
        <w:keepNext/>
      </w:pPr>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1D070D">
        <w:rPr>
          <w:b/>
          <w:bCs/>
          <w:noProof/>
        </w:rPr>
        <w:t>24</w:t>
      </w:r>
      <w:r w:rsidRPr="00913586">
        <w:rPr>
          <w:b/>
          <w:bCs/>
        </w:rPr>
        <w:fldChar w:fldCharType="end"/>
      </w:r>
      <w:r w:rsidRPr="00913586">
        <w:rPr>
          <w:b/>
          <w:bCs/>
        </w:rPr>
        <w:t>:</w:t>
      </w:r>
      <w:r>
        <w:t xml:space="preserve"> Kód Opice</w:t>
      </w:r>
    </w:p>
    <w:p w14:paraId="6358DBE5" w14:textId="36D48E36" w:rsidR="00913586" w:rsidRPr="00913586" w:rsidRDefault="00913586" w:rsidP="00913586">
      <w:pPr>
        <w:pStyle w:val="ODSTAVEC"/>
        <w:ind w:firstLine="0"/>
        <w:jc w:val="center"/>
        <w:rPr>
          <w:b/>
          <w:bCs/>
        </w:rPr>
      </w:pPr>
      <w:r w:rsidRPr="00913586">
        <w:rPr>
          <w:b/>
          <w:bCs/>
          <w:noProof/>
        </w:rPr>
        <w:drawing>
          <wp:inline distT="0" distB="0" distL="0" distR="0" wp14:anchorId="13608F07" wp14:editId="1430C216">
            <wp:extent cx="3497580" cy="3859221"/>
            <wp:effectExtent l="0" t="0" r="7620" b="8255"/>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35"/>
                    <a:stretch>
                      <a:fillRect/>
                    </a:stretch>
                  </pic:blipFill>
                  <pic:spPr>
                    <a:xfrm>
                      <a:off x="0" y="0"/>
                      <a:ext cx="3502795" cy="3864975"/>
                    </a:xfrm>
                    <a:prstGeom prst="rect">
                      <a:avLst/>
                    </a:prstGeom>
                  </pic:spPr>
                </pic:pic>
              </a:graphicData>
            </a:graphic>
          </wp:inline>
        </w:drawing>
      </w:r>
    </w:p>
    <w:p w14:paraId="29274B35" w14:textId="2B6BAC65" w:rsidR="001D3CA0" w:rsidRDefault="00462823" w:rsidP="00462823">
      <w:pPr>
        <w:pStyle w:val="Nadpis2"/>
      </w:pPr>
      <w:r>
        <w:lastRenderedPageBreak/>
        <w:t>Dostihy</w:t>
      </w:r>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CC54BE">
        <w:trPr>
          <w:trHeight w:val="359"/>
        </w:trPr>
        <w:tc>
          <w:tcPr>
            <w:tcW w:w="8711" w:type="dxa"/>
            <w:gridSpan w:val="2"/>
          </w:tcPr>
          <w:p w14:paraId="42D84284" w14:textId="77777777" w:rsidR="00462823" w:rsidRPr="00496277" w:rsidRDefault="00462823" w:rsidP="00CC54BE">
            <w:pPr>
              <w:pStyle w:val="ODSTAVEC"/>
              <w:ind w:firstLine="0"/>
              <w:jc w:val="center"/>
              <w:rPr>
                <w:b/>
                <w:bCs/>
              </w:rPr>
            </w:pPr>
            <w:r w:rsidRPr="00496277">
              <w:rPr>
                <w:b/>
                <w:bCs/>
              </w:rPr>
              <w:t>Metodický list</w:t>
            </w:r>
          </w:p>
        </w:tc>
      </w:tr>
      <w:tr w:rsidR="00462823" w14:paraId="299440D1" w14:textId="77777777" w:rsidTr="00CC54BE">
        <w:trPr>
          <w:trHeight w:val="366"/>
        </w:trPr>
        <w:tc>
          <w:tcPr>
            <w:tcW w:w="2719" w:type="dxa"/>
          </w:tcPr>
          <w:p w14:paraId="2DEAC985" w14:textId="77777777" w:rsidR="00462823" w:rsidRDefault="00462823" w:rsidP="00CC54BE">
            <w:pPr>
              <w:pStyle w:val="ODSTAVEC"/>
              <w:ind w:firstLine="0"/>
            </w:pPr>
            <w:r>
              <w:t>Název materiálu:</w:t>
            </w:r>
          </w:p>
        </w:tc>
        <w:tc>
          <w:tcPr>
            <w:tcW w:w="5992" w:type="dxa"/>
          </w:tcPr>
          <w:p w14:paraId="2341ACF0" w14:textId="77777777" w:rsidR="00462823" w:rsidRDefault="00462823" w:rsidP="00CC54BE">
            <w:pPr>
              <w:pStyle w:val="ODSTAVEC"/>
              <w:ind w:firstLine="0"/>
            </w:pPr>
            <w:r>
              <w:t>Sběr banánů</w:t>
            </w:r>
          </w:p>
        </w:tc>
      </w:tr>
      <w:tr w:rsidR="00462823" w14:paraId="396E23B0" w14:textId="77777777" w:rsidTr="00CC54BE">
        <w:trPr>
          <w:trHeight w:val="359"/>
        </w:trPr>
        <w:tc>
          <w:tcPr>
            <w:tcW w:w="2719" w:type="dxa"/>
          </w:tcPr>
          <w:p w14:paraId="37874C4C" w14:textId="77777777" w:rsidR="00462823" w:rsidRDefault="00462823" w:rsidP="00CC54BE">
            <w:pPr>
              <w:pStyle w:val="ODSTAVEC"/>
              <w:ind w:firstLine="0"/>
            </w:pPr>
            <w:r>
              <w:t>Vzdělávací oblast:</w:t>
            </w:r>
          </w:p>
        </w:tc>
        <w:tc>
          <w:tcPr>
            <w:tcW w:w="5992" w:type="dxa"/>
          </w:tcPr>
          <w:p w14:paraId="5C86C631" w14:textId="77777777" w:rsidR="00462823" w:rsidRDefault="00462823" w:rsidP="00CC54BE">
            <w:pPr>
              <w:pStyle w:val="ODSTAVEC"/>
              <w:ind w:firstLine="0"/>
            </w:pPr>
            <w:r>
              <w:t>Informační a komunikační technologie</w:t>
            </w:r>
          </w:p>
        </w:tc>
      </w:tr>
      <w:tr w:rsidR="00462823" w14:paraId="7450E4C0" w14:textId="77777777" w:rsidTr="00CC54BE">
        <w:trPr>
          <w:trHeight w:val="359"/>
        </w:trPr>
        <w:tc>
          <w:tcPr>
            <w:tcW w:w="2719" w:type="dxa"/>
          </w:tcPr>
          <w:p w14:paraId="515BE144" w14:textId="77777777" w:rsidR="00462823" w:rsidRDefault="00462823" w:rsidP="00CC54BE">
            <w:pPr>
              <w:pStyle w:val="ODSTAVEC"/>
              <w:ind w:firstLine="0"/>
            </w:pPr>
            <w:r>
              <w:t>Vyučovací předmět:</w:t>
            </w:r>
          </w:p>
        </w:tc>
        <w:tc>
          <w:tcPr>
            <w:tcW w:w="5992" w:type="dxa"/>
          </w:tcPr>
          <w:p w14:paraId="4CDDCEBC" w14:textId="77777777" w:rsidR="00462823" w:rsidRDefault="00462823" w:rsidP="00CC54BE">
            <w:pPr>
              <w:pStyle w:val="ODSTAVEC"/>
              <w:ind w:firstLine="0"/>
            </w:pPr>
            <w:r>
              <w:t>Informatika</w:t>
            </w:r>
          </w:p>
        </w:tc>
      </w:tr>
      <w:tr w:rsidR="00462823" w14:paraId="57E0C779" w14:textId="77777777" w:rsidTr="00CC54BE">
        <w:trPr>
          <w:trHeight w:val="366"/>
        </w:trPr>
        <w:tc>
          <w:tcPr>
            <w:tcW w:w="2719" w:type="dxa"/>
          </w:tcPr>
          <w:p w14:paraId="5E648D83" w14:textId="77777777" w:rsidR="00462823" w:rsidRDefault="00462823" w:rsidP="00CC54BE">
            <w:pPr>
              <w:pStyle w:val="ODSTAVEC"/>
              <w:ind w:firstLine="0"/>
            </w:pPr>
            <w:r>
              <w:t>Věkové určení:</w:t>
            </w:r>
          </w:p>
        </w:tc>
        <w:tc>
          <w:tcPr>
            <w:tcW w:w="5992" w:type="dxa"/>
          </w:tcPr>
          <w:p w14:paraId="5295CCDB" w14:textId="77777777" w:rsidR="00462823" w:rsidRDefault="00462823" w:rsidP="00CC54BE">
            <w:pPr>
              <w:pStyle w:val="ODSTAVEC"/>
              <w:ind w:firstLine="0"/>
            </w:pPr>
            <w:r>
              <w:t>2. stupeň ZŠ</w:t>
            </w:r>
          </w:p>
        </w:tc>
      </w:tr>
      <w:tr w:rsidR="00462823" w14:paraId="4DB720CB" w14:textId="77777777" w:rsidTr="00CC54BE">
        <w:trPr>
          <w:trHeight w:val="359"/>
        </w:trPr>
        <w:tc>
          <w:tcPr>
            <w:tcW w:w="2719" w:type="dxa"/>
          </w:tcPr>
          <w:p w14:paraId="65514598" w14:textId="77777777" w:rsidR="00462823" w:rsidRDefault="00462823" w:rsidP="00CC54BE">
            <w:pPr>
              <w:pStyle w:val="ODSTAVEC"/>
              <w:ind w:firstLine="0"/>
            </w:pPr>
            <w:r>
              <w:t>Časová dotace:</w:t>
            </w:r>
          </w:p>
        </w:tc>
        <w:tc>
          <w:tcPr>
            <w:tcW w:w="5992" w:type="dxa"/>
          </w:tcPr>
          <w:p w14:paraId="79E7D3D9" w14:textId="77777777" w:rsidR="00462823" w:rsidRDefault="00462823" w:rsidP="00CC54BE">
            <w:pPr>
              <w:pStyle w:val="ODSTAVEC"/>
              <w:ind w:firstLine="0"/>
            </w:pPr>
            <w:r>
              <w:t>45 minut</w:t>
            </w:r>
          </w:p>
        </w:tc>
      </w:tr>
      <w:tr w:rsidR="00462823" w14:paraId="2C228B41" w14:textId="77777777" w:rsidTr="00CC54BE">
        <w:trPr>
          <w:trHeight w:val="359"/>
        </w:trPr>
        <w:tc>
          <w:tcPr>
            <w:tcW w:w="2719" w:type="dxa"/>
          </w:tcPr>
          <w:p w14:paraId="0571FA6B" w14:textId="77777777" w:rsidR="00462823" w:rsidRDefault="00462823" w:rsidP="00CC54BE">
            <w:pPr>
              <w:pStyle w:val="ODSTAVEC"/>
              <w:ind w:firstLine="0"/>
            </w:pPr>
            <w:r>
              <w:t>Rozsah:</w:t>
            </w:r>
          </w:p>
        </w:tc>
        <w:tc>
          <w:tcPr>
            <w:tcW w:w="5992" w:type="dxa"/>
          </w:tcPr>
          <w:p w14:paraId="00A09937" w14:textId="3F69605F" w:rsidR="00462823" w:rsidRDefault="00462823" w:rsidP="00CC54BE">
            <w:pPr>
              <w:pStyle w:val="ODSTAVEC"/>
              <w:ind w:firstLine="0"/>
            </w:pPr>
            <w:r>
              <w:t>1 pozadí, 5 postav, 5 scénářů, 50 bloků</w:t>
            </w:r>
          </w:p>
        </w:tc>
      </w:tr>
      <w:tr w:rsidR="00462823" w14:paraId="4F218D0C" w14:textId="77777777" w:rsidTr="00CC54BE">
        <w:trPr>
          <w:trHeight w:val="57"/>
        </w:trPr>
        <w:tc>
          <w:tcPr>
            <w:tcW w:w="2719" w:type="dxa"/>
          </w:tcPr>
          <w:p w14:paraId="4444FFE6" w14:textId="77777777" w:rsidR="00462823" w:rsidRDefault="00462823" w:rsidP="00CC54BE">
            <w:pPr>
              <w:pStyle w:val="ODSTAVEC"/>
              <w:ind w:firstLine="0"/>
            </w:pPr>
            <w:r>
              <w:t>Klíčová slova:</w:t>
            </w:r>
          </w:p>
        </w:tc>
        <w:tc>
          <w:tcPr>
            <w:tcW w:w="5992" w:type="dxa"/>
          </w:tcPr>
          <w:p w14:paraId="261A043E" w14:textId="13BDA3C4" w:rsidR="00462823" w:rsidRDefault="00462823" w:rsidP="00CC54BE">
            <w:pPr>
              <w:pStyle w:val="ODSTAVEC"/>
              <w:ind w:firstLine="0"/>
            </w:pPr>
            <w:r>
              <w:t>podmínka, cyklus, dotyk postavy, proměnná, seznam, náhodný generátor čísel</w:t>
            </w:r>
          </w:p>
        </w:tc>
      </w:tr>
      <w:tr w:rsidR="00462823" w14:paraId="1F818ECD" w14:textId="77777777" w:rsidTr="00CC54BE">
        <w:trPr>
          <w:trHeight w:val="359"/>
        </w:trPr>
        <w:tc>
          <w:tcPr>
            <w:tcW w:w="2719" w:type="dxa"/>
          </w:tcPr>
          <w:p w14:paraId="552CECFC" w14:textId="77777777" w:rsidR="00462823" w:rsidRDefault="00462823" w:rsidP="00CC54BE">
            <w:pPr>
              <w:pStyle w:val="ODSTAVEC"/>
              <w:ind w:firstLine="0"/>
            </w:pPr>
            <w:r>
              <w:t>Anotace materiálu:</w:t>
            </w:r>
          </w:p>
        </w:tc>
        <w:tc>
          <w:tcPr>
            <w:tcW w:w="5992" w:type="dxa"/>
          </w:tcPr>
          <w:p w14:paraId="378C6167" w14:textId="7DC9DDB7" w:rsidR="00462823" w:rsidRDefault="00462823" w:rsidP="00CC54BE">
            <w:pPr>
              <w:pStyle w:val="ODSTAVEC"/>
              <w:ind w:firstLine="0"/>
            </w:pPr>
            <w:r>
              <w:t xml:space="preserve">Žák naprogramuje dostihy. </w:t>
            </w:r>
            <w:proofErr w:type="gramStart"/>
            <w:r>
              <w:t>Vytvoří</w:t>
            </w:r>
            <w:proofErr w:type="gramEnd"/>
            <w:r>
              <w:t xml:space="preserve">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54710182" w14:textId="7362C6C8" w:rsidR="000D6A27" w:rsidRDefault="00462823" w:rsidP="00057872">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247FBB" w14:textId="77777777" w:rsidR="00462823" w:rsidRDefault="00462823">
      <w:pPr>
        <w:spacing w:line="259" w:lineRule="auto"/>
        <w:rPr>
          <w:rFonts w:ascii="Times New Roman" w:hAnsi="Times New Roman"/>
          <w:sz w:val="24"/>
        </w:rPr>
      </w:pPr>
      <w:r>
        <w:br w:type="page"/>
      </w:r>
    </w:p>
    <w:p w14:paraId="7FA17C0C" w14:textId="2A9E1F53" w:rsidR="00462823" w:rsidRDefault="00462823" w:rsidP="00057872">
      <w:pPr>
        <w:pStyle w:val="ODSTAVEC"/>
        <w:ind w:firstLine="0"/>
        <w:rPr>
          <w:b/>
          <w:bCs/>
        </w:rPr>
      </w:pPr>
      <w:r w:rsidRPr="00462823">
        <w:rPr>
          <w:b/>
          <w:bCs/>
        </w:rPr>
        <w:lastRenderedPageBreak/>
        <w:t>Řešení:</w:t>
      </w:r>
    </w:p>
    <w:p w14:paraId="1828B415" w14:textId="74325DCF" w:rsidR="000D6A27" w:rsidRDefault="000D6A27" w:rsidP="000D6A27">
      <w:pPr>
        <w:pStyle w:val="Titulek"/>
        <w:keepNext/>
      </w:pPr>
      <w:r w:rsidRPr="000D6A27">
        <w:rPr>
          <w:b/>
          <w:bCs/>
        </w:rPr>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1D070D">
        <w:rPr>
          <w:b/>
          <w:bCs/>
          <w:noProof/>
        </w:rPr>
        <w:t>25</w:t>
      </w:r>
      <w:r w:rsidRPr="000D6A27">
        <w:rPr>
          <w:b/>
          <w:bCs/>
        </w:rPr>
        <w:fldChar w:fldCharType="end"/>
      </w:r>
      <w:r w:rsidRPr="000D6A27">
        <w:rPr>
          <w:b/>
          <w:bCs/>
        </w:rPr>
        <w:t>:</w:t>
      </w:r>
      <w:r>
        <w:t xml:space="preserve"> Kód Kočka</w:t>
      </w:r>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36"/>
                    <a:stretch>
                      <a:fillRect/>
                    </a:stretch>
                  </pic:blipFill>
                  <pic:spPr>
                    <a:xfrm>
                      <a:off x="0" y="0"/>
                      <a:ext cx="3490262" cy="3901778"/>
                    </a:xfrm>
                    <a:prstGeom prst="rect">
                      <a:avLst/>
                    </a:prstGeom>
                  </pic:spPr>
                </pic:pic>
              </a:graphicData>
            </a:graphic>
          </wp:inline>
        </w:drawing>
      </w:r>
    </w:p>
    <w:p w14:paraId="707DED67" w14:textId="5F49781E" w:rsidR="00617713" w:rsidRDefault="00617713" w:rsidP="00617713">
      <w:pPr>
        <w:pStyle w:val="Titulek"/>
        <w:keepNext/>
      </w:pPr>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1D070D">
        <w:rPr>
          <w:b/>
          <w:bCs/>
          <w:noProof/>
        </w:rPr>
        <w:t>26</w:t>
      </w:r>
      <w:r w:rsidRPr="00617713">
        <w:rPr>
          <w:b/>
          <w:bCs/>
        </w:rPr>
        <w:fldChar w:fldCharType="end"/>
      </w:r>
      <w:r w:rsidRPr="00617713">
        <w:rPr>
          <w:b/>
          <w:bCs/>
        </w:rPr>
        <w:t>:</w:t>
      </w:r>
      <w:r>
        <w:t xml:space="preserve"> Kód animace startu</w:t>
      </w:r>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37"/>
                    <a:stretch>
                      <a:fillRect/>
                    </a:stretch>
                  </pic:blipFill>
                  <pic:spPr>
                    <a:xfrm>
                      <a:off x="0" y="0"/>
                      <a:ext cx="2329982" cy="3489177"/>
                    </a:xfrm>
                    <a:prstGeom prst="rect">
                      <a:avLst/>
                    </a:prstGeom>
                  </pic:spPr>
                </pic:pic>
              </a:graphicData>
            </a:graphic>
          </wp:inline>
        </w:drawing>
      </w:r>
    </w:p>
    <w:p w14:paraId="7AFE2CC2" w14:textId="64E61015" w:rsidR="00617713" w:rsidRPr="00617713" w:rsidRDefault="00617713" w:rsidP="00617713">
      <w:pPr>
        <w:pStyle w:val="Titulek"/>
        <w:keepNext/>
      </w:pPr>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1D070D">
        <w:rPr>
          <w:b/>
          <w:bCs/>
          <w:noProof/>
        </w:rPr>
        <w:t>27</w:t>
      </w:r>
      <w:r w:rsidRPr="00617713">
        <w:rPr>
          <w:b/>
          <w:bCs/>
        </w:rPr>
        <w:fldChar w:fldCharType="end"/>
      </w:r>
      <w:r w:rsidRPr="00617713">
        <w:rPr>
          <w:b/>
          <w:bCs/>
        </w:rPr>
        <w:t>:</w:t>
      </w:r>
      <w:r>
        <w:t xml:space="preserve"> Pozadí</w:t>
      </w:r>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38"/>
                    <a:stretch>
                      <a:fillRect/>
                    </a:stretch>
                  </pic:blipFill>
                  <pic:spPr>
                    <a:xfrm>
                      <a:off x="0" y="0"/>
                      <a:ext cx="2796192" cy="2896376"/>
                    </a:xfrm>
                    <a:prstGeom prst="rect">
                      <a:avLst/>
                    </a:prstGeom>
                  </pic:spPr>
                </pic:pic>
              </a:graphicData>
            </a:graphic>
          </wp:inline>
        </w:drawing>
      </w:r>
    </w:p>
    <w:p w14:paraId="0CA963B7" w14:textId="3C1B640B" w:rsidR="00AA6B1F" w:rsidRPr="00AA6B1F" w:rsidRDefault="00AA6B1F" w:rsidP="00AA6B1F">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 a zvuku výstřelu.</w:t>
      </w:r>
    </w:p>
    <w:p w14:paraId="28ABF607" w14:textId="77777777" w:rsidR="007C7473" w:rsidRDefault="007C7473" w:rsidP="007C7473">
      <w:pPr>
        <w:pStyle w:val="ODSTAVEC"/>
        <w:ind w:firstLine="0"/>
        <w:jc w:val="center"/>
      </w:pPr>
    </w:p>
    <w:p w14:paraId="585D7EDD" w14:textId="0F0F8DC0" w:rsidR="00617713" w:rsidRDefault="00617713" w:rsidP="00617713">
      <w:pPr>
        <w:pStyle w:val="Nadpis2"/>
      </w:pPr>
      <w:r>
        <w:t>Minihra s kuličkou</w:t>
      </w:r>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D70353">
        <w:trPr>
          <w:trHeight w:val="359"/>
        </w:trPr>
        <w:tc>
          <w:tcPr>
            <w:tcW w:w="8711" w:type="dxa"/>
            <w:gridSpan w:val="2"/>
          </w:tcPr>
          <w:p w14:paraId="62BDAF87" w14:textId="77777777" w:rsidR="00617713" w:rsidRPr="00496277" w:rsidRDefault="00617713" w:rsidP="00D70353">
            <w:pPr>
              <w:pStyle w:val="ODSTAVEC"/>
              <w:ind w:firstLine="0"/>
              <w:jc w:val="center"/>
              <w:rPr>
                <w:b/>
                <w:bCs/>
              </w:rPr>
            </w:pPr>
            <w:r w:rsidRPr="00496277">
              <w:rPr>
                <w:b/>
                <w:bCs/>
              </w:rPr>
              <w:t>Metodický list</w:t>
            </w:r>
          </w:p>
        </w:tc>
      </w:tr>
      <w:tr w:rsidR="00617713" w14:paraId="7589DCC4" w14:textId="77777777" w:rsidTr="00D70353">
        <w:trPr>
          <w:trHeight w:val="366"/>
        </w:trPr>
        <w:tc>
          <w:tcPr>
            <w:tcW w:w="2719" w:type="dxa"/>
          </w:tcPr>
          <w:p w14:paraId="02B96A5A" w14:textId="77777777" w:rsidR="00617713" w:rsidRDefault="00617713" w:rsidP="00D70353">
            <w:pPr>
              <w:pStyle w:val="ODSTAVEC"/>
              <w:ind w:firstLine="0"/>
            </w:pPr>
            <w:r>
              <w:t>Název materiálu:</w:t>
            </w:r>
          </w:p>
        </w:tc>
        <w:tc>
          <w:tcPr>
            <w:tcW w:w="5992" w:type="dxa"/>
          </w:tcPr>
          <w:p w14:paraId="1E31BF70" w14:textId="09595DCC" w:rsidR="00617713" w:rsidRDefault="00CA429A" w:rsidP="00D70353">
            <w:pPr>
              <w:pStyle w:val="ODSTAVEC"/>
              <w:ind w:firstLine="0"/>
            </w:pPr>
            <w:r>
              <w:t>Minihra s kuličkou</w:t>
            </w:r>
          </w:p>
        </w:tc>
      </w:tr>
      <w:tr w:rsidR="00617713" w14:paraId="14BF3D3D" w14:textId="77777777" w:rsidTr="00D70353">
        <w:trPr>
          <w:trHeight w:val="359"/>
        </w:trPr>
        <w:tc>
          <w:tcPr>
            <w:tcW w:w="2719" w:type="dxa"/>
          </w:tcPr>
          <w:p w14:paraId="44E73B12" w14:textId="77777777" w:rsidR="00617713" w:rsidRDefault="00617713" w:rsidP="00D70353">
            <w:pPr>
              <w:pStyle w:val="ODSTAVEC"/>
              <w:ind w:firstLine="0"/>
            </w:pPr>
            <w:r>
              <w:t>Vzdělávací oblast:</w:t>
            </w:r>
          </w:p>
        </w:tc>
        <w:tc>
          <w:tcPr>
            <w:tcW w:w="5992" w:type="dxa"/>
          </w:tcPr>
          <w:p w14:paraId="75D202B8" w14:textId="77777777" w:rsidR="00617713" w:rsidRDefault="00617713" w:rsidP="00D70353">
            <w:pPr>
              <w:pStyle w:val="ODSTAVEC"/>
              <w:ind w:firstLine="0"/>
            </w:pPr>
            <w:r>
              <w:t>Informační a komunikační technologie</w:t>
            </w:r>
          </w:p>
        </w:tc>
      </w:tr>
      <w:tr w:rsidR="00617713" w14:paraId="0B19020E" w14:textId="77777777" w:rsidTr="00D70353">
        <w:trPr>
          <w:trHeight w:val="359"/>
        </w:trPr>
        <w:tc>
          <w:tcPr>
            <w:tcW w:w="2719" w:type="dxa"/>
          </w:tcPr>
          <w:p w14:paraId="079D1253" w14:textId="77777777" w:rsidR="00617713" w:rsidRDefault="00617713" w:rsidP="00D70353">
            <w:pPr>
              <w:pStyle w:val="ODSTAVEC"/>
              <w:ind w:firstLine="0"/>
            </w:pPr>
            <w:r>
              <w:t>Vyučovací předmět:</w:t>
            </w:r>
          </w:p>
        </w:tc>
        <w:tc>
          <w:tcPr>
            <w:tcW w:w="5992" w:type="dxa"/>
          </w:tcPr>
          <w:p w14:paraId="2FD4A05E" w14:textId="77777777" w:rsidR="00617713" w:rsidRDefault="00617713" w:rsidP="00D70353">
            <w:pPr>
              <w:pStyle w:val="ODSTAVEC"/>
              <w:ind w:firstLine="0"/>
            </w:pPr>
            <w:r>
              <w:t>Informatika</w:t>
            </w:r>
          </w:p>
        </w:tc>
      </w:tr>
      <w:tr w:rsidR="00617713" w14:paraId="463CEDD4" w14:textId="77777777" w:rsidTr="00D70353">
        <w:trPr>
          <w:trHeight w:val="366"/>
        </w:trPr>
        <w:tc>
          <w:tcPr>
            <w:tcW w:w="2719" w:type="dxa"/>
          </w:tcPr>
          <w:p w14:paraId="597086A3" w14:textId="77777777" w:rsidR="00617713" w:rsidRDefault="00617713" w:rsidP="00D70353">
            <w:pPr>
              <w:pStyle w:val="ODSTAVEC"/>
              <w:ind w:firstLine="0"/>
            </w:pPr>
            <w:r>
              <w:t>Věkové určení:</w:t>
            </w:r>
          </w:p>
        </w:tc>
        <w:tc>
          <w:tcPr>
            <w:tcW w:w="5992" w:type="dxa"/>
          </w:tcPr>
          <w:p w14:paraId="4CE9F3DB" w14:textId="77777777" w:rsidR="00617713" w:rsidRDefault="00617713" w:rsidP="00D70353">
            <w:pPr>
              <w:pStyle w:val="ODSTAVEC"/>
              <w:ind w:firstLine="0"/>
            </w:pPr>
            <w:r>
              <w:t>2. stupeň ZŠ</w:t>
            </w:r>
          </w:p>
        </w:tc>
      </w:tr>
      <w:tr w:rsidR="00617713" w14:paraId="1BA08B3A" w14:textId="77777777" w:rsidTr="00D70353">
        <w:trPr>
          <w:trHeight w:val="359"/>
        </w:trPr>
        <w:tc>
          <w:tcPr>
            <w:tcW w:w="2719" w:type="dxa"/>
          </w:tcPr>
          <w:p w14:paraId="2A7CAC9E" w14:textId="77777777" w:rsidR="00617713" w:rsidRDefault="00617713" w:rsidP="00D70353">
            <w:pPr>
              <w:pStyle w:val="ODSTAVEC"/>
              <w:ind w:firstLine="0"/>
            </w:pPr>
            <w:r>
              <w:t>Časová dotace:</w:t>
            </w:r>
          </w:p>
        </w:tc>
        <w:tc>
          <w:tcPr>
            <w:tcW w:w="5992" w:type="dxa"/>
          </w:tcPr>
          <w:p w14:paraId="0BF6F1A2" w14:textId="77777777" w:rsidR="00617713" w:rsidRDefault="00617713" w:rsidP="00D70353">
            <w:pPr>
              <w:pStyle w:val="ODSTAVEC"/>
              <w:ind w:firstLine="0"/>
            </w:pPr>
            <w:r>
              <w:t>45 minut</w:t>
            </w:r>
          </w:p>
        </w:tc>
      </w:tr>
      <w:tr w:rsidR="00617713" w14:paraId="6FC5CADB" w14:textId="77777777" w:rsidTr="00D70353">
        <w:trPr>
          <w:trHeight w:val="359"/>
        </w:trPr>
        <w:tc>
          <w:tcPr>
            <w:tcW w:w="2719" w:type="dxa"/>
          </w:tcPr>
          <w:p w14:paraId="7909EC76" w14:textId="77777777" w:rsidR="00617713" w:rsidRDefault="00617713" w:rsidP="00D70353">
            <w:pPr>
              <w:pStyle w:val="ODSTAVEC"/>
              <w:ind w:firstLine="0"/>
            </w:pPr>
            <w:r>
              <w:t>Rozsah:</w:t>
            </w:r>
          </w:p>
        </w:tc>
        <w:tc>
          <w:tcPr>
            <w:tcW w:w="5992" w:type="dxa"/>
          </w:tcPr>
          <w:p w14:paraId="0CC15425" w14:textId="77777777" w:rsidR="00617713" w:rsidRDefault="00617713" w:rsidP="00D70353">
            <w:pPr>
              <w:pStyle w:val="ODSTAVEC"/>
              <w:ind w:firstLine="0"/>
            </w:pPr>
            <w:r>
              <w:t>1 pozadí, 5 postav, 5 scénářů, 50 bloků</w:t>
            </w:r>
          </w:p>
        </w:tc>
      </w:tr>
      <w:tr w:rsidR="00617713" w14:paraId="0E9BD7B0" w14:textId="77777777" w:rsidTr="00D70353">
        <w:trPr>
          <w:trHeight w:val="57"/>
        </w:trPr>
        <w:tc>
          <w:tcPr>
            <w:tcW w:w="2719" w:type="dxa"/>
          </w:tcPr>
          <w:p w14:paraId="12043556" w14:textId="77777777" w:rsidR="00617713" w:rsidRDefault="00617713" w:rsidP="00D70353">
            <w:pPr>
              <w:pStyle w:val="ODSTAVEC"/>
              <w:ind w:firstLine="0"/>
            </w:pPr>
            <w:r>
              <w:t>Klíčová slova:</w:t>
            </w:r>
          </w:p>
        </w:tc>
        <w:tc>
          <w:tcPr>
            <w:tcW w:w="5992" w:type="dxa"/>
          </w:tcPr>
          <w:p w14:paraId="467EEECC" w14:textId="017FF2C4" w:rsidR="00617713" w:rsidRDefault="00617713" w:rsidP="00D70353">
            <w:pPr>
              <w:pStyle w:val="ODSTAVEC"/>
              <w:ind w:firstLine="0"/>
            </w:pPr>
            <w:r>
              <w:t>podmínka, cyklus, dot</w:t>
            </w:r>
            <w:r w:rsidR="00CA429A">
              <w:t>ek barvy</w:t>
            </w:r>
          </w:p>
        </w:tc>
      </w:tr>
      <w:tr w:rsidR="00617713" w14:paraId="43309191" w14:textId="77777777" w:rsidTr="00D70353">
        <w:trPr>
          <w:trHeight w:val="359"/>
        </w:trPr>
        <w:tc>
          <w:tcPr>
            <w:tcW w:w="2719" w:type="dxa"/>
          </w:tcPr>
          <w:p w14:paraId="0BAE2AAC" w14:textId="77777777" w:rsidR="00617713" w:rsidRDefault="00617713" w:rsidP="00D70353">
            <w:pPr>
              <w:pStyle w:val="ODSTAVEC"/>
              <w:ind w:firstLine="0"/>
            </w:pPr>
            <w:r>
              <w:lastRenderedPageBreak/>
              <w:t>Anotace materiálu:</w:t>
            </w:r>
          </w:p>
        </w:tc>
        <w:tc>
          <w:tcPr>
            <w:tcW w:w="5992" w:type="dxa"/>
          </w:tcPr>
          <w:p w14:paraId="33A7B0A6" w14:textId="04DCF8B1" w:rsidR="00617713" w:rsidRDefault="00617713" w:rsidP="00D70353">
            <w:pPr>
              <w:pStyle w:val="ODSTAVEC"/>
              <w:ind w:firstLine="0"/>
            </w:pPr>
            <w:r>
              <w:t xml:space="preserve">Žák </w:t>
            </w:r>
            <w:proofErr w:type="gramStart"/>
            <w:r w:rsidR="0007646E">
              <w:t>vytvoří</w:t>
            </w:r>
            <w:proofErr w:type="gramEnd"/>
            <w:r w:rsidR="0007646E">
              <w:t xml:space="preserve">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6EEA4D30" w14:textId="7C00C222" w:rsidR="005B3CA2" w:rsidRDefault="0007646E" w:rsidP="005B3CA2">
      <w:pPr>
        <w:pStyle w:val="ODSTAVEC"/>
        <w:ind w:firstLine="0"/>
        <w:rPr>
          <w:b/>
          <w:bCs/>
        </w:rPr>
      </w:pPr>
      <w:r>
        <w:rPr>
          <w:b/>
          <w:bCs/>
        </w:rPr>
        <w:t>Řešení:</w:t>
      </w:r>
    </w:p>
    <w:p w14:paraId="59C7B9D1" w14:textId="75AEBF4D" w:rsidR="005B3CA2" w:rsidRDefault="005B3CA2" w:rsidP="005B3CA2">
      <w:pPr>
        <w:pStyle w:val="Titulek"/>
        <w:keepNext/>
      </w:pPr>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1D070D">
        <w:rPr>
          <w:b/>
          <w:bCs/>
          <w:noProof/>
        </w:rPr>
        <w:t>28</w:t>
      </w:r>
      <w:r w:rsidRPr="005B3CA2">
        <w:rPr>
          <w:b/>
          <w:bCs/>
        </w:rPr>
        <w:fldChar w:fldCharType="end"/>
      </w:r>
      <w:r w:rsidRPr="005B3CA2">
        <w:rPr>
          <w:b/>
          <w:bCs/>
        </w:rPr>
        <w:t>:</w:t>
      </w:r>
      <w:r>
        <w:t xml:space="preserve"> Kód pro kuličku</w:t>
      </w:r>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39"/>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3312725A" w:rsidR="005B3CA2" w:rsidRDefault="005B3CA2" w:rsidP="005B3CA2">
      <w:pPr>
        <w:pStyle w:val="Titulek"/>
        <w:keepNext/>
      </w:pPr>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1D070D">
        <w:rPr>
          <w:b/>
          <w:bCs/>
          <w:noProof/>
        </w:rPr>
        <w:t>29</w:t>
      </w:r>
      <w:r w:rsidRPr="005B3CA2">
        <w:rPr>
          <w:b/>
          <w:bCs/>
        </w:rPr>
        <w:fldChar w:fldCharType="end"/>
      </w:r>
      <w:r w:rsidRPr="005B3CA2">
        <w:rPr>
          <w:b/>
          <w:bCs/>
        </w:rPr>
        <w:t>:</w:t>
      </w:r>
      <w:r>
        <w:t xml:space="preserve"> Ukázka dráhy</w:t>
      </w:r>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40"/>
                    <a:stretch>
                      <a:fillRect/>
                    </a:stretch>
                  </pic:blipFill>
                  <pic:spPr>
                    <a:xfrm>
                      <a:off x="0" y="0"/>
                      <a:ext cx="3889214" cy="3088732"/>
                    </a:xfrm>
                    <a:prstGeom prst="rect">
                      <a:avLst/>
                    </a:prstGeom>
                  </pic:spPr>
                </pic:pic>
              </a:graphicData>
            </a:graphic>
          </wp:inline>
        </w:drawing>
      </w: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r>
        <w:t>Lov hmyzu</w:t>
      </w:r>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F46DBB">
        <w:trPr>
          <w:trHeight w:val="359"/>
        </w:trPr>
        <w:tc>
          <w:tcPr>
            <w:tcW w:w="8711" w:type="dxa"/>
            <w:gridSpan w:val="2"/>
          </w:tcPr>
          <w:p w14:paraId="20460052" w14:textId="77777777" w:rsidR="00EA53B9" w:rsidRPr="00496277" w:rsidRDefault="00EA53B9" w:rsidP="00F46DBB">
            <w:pPr>
              <w:pStyle w:val="ODSTAVEC"/>
              <w:ind w:firstLine="0"/>
              <w:jc w:val="center"/>
              <w:rPr>
                <w:b/>
                <w:bCs/>
              </w:rPr>
            </w:pPr>
            <w:r w:rsidRPr="00496277">
              <w:rPr>
                <w:b/>
                <w:bCs/>
              </w:rPr>
              <w:t>Metodický list</w:t>
            </w:r>
          </w:p>
        </w:tc>
      </w:tr>
      <w:tr w:rsidR="00EA53B9" w14:paraId="4B7DEBFE" w14:textId="77777777" w:rsidTr="00F46DBB">
        <w:trPr>
          <w:trHeight w:val="366"/>
        </w:trPr>
        <w:tc>
          <w:tcPr>
            <w:tcW w:w="2719" w:type="dxa"/>
          </w:tcPr>
          <w:p w14:paraId="32019996" w14:textId="77777777" w:rsidR="00EA53B9" w:rsidRDefault="00EA53B9" w:rsidP="00F46DBB">
            <w:pPr>
              <w:pStyle w:val="ODSTAVEC"/>
              <w:ind w:firstLine="0"/>
            </w:pPr>
            <w:r>
              <w:t>Název materiálu:</w:t>
            </w:r>
          </w:p>
        </w:tc>
        <w:tc>
          <w:tcPr>
            <w:tcW w:w="5992" w:type="dxa"/>
          </w:tcPr>
          <w:p w14:paraId="026DDB2D" w14:textId="2A1F43E8" w:rsidR="00EA53B9" w:rsidRDefault="00EA53B9" w:rsidP="00F46DBB">
            <w:pPr>
              <w:pStyle w:val="ODSTAVEC"/>
              <w:ind w:firstLine="0"/>
            </w:pPr>
            <w:r>
              <w:t>Lov hmyzu</w:t>
            </w:r>
          </w:p>
        </w:tc>
      </w:tr>
      <w:tr w:rsidR="00EA53B9" w14:paraId="40C477A6" w14:textId="77777777" w:rsidTr="00F46DBB">
        <w:trPr>
          <w:trHeight w:val="359"/>
        </w:trPr>
        <w:tc>
          <w:tcPr>
            <w:tcW w:w="2719" w:type="dxa"/>
          </w:tcPr>
          <w:p w14:paraId="38D35448" w14:textId="77777777" w:rsidR="00EA53B9" w:rsidRDefault="00EA53B9" w:rsidP="00F46DBB">
            <w:pPr>
              <w:pStyle w:val="ODSTAVEC"/>
              <w:ind w:firstLine="0"/>
            </w:pPr>
            <w:r>
              <w:t>Vzdělávací oblast:</w:t>
            </w:r>
          </w:p>
        </w:tc>
        <w:tc>
          <w:tcPr>
            <w:tcW w:w="5992" w:type="dxa"/>
          </w:tcPr>
          <w:p w14:paraId="1E5512F1" w14:textId="77777777" w:rsidR="00EA53B9" w:rsidRDefault="00EA53B9" w:rsidP="00F46DBB">
            <w:pPr>
              <w:pStyle w:val="ODSTAVEC"/>
              <w:ind w:firstLine="0"/>
            </w:pPr>
            <w:r>
              <w:t>Informační a komunikační technologie</w:t>
            </w:r>
          </w:p>
        </w:tc>
      </w:tr>
      <w:tr w:rsidR="00EA53B9" w14:paraId="47C52832" w14:textId="77777777" w:rsidTr="00F46DBB">
        <w:trPr>
          <w:trHeight w:val="359"/>
        </w:trPr>
        <w:tc>
          <w:tcPr>
            <w:tcW w:w="2719" w:type="dxa"/>
          </w:tcPr>
          <w:p w14:paraId="4C2EFBD0" w14:textId="77777777" w:rsidR="00EA53B9" w:rsidRDefault="00EA53B9" w:rsidP="00F46DBB">
            <w:pPr>
              <w:pStyle w:val="ODSTAVEC"/>
              <w:ind w:firstLine="0"/>
            </w:pPr>
            <w:r>
              <w:t>Vyučovací předmět:</w:t>
            </w:r>
          </w:p>
        </w:tc>
        <w:tc>
          <w:tcPr>
            <w:tcW w:w="5992" w:type="dxa"/>
          </w:tcPr>
          <w:p w14:paraId="417F329A" w14:textId="77777777" w:rsidR="00EA53B9" w:rsidRDefault="00EA53B9" w:rsidP="00F46DBB">
            <w:pPr>
              <w:pStyle w:val="ODSTAVEC"/>
              <w:ind w:firstLine="0"/>
            </w:pPr>
            <w:r>
              <w:t>Informatika</w:t>
            </w:r>
          </w:p>
        </w:tc>
      </w:tr>
      <w:tr w:rsidR="00EA53B9" w14:paraId="108F56EF" w14:textId="77777777" w:rsidTr="00F46DBB">
        <w:trPr>
          <w:trHeight w:val="366"/>
        </w:trPr>
        <w:tc>
          <w:tcPr>
            <w:tcW w:w="2719" w:type="dxa"/>
          </w:tcPr>
          <w:p w14:paraId="71A3CF5E" w14:textId="77777777" w:rsidR="00EA53B9" w:rsidRDefault="00EA53B9" w:rsidP="00F46DBB">
            <w:pPr>
              <w:pStyle w:val="ODSTAVEC"/>
              <w:ind w:firstLine="0"/>
            </w:pPr>
            <w:r>
              <w:t>Věkové určení:</w:t>
            </w:r>
          </w:p>
        </w:tc>
        <w:tc>
          <w:tcPr>
            <w:tcW w:w="5992" w:type="dxa"/>
          </w:tcPr>
          <w:p w14:paraId="345734BF" w14:textId="77777777" w:rsidR="00EA53B9" w:rsidRDefault="00EA53B9" w:rsidP="00F46DBB">
            <w:pPr>
              <w:pStyle w:val="ODSTAVEC"/>
              <w:ind w:firstLine="0"/>
            </w:pPr>
            <w:r>
              <w:t>2. stupeň ZŠ</w:t>
            </w:r>
          </w:p>
        </w:tc>
      </w:tr>
      <w:tr w:rsidR="00EA53B9" w14:paraId="23930CB4" w14:textId="77777777" w:rsidTr="00F46DBB">
        <w:trPr>
          <w:trHeight w:val="359"/>
        </w:trPr>
        <w:tc>
          <w:tcPr>
            <w:tcW w:w="2719" w:type="dxa"/>
          </w:tcPr>
          <w:p w14:paraId="6606D69B" w14:textId="77777777" w:rsidR="00EA53B9" w:rsidRDefault="00EA53B9" w:rsidP="00F46DBB">
            <w:pPr>
              <w:pStyle w:val="ODSTAVEC"/>
              <w:ind w:firstLine="0"/>
            </w:pPr>
            <w:r>
              <w:t>Časová dotace:</w:t>
            </w:r>
          </w:p>
        </w:tc>
        <w:tc>
          <w:tcPr>
            <w:tcW w:w="5992" w:type="dxa"/>
          </w:tcPr>
          <w:p w14:paraId="2F63D299" w14:textId="41B17476" w:rsidR="00EA53B9" w:rsidRDefault="00EA53B9" w:rsidP="00F46DBB">
            <w:pPr>
              <w:pStyle w:val="ODSTAVEC"/>
              <w:ind w:firstLine="0"/>
            </w:pPr>
            <w:r>
              <w:t>90 minut</w:t>
            </w:r>
          </w:p>
        </w:tc>
      </w:tr>
      <w:tr w:rsidR="00EA53B9" w14:paraId="09E535F0" w14:textId="77777777" w:rsidTr="00F46DBB">
        <w:trPr>
          <w:trHeight w:val="359"/>
        </w:trPr>
        <w:tc>
          <w:tcPr>
            <w:tcW w:w="2719" w:type="dxa"/>
          </w:tcPr>
          <w:p w14:paraId="5B5B160D" w14:textId="77777777" w:rsidR="00EA53B9" w:rsidRDefault="00EA53B9" w:rsidP="00F46DBB">
            <w:pPr>
              <w:pStyle w:val="ODSTAVEC"/>
              <w:ind w:firstLine="0"/>
            </w:pPr>
            <w:r>
              <w:t>Rozsah:</w:t>
            </w:r>
          </w:p>
        </w:tc>
        <w:tc>
          <w:tcPr>
            <w:tcW w:w="5992" w:type="dxa"/>
          </w:tcPr>
          <w:p w14:paraId="5069E78F" w14:textId="5F68F5EE" w:rsidR="00EA53B9" w:rsidRDefault="00EA53B9" w:rsidP="00F46DBB">
            <w:pPr>
              <w:pStyle w:val="ODSTAVEC"/>
              <w:ind w:firstLine="0"/>
            </w:pPr>
            <w:r>
              <w:t>1 pozadí, 2 postav, 6 scénářů, 47 bloků</w:t>
            </w:r>
          </w:p>
        </w:tc>
      </w:tr>
      <w:tr w:rsidR="00EA53B9" w14:paraId="7658320F" w14:textId="77777777" w:rsidTr="00F46DBB">
        <w:trPr>
          <w:trHeight w:val="57"/>
        </w:trPr>
        <w:tc>
          <w:tcPr>
            <w:tcW w:w="2719" w:type="dxa"/>
          </w:tcPr>
          <w:p w14:paraId="3952FBA0" w14:textId="77777777" w:rsidR="00EA53B9" w:rsidRDefault="00EA53B9" w:rsidP="00F46DBB">
            <w:pPr>
              <w:pStyle w:val="ODSTAVEC"/>
              <w:ind w:firstLine="0"/>
            </w:pPr>
            <w:r>
              <w:t>Klíčová slova:</w:t>
            </w:r>
          </w:p>
        </w:tc>
        <w:tc>
          <w:tcPr>
            <w:tcW w:w="5992" w:type="dxa"/>
          </w:tcPr>
          <w:p w14:paraId="3F8BEEE2" w14:textId="4F173B14" w:rsidR="00EA53B9" w:rsidRDefault="00EA53B9" w:rsidP="00F46DBB">
            <w:pPr>
              <w:pStyle w:val="ODSTAVEC"/>
              <w:ind w:firstLine="0"/>
            </w:pPr>
            <w:r>
              <w:t>podmínka, cyklus, pohyb postavy, interakce s druhou postavou, seznam, stopky, vyšli zprávu</w:t>
            </w:r>
          </w:p>
        </w:tc>
      </w:tr>
      <w:tr w:rsidR="00EA53B9" w14:paraId="68D58454" w14:textId="77777777" w:rsidTr="00F46DBB">
        <w:trPr>
          <w:trHeight w:val="359"/>
        </w:trPr>
        <w:tc>
          <w:tcPr>
            <w:tcW w:w="2719" w:type="dxa"/>
          </w:tcPr>
          <w:p w14:paraId="3085611C" w14:textId="77777777" w:rsidR="00EA53B9" w:rsidRDefault="00EA53B9" w:rsidP="00F46DBB">
            <w:pPr>
              <w:pStyle w:val="ODSTAVEC"/>
              <w:ind w:firstLine="0"/>
            </w:pPr>
            <w:r>
              <w:t>Anotace materiálu:</w:t>
            </w:r>
          </w:p>
        </w:tc>
        <w:tc>
          <w:tcPr>
            <w:tcW w:w="5992" w:type="dxa"/>
          </w:tcPr>
          <w:p w14:paraId="07EB4C29" w14:textId="15AEFC46" w:rsidR="00EA53B9" w:rsidRDefault="00EA53B9" w:rsidP="00F46DBB">
            <w:pPr>
              <w:pStyle w:val="ODSTAVEC"/>
              <w:ind w:firstLine="0"/>
            </w:pPr>
            <w:r>
              <w:t xml:space="preserve">Žák naprogramuje hru, ve které netopýr loví mouchy, které náhodně poletují po obrazovce. Hra potrvá minutu, poté </w:t>
            </w:r>
            <w:r>
              <w:lastRenderedPageBreak/>
              <w:t>bude mít hráč možnost zapsat své skóre do seznamu výsledků.</w:t>
            </w:r>
          </w:p>
        </w:tc>
      </w:tr>
    </w:tbl>
    <w:p w14:paraId="6CB6B032" w14:textId="77777777" w:rsidR="00C2766D" w:rsidRDefault="00C2766D" w:rsidP="00EA53B9">
      <w:pPr>
        <w:pStyle w:val="ODSTAVEC"/>
        <w:ind w:firstLine="0"/>
      </w:pPr>
    </w:p>
    <w:p w14:paraId="0730695E" w14:textId="41B0C3E0" w:rsidR="00F70B01" w:rsidRDefault="00C2766D" w:rsidP="00EA53B9">
      <w:pPr>
        <w:pStyle w:val="ODSTAVEC"/>
        <w:ind w:firstLine="0"/>
      </w:pPr>
      <w:r>
        <w:rPr>
          <w:b/>
          <w:bCs/>
        </w:rPr>
        <w:t xml:space="preserve">Zadání úlohy: </w:t>
      </w:r>
      <w:r w:rsidR="008A1F97">
        <w:t xml:space="preserve">Vytvoř hru, kde </w:t>
      </w:r>
      <w:proofErr w:type="spellStart"/>
      <w:r w:rsidR="008A1F97">
        <w:t>Bajtík</w:t>
      </w:r>
      <w:proofErr w:type="spellEnd"/>
      <w:r w:rsidR="008A1F97">
        <w:t xml:space="preserve"> bude ovládán pomocí šipek a jeho úkol bude lovit mouchy. Mouchu naprogramuj tak, aby létala náhodně po celé obrazovce.</w:t>
      </w:r>
      <w:r w:rsidR="008C50DD">
        <w:t xml:space="preserve"> Pokaždé</w:t>
      </w:r>
      <w:r w:rsidR="00F70B01">
        <w:t xml:space="preserve">, co se </w:t>
      </w:r>
      <w:proofErr w:type="spellStart"/>
      <w:r w:rsidR="00F70B01">
        <w:t>Bajtík</w:t>
      </w:r>
      <w:proofErr w:type="spellEnd"/>
      <w:r w:rsidR="00F70B01">
        <w:t xml:space="preserve"> dotkne mouchy, započítá se mu bod. Hra potrvá celkem 1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E555000" w14:textId="71172E89" w:rsidR="00C2766D" w:rsidRDefault="00C2766D" w:rsidP="00EA53B9">
      <w:pPr>
        <w:pStyle w:val="ODSTAVEC"/>
        <w:ind w:firstLine="0"/>
        <w:rPr>
          <w:b/>
          <w:bCs/>
        </w:rPr>
      </w:pPr>
      <w:r>
        <w:rPr>
          <w:b/>
          <w:bCs/>
        </w:rPr>
        <w:t>Řešení:</w:t>
      </w:r>
    </w:p>
    <w:p w14:paraId="4E20DF5F" w14:textId="18FFA01F" w:rsidR="00C2766D" w:rsidRDefault="00C2766D" w:rsidP="00C2766D">
      <w:pPr>
        <w:pStyle w:val="Titulek"/>
        <w:keepNext/>
      </w:pPr>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1D070D">
        <w:rPr>
          <w:b/>
          <w:bCs/>
          <w:noProof/>
        </w:rPr>
        <w:t>30</w:t>
      </w:r>
      <w:r w:rsidRPr="00C2766D">
        <w:rPr>
          <w:b/>
          <w:bCs/>
        </w:rPr>
        <w:fldChar w:fldCharType="end"/>
      </w:r>
      <w:r w:rsidRPr="00C2766D">
        <w:rPr>
          <w:b/>
          <w:bCs/>
        </w:rPr>
        <w:t>:</w:t>
      </w:r>
      <w:r>
        <w:t xml:space="preserve"> Kód postavy </w:t>
      </w:r>
      <w:proofErr w:type="spellStart"/>
      <w:r>
        <w:t>Bajtík</w:t>
      </w:r>
      <w:proofErr w:type="spellEnd"/>
    </w:p>
    <w:p w14:paraId="296B3873" w14:textId="5DAD60D8" w:rsidR="00C2766D" w:rsidRDefault="00C2766D" w:rsidP="00C2766D">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41"/>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46E78840" w:rsidR="00C2766D" w:rsidRDefault="00C2766D" w:rsidP="00C2766D">
      <w:pPr>
        <w:pStyle w:val="Titulek"/>
        <w:keepNext/>
      </w:pPr>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1D070D">
        <w:rPr>
          <w:b/>
          <w:bCs/>
          <w:noProof/>
        </w:rPr>
        <w:t>31</w:t>
      </w:r>
      <w:r w:rsidRPr="00C2766D">
        <w:rPr>
          <w:b/>
          <w:bCs/>
        </w:rPr>
        <w:fldChar w:fldCharType="end"/>
      </w:r>
      <w:r w:rsidRPr="00C2766D">
        <w:rPr>
          <w:b/>
          <w:bCs/>
        </w:rPr>
        <w:t>:</w:t>
      </w:r>
      <w:r>
        <w:t xml:space="preserve"> Kód postavy Moucha</w:t>
      </w:r>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42"/>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6C7288E0" w14:textId="2551CFA3" w:rsidR="0045388A" w:rsidRDefault="00AA6B1F" w:rsidP="00AA6B1F">
      <w:pPr>
        <w:pStyle w:val="ODSTAVEC"/>
        <w:ind w:firstLine="0"/>
      </w:pPr>
      <w:r>
        <w:rPr>
          <w:b/>
          <w:bCs/>
        </w:rPr>
        <w:t xml:space="preserve">Doplňující úkoly: </w:t>
      </w:r>
      <w:r>
        <w:t>Přidej do hry zvukové efekty, animace postav, nakresli vlastní pozadí.</w:t>
      </w:r>
    </w:p>
    <w:p w14:paraId="4E97642D" w14:textId="77777777" w:rsidR="0045388A" w:rsidRDefault="0045388A">
      <w:pPr>
        <w:spacing w:line="259" w:lineRule="auto"/>
        <w:rPr>
          <w:rFonts w:ascii="Times New Roman" w:hAnsi="Times New Roman"/>
          <w:sz w:val="24"/>
        </w:rPr>
      </w:pPr>
      <w:r>
        <w:br w:type="page"/>
      </w:r>
    </w:p>
    <w:p w14:paraId="65811D66" w14:textId="10F657D7" w:rsidR="00AA6B1F" w:rsidRDefault="0045388A" w:rsidP="0045388A">
      <w:pPr>
        <w:pStyle w:val="Nadpis1"/>
      </w:pPr>
      <w:r>
        <w:lastRenderedPageBreak/>
        <w:t>KATEGORIE PROFÍK</w:t>
      </w:r>
    </w:p>
    <w:p w14:paraId="3DDF1518" w14:textId="3D3FC947" w:rsidR="0045388A" w:rsidRPr="0045388A" w:rsidRDefault="0045388A" w:rsidP="0045388A">
      <w:pPr>
        <w:pStyle w:val="Nadpis2"/>
      </w:pPr>
      <w:r>
        <w:t xml:space="preserve">Trénink </w:t>
      </w:r>
      <w:r w:rsidR="00E1338F">
        <w:t>přesnosti</w:t>
      </w:r>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1811A7">
        <w:trPr>
          <w:trHeight w:val="359"/>
        </w:trPr>
        <w:tc>
          <w:tcPr>
            <w:tcW w:w="8711" w:type="dxa"/>
            <w:gridSpan w:val="2"/>
          </w:tcPr>
          <w:p w14:paraId="1EBA5A0F" w14:textId="77777777" w:rsidR="00E1338F" w:rsidRPr="00496277" w:rsidRDefault="00E1338F" w:rsidP="001811A7">
            <w:pPr>
              <w:pStyle w:val="ODSTAVEC"/>
              <w:ind w:firstLine="0"/>
              <w:jc w:val="center"/>
              <w:rPr>
                <w:b/>
                <w:bCs/>
              </w:rPr>
            </w:pPr>
            <w:r w:rsidRPr="00496277">
              <w:rPr>
                <w:b/>
                <w:bCs/>
              </w:rPr>
              <w:t>Metodický list</w:t>
            </w:r>
          </w:p>
        </w:tc>
      </w:tr>
      <w:tr w:rsidR="00E1338F" w14:paraId="13E30251" w14:textId="77777777" w:rsidTr="001811A7">
        <w:trPr>
          <w:trHeight w:val="366"/>
        </w:trPr>
        <w:tc>
          <w:tcPr>
            <w:tcW w:w="2719" w:type="dxa"/>
          </w:tcPr>
          <w:p w14:paraId="02A325E5" w14:textId="77777777" w:rsidR="00E1338F" w:rsidRDefault="00E1338F" w:rsidP="001811A7">
            <w:pPr>
              <w:pStyle w:val="ODSTAVEC"/>
              <w:ind w:firstLine="0"/>
            </w:pPr>
            <w:r>
              <w:t>Název materiálu:</w:t>
            </w:r>
          </w:p>
        </w:tc>
        <w:tc>
          <w:tcPr>
            <w:tcW w:w="5992" w:type="dxa"/>
          </w:tcPr>
          <w:p w14:paraId="47F16CAD" w14:textId="6CD894EE" w:rsidR="00E1338F" w:rsidRDefault="00E1338F" w:rsidP="001811A7">
            <w:pPr>
              <w:pStyle w:val="ODSTAVEC"/>
              <w:ind w:firstLine="0"/>
            </w:pPr>
            <w:r>
              <w:t>Trénink přesnosti</w:t>
            </w:r>
          </w:p>
        </w:tc>
      </w:tr>
      <w:tr w:rsidR="00E1338F" w14:paraId="38B93475" w14:textId="77777777" w:rsidTr="001811A7">
        <w:trPr>
          <w:trHeight w:val="359"/>
        </w:trPr>
        <w:tc>
          <w:tcPr>
            <w:tcW w:w="2719" w:type="dxa"/>
          </w:tcPr>
          <w:p w14:paraId="06DCA343" w14:textId="77777777" w:rsidR="00E1338F" w:rsidRDefault="00E1338F" w:rsidP="001811A7">
            <w:pPr>
              <w:pStyle w:val="ODSTAVEC"/>
              <w:ind w:firstLine="0"/>
            </w:pPr>
            <w:r>
              <w:t>Vzdělávací oblast:</w:t>
            </w:r>
          </w:p>
        </w:tc>
        <w:tc>
          <w:tcPr>
            <w:tcW w:w="5992" w:type="dxa"/>
          </w:tcPr>
          <w:p w14:paraId="596FFFE7" w14:textId="77777777" w:rsidR="00E1338F" w:rsidRDefault="00E1338F" w:rsidP="001811A7">
            <w:pPr>
              <w:pStyle w:val="ODSTAVEC"/>
              <w:ind w:firstLine="0"/>
            </w:pPr>
            <w:r>
              <w:t>Informační a komunikační technologie</w:t>
            </w:r>
          </w:p>
        </w:tc>
      </w:tr>
      <w:tr w:rsidR="00E1338F" w14:paraId="1FD7C6F1" w14:textId="77777777" w:rsidTr="001811A7">
        <w:trPr>
          <w:trHeight w:val="359"/>
        </w:trPr>
        <w:tc>
          <w:tcPr>
            <w:tcW w:w="2719" w:type="dxa"/>
          </w:tcPr>
          <w:p w14:paraId="341E49CA" w14:textId="77777777" w:rsidR="00E1338F" w:rsidRDefault="00E1338F" w:rsidP="001811A7">
            <w:pPr>
              <w:pStyle w:val="ODSTAVEC"/>
              <w:ind w:firstLine="0"/>
            </w:pPr>
            <w:r>
              <w:t>Vyučovací předmět:</w:t>
            </w:r>
          </w:p>
        </w:tc>
        <w:tc>
          <w:tcPr>
            <w:tcW w:w="5992" w:type="dxa"/>
          </w:tcPr>
          <w:p w14:paraId="0901A9B2" w14:textId="77777777" w:rsidR="00E1338F" w:rsidRDefault="00E1338F" w:rsidP="001811A7">
            <w:pPr>
              <w:pStyle w:val="ODSTAVEC"/>
              <w:ind w:firstLine="0"/>
            </w:pPr>
            <w:r>
              <w:t>Informatika</w:t>
            </w:r>
          </w:p>
        </w:tc>
      </w:tr>
      <w:tr w:rsidR="00E1338F" w14:paraId="033BBA2C" w14:textId="77777777" w:rsidTr="001811A7">
        <w:trPr>
          <w:trHeight w:val="366"/>
        </w:trPr>
        <w:tc>
          <w:tcPr>
            <w:tcW w:w="2719" w:type="dxa"/>
          </w:tcPr>
          <w:p w14:paraId="33F7C4A6" w14:textId="77777777" w:rsidR="00E1338F" w:rsidRDefault="00E1338F" w:rsidP="001811A7">
            <w:pPr>
              <w:pStyle w:val="ODSTAVEC"/>
              <w:ind w:firstLine="0"/>
            </w:pPr>
            <w:r>
              <w:t>Věkové určení:</w:t>
            </w:r>
          </w:p>
        </w:tc>
        <w:tc>
          <w:tcPr>
            <w:tcW w:w="5992" w:type="dxa"/>
          </w:tcPr>
          <w:p w14:paraId="433FD784" w14:textId="77777777" w:rsidR="00E1338F" w:rsidRDefault="00E1338F" w:rsidP="001811A7">
            <w:pPr>
              <w:pStyle w:val="ODSTAVEC"/>
              <w:ind w:firstLine="0"/>
            </w:pPr>
            <w:r>
              <w:t>2. stupeň ZŠ</w:t>
            </w:r>
          </w:p>
        </w:tc>
      </w:tr>
      <w:tr w:rsidR="00E1338F" w14:paraId="3DB8A379" w14:textId="77777777" w:rsidTr="001811A7">
        <w:trPr>
          <w:trHeight w:val="359"/>
        </w:trPr>
        <w:tc>
          <w:tcPr>
            <w:tcW w:w="2719" w:type="dxa"/>
          </w:tcPr>
          <w:p w14:paraId="2561EDF2" w14:textId="77777777" w:rsidR="00E1338F" w:rsidRDefault="00E1338F" w:rsidP="001811A7">
            <w:pPr>
              <w:pStyle w:val="ODSTAVEC"/>
              <w:ind w:firstLine="0"/>
            </w:pPr>
            <w:r>
              <w:t>Časová dotace:</w:t>
            </w:r>
          </w:p>
        </w:tc>
        <w:tc>
          <w:tcPr>
            <w:tcW w:w="5992" w:type="dxa"/>
          </w:tcPr>
          <w:p w14:paraId="38F22D17" w14:textId="78F5D9CD" w:rsidR="00E1338F" w:rsidRDefault="00E1338F" w:rsidP="001811A7">
            <w:pPr>
              <w:pStyle w:val="ODSTAVEC"/>
              <w:ind w:firstLine="0"/>
            </w:pPr>
            <w:r>
              <w:t>45 minut</w:t>
            </w:r>
          </w:p>
        </w:tc>
      </w:tr>
      <w:tr w:rsidR="00E1338F" w14:paraId="00325111" w14:textId="77777777" w:rsidTr="001811A7">
        <w:trPr>
          <w:trHeight w:val="359"/>
        </w:trPr>
        <w:tc>
          <w:tcPr>
            <w:tcW w:w="2719" w:type="dxa"/>
          </w:tcPr>
          <w:p w14:paraId="6F6423CF" w14:textId="77777777" w:rsidR="00E1338F" w:rsidRDefault="00E1338F" w:rsidP="001811A7">
            <w:pPr>
              <w:pStyle w:val="ODSTAVEC"/>
              <w:ind w:firstLine="0"/>
            </w:pPr>
            <w:r>
              <w:t>Rozsah:</w:t>
            </w:r>
          </w:p>
        </w:tc>
        <w:tc>
          <w:tcPr>
            <w:tcW w:w="5992" w:type="dxa"/>
          </w:tcPr>
          <w:p w14:paraId="6FBEA7A5" w14:textId="090519A5" w:rsidR="00E1338F" w:rsidRDefault="00E1338F" w:rsidP="001811A7">
            <w:pPr>
              <w:pStyle w:val="ODSTAVEC"/>
              <w:ind w:firstLine="0"/>
            </w:pPr>
            <w:r>
              <w:t xml:space="preserve">1 pozadí, </w:t>
            </w:r>
            <w:r>
              <w:t>1</w:t>
            </w:r>
            <w:r>
              <w:t xml:space="preserve"> postav</w:t>
            </w:r>
            <w:r>
              <w:t>a</w:t>
            </w:r>
            <w:r>
              <w:t xml:space="preserve">, </w:t>
            </w:r>
            <w:r>
              <w:t xml:space="preserve">3 </w:t>
            </w:r>
            <w:r>
              <w:t>scénář</w:t>
            </w:r>
            <w:r>
              <w:t>e</w:t>
            </w:r>
            <w:r>
              <w:t xml:space="preserve">, </w:t>
            </w:r>
            <w:r>
              <w:t xml:space="preserve">32 </w:t>
            </w:r>
            <w:r>
              <w:t>bloků</w:t>
            </w:r>
          </w:p>
        </w:tc>
      </w:tr>
      <w:tr w:rsidR="00E1338F" w14:paraId="4A0F9F42" w14:textId="77777777" w:rsidTr="001811A7">
        <w:trPr>
          <w:trHeight w:val="57"/>
        </w:trPr>
        <w:tc>
          <w:tcPr>
            <w:tcW w:w="2719" w:type="dxa"/>
          </w:tcPr>
          <w:p w14:paraId="255CB0D9" w14:textId="77777777" w:rsidR="00E1338F" w:rsidRDefault="00E1338F" w:rsidP="001811A7">
            <w:pPr>
              <w:pStyle w:val="ODSTAVEC"/>
              <w:ind w:firstLine="0"/>
            </w:pPr>
            <w:r>
              <w:t>Klíčová slova:</w:t>
            </w:r>
          </w:p>
        </w:tc>
        <w:tc>
          <w:tcPr>
            <w:tcW w:w="5992" w:type="dxa"/>
          </w:tcPr>
          <w:p w14:paraId="6FF94D19" w14:textId="2B98A5B8" w:rsidR="00E1338F" w:rsidRDefault="00E1338F" w:rsidP="001811A7">
            <w:pPr>
              <w:pStyle w:val="ODSTAVEC"/>
              <w:ind w:firstLine="0"/>
            </w:pPr>
            <w:r>
              <w:t>čas, stopky, seznam, průměr, cyklus</w:t>
            </w:r>
          </w:p>
        </w:tc>
      </w:tr>
      <w:tr w:rsidR="00E1338F" w14:paraId="0155A332" w14:textId="77777777" w:rsidTr="001811A7">
        <w:trPr>
          <w:trHeight w:val="359"/>
        </w:trPr>
        <w:tc>
          <w:tcPr>
            <w:tcW w:w="2719" w:type="dxa"/>
          </w:tcPr>
          <w:p w14:paraId="545D8576" w14:textId="77777777" w:rsidR="00E1338F" w:rsidRDefault="00E1338F" w:rsidP="001811A7">
            <w:pPr>
              <w:pStyle w:val="ODSTAVEC"/>
              <w:ind w:firstLine="0"/>
            </w:pPr>
            <w:r>
              <w:t>Anotace materiálu:</w:t>
            </w:r>
          </w:p>
        </w:tc>
        <w:tc>
          <w:tcPr>
            <w:tcW w:w="5992" w:type="dxa"/>
          </w:tcPr>
          <w:p w14:paraId="22D5DB95" w14:textId="762B47DB" w:rsidR="00E1338F" w:rsidRDefault="00E1338F" w:rsidP="001811A7">
            <w:pPr>
              <w:pStyle w:val="ODSTAVEC"/>
              <w:ind w:firstLine="0"/>
            </w:pPr>
            <w:r>
              <w:t>Ž</w:t>
            </w:r>
            <w:r>
              <w:t xml:space="preserve">ák naprogramuje trénink přesnosti, kde bude za úkol 30x kliknout na postavu, která se po každém kliknutí přemístí na náhodnou pozici. Po každém kliknutí se </w:t>
            </w:r>
            <w:proofErr w:type="gramStart"/>
            <w:r>
              <w:t>měří</w:t>
            </w:r>
            <w:proofErr w:type="gramEnd"/>
            <w:r>
              <w:t xml:space="preserve"> čas reakce, poté se vypočítá průměrný čas reakce.</w:t>
            </w:r>
          </w:p>
        </w:tc>
      </w:tr>
    </w:tbl>
    <w:p w14:paraId="0B2D133C" w14:textId="7AEA65CA" w:rsidR="0045388A" w:rsidRDefault="0045388A" w:rsidP="00AA6B1F">
      <w:pPr>
        <w:pStyle w:val="ODSTAVEC"/>
        <w:ind w:firstLine="0"/>
      </w:pPr>
    </w:p>
    <w:p w14:paraId="72D68B78" w14:textId="11F1CE42" w:rsidR="00084099" w:rsidRDefault="00E1338F" w:rsidP="00AA6B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do seznamu se </w:t>
      </w:r>
      <w:proofErr w:type="gramStart"/>
      <w:r w:rsidR="00084099">
        <w:t>uloží</w:t>
      </w:r>
      <w:proofErr w:type="gramEnd"/>
      <w:r w:rsidR="00084099">
        <w:t xml:space="preserve"> čas reakce. Poté vypočítáš průměrný čas reakce, vypíšeš uživateli výsledek a zapíšeš ho do listiny výsledků.</w:t>
      </w:r>
    </w:p>
    <w:p w14:paraId="087F2D19" w14:textId="1C8DD738" w:rsidR="00084099" w:rsidRPr="00084099" w:rsidRDefault="00084099" w:rsidP="00084099">
      <w:pPr>
        <w:spacing w:line="259" w:lineRule="auto"/>
        <w:rPr>
          <w:rFonts w:ascii="Times New Roman" w:hAnsi="Times New Roman"/>
          <w:sz w:val="24"/>
        </w:rPr>
      </w:pPr>
      <w:r>
        <w:br w:type="page"/>
      </w:r>
    </w:p>
    <w:p w14:paraId="64C2A88C" w14:textId="4C4E0384" w:rsidR="00084099" w:rsidRDefault="00084099" w:rsidP="00AA6B1F">
      <w:pPr>
        <w:pStyle w:val="ODSTAVEC"/>
        <w:ind w:firstLine="0"/>
        <w:rPr>
          <w:b/>
          <w:bCs/>
        </w:rPr>
      </w:pPr>
      <w:r>
        <w:rPr>
          <w:b/>
          <w:bCs/>
        </w:rPr>
        <w:lastRenderedPageBreak/>
        <w:t>Řešení:</w:t>
      </w:r>
    </w:p>
    <w:p w14:paraId="484D4726" w14:textId="5260DA60" w:rsidR="00084099" w:rsidRDefault="00084099" w:rsidP="00084099">
      <w:pPr>
        <w:pStyle w:val="Titulek"/>
        <w:keepNext/>
      </w:pPr>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1D070D">
        <w:rPr>
          <w:b/>
          <w:bCs/>
          <w:noProof/>
        </w:rPr>
        <w:t>32</w:t>
      </w:r>
      <w:r w:rsidRPr="00084099">
        <w:rPr>
          <w:b/>
          <w:bCs/>
        </w:rPr>
        <w:fldChar w:fldCharType="end"/>
      </w:r>
      <w:r>
        <w:t>: Kód postavy</w:t>
      </w:r>
      <w:r w:rsidR="004A3DA3">
        <w:t xml:space="preserve"> </w:t>
      </w:r>
      <w:proofErr w:type="spellStart"/>
      <w:r w:rsidR="004A3DA3">
        <w:t>Bajtík</w:t>
      </w:r>
      <w:proofErr w:type="spellEnd"/>
      <w:r w:rsidR="004A3DA3">
        <w:t xml:space="preserve"> 1</w:t>
      </w:r>
    </w:p>
    <w:p w14:paraId="0E659E46" w14:textId="67E53492" w:rsidR="00084099" w:rsidRDefault="00084099" w:rsidP="00084099">
      <w:pPr>
        <w:pStyle w:val="ODSTAVEC"/>
        <w:ind w:firstLine="0"/>
        <w:jc w:val="center"/>
        <w:rPr>
          <w:b/>
          <w:bCs/>
        </w:rPr>
      </w:pPr>
      <w:r w:rsidRPr="00084099">
        <w:rPr>
          <w:b/>
          <w:bCs/>
        </w:rPr>
        <w:drawing>
          <wp:inline distT="0" distB="0" distL="0" distR="0" wp14:anchorId="5F1EA937" wp14:editId="31D9BA22">
            <wp:extent cx="4131522" cy="3388857"/>
            <wp:effectExtent l="0" t="0" r="2540" b="254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43"/>
                    <a:stretch>
                      <a:fillRect/>
                    </a:stretch>
                  </pic:blipFill>
                  <pic:spPr>
                    <a:xfrm>
                      <a:off x="0" y="0"/>
                      <a:ext cx="4134429" cy="3391241"/>
                    </a:xfrm>
                    <a:prstGeom prst="rect">
                      <a:avLst/>
                    </a:prstGeom>
                  </pic:spPr>
                </pic:pic>
              </a:graphicData>
            </a:graphic>
          </wp:inline>
        </w:drawing>
      </w:r>
    </w:p>
    <w:p w14:paraId="14CECD1A" w14:textId="77777777" w:rsidR="004A3DA3" w:rsidRDefault="004A3DA3" w:rsidP="00084099">
      <w:pPr>
        <w:pStyle w:val="ODSTAVEC"/>
        <w:ind w:firstLine="0"/>
        <w:jc w:val="center"/>
        <w:rPr>
          <w:b/>
          <w:bCs/>
        </w:rPr>
      </w:pPr>
    </w:p>
    <w:p w14:paraId="756700B3" w14:textId="715B27C1" w:rsidR="004A3DA3" w:rsidRDefault="004A3DA3" w:rsidP="004A3DA3">
      <w:pPr>
        <w:pStyle w:val="Titulek"/>
        <w:keepNext/>
      </w:pPr>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1D070D">
        <w:rPr>
          <w:b/>
          <w:bCs/>
          <w:noProof/>
        </w:rPr>
        <w:t>33</w:t>
      </w:r>
      <w:r w:rsidRPr="004A3DA3">
        <w:rPr>
          <w:b/>
          <w:bCs/>
        </w:rPr>
        <w:fldChar w:fldCharType="end"/>
      </w:r>
      <w:r w:rsidRPr="004A3DA3">
        <w:rPr>
          <w:b/>
          <w:bCs/>
        </w:rPr>
        <w:t>:</w:t>
      </w:r>
      <w:r>
        <w:t xml:space="preserve"> Kód postavy </w:t>
      </w:r>
      <w:proofErr w:type="spellStart"/>
      <w:r>
        <w:t>Bajtík</w:t>
      </w:r>
      <w:proofErr w:type="spellEnd"/>
      <w:r>
        <w:t xml:space="preserve"> 2</w:t>
      </w:r>
    </w:p>
    <w:p w14:paraId="6122B281" w14:textId="09AD1C52" w:rsidR="004A3DA3" w:rsidRDefault="004A3DA3" w:rsidP="00084099">
      <w:pPr>
        <w:pStyle w:val="ODSTAVEC"/>
        <w:ind w:firstLine="0"/>
        <w:jc w:val="center"/>
        <w:rPr>
          <w:b/>
          <w:bCs/>
        </w:rPr>
      </w:pPr>
      <w:r w:rsidRPr="004A3DA3">
        <w:rPr>
          <w:b/>
          <w:bCs/>
        </w:rPr>
        <w:drawing>
          <wp:inline distT="0" distB="0" distL="0" distR="0" wp14:anchorId="51242452" wp14:editId="5DC6FE9D">
            <wp:extent cx="3894667" cy="3745146"/>
            <wp:effectExtent l="0" t="0" r="0" b="8255"/>
            <wp:docPr id="1482366496"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66496" name="Obrázek 1" descr="Obsah obrázku text, snímek obrazovky, design&#10;&#10;Popis byl vytvořen automaticky"/>
                    <pic:cNvPicPr/>
                  </pic:nvPicPr>
                  <pic:blipFill>
                    <a:blip r:embed="rId44"/>
                    <a:stretch>
                      <a:fillRect/>
                    </a:stretch>
                  </pic:blipFill>
                  <pic:spPr>
                    <a:xfrm>
                      <a:off x="0" y="0"/>
                      <a:ext cx="3896522" cy="3746930"/>
                    </a:xfrm>
                    <a:prstGeom prst="rect">
                      <a:avLst/>
                    </a:prstGeom>
                  </pic:spPr>
                </pic:pic>
              </a:graphicData>
            </a:graphic>
          </wp:inline>
        </w:drawing>
      </w:r>
    </w:p>
    <w:p w14:paraId="413A8F73" w14:textId="77777777" w:rsidR="004A3DA3" w:rsidRDefault="004A3DA3" w:rsidP="00084099">
      <w:pPr>
        <w:pStyle w:val="ODSTAVEC"/>
        <w:ind w:firstLine="0"/>
        <w:jc w:val="center"/>
        <w:rPr>
          <w:b/>
          <w:bCs/>
        </w:rPr>
      </w:pPr>
    </w:p>
    <w:p w14:paraId="0F478C60" w14:textId="0A8000DE" w:rsidR="004A3DA3" w:rsidRDefault="004A3DA3" w:rsidP="004A3DA3">
      <w:pPr>
        <w:pStyle w:val="Nadpis2"/>
      </w:pPr>
      <w:proofErr w:type="spellStart"/>
      <w:r>
        <w:lastRenderedPageBreak/>
        <w:t>Dodgeball</w:t>
      </w:r>
      <w:proofErr w:type="spellEnd"/>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1811A7">
        <w:trPr>
          <w:trHeight w:val="359"/>
        </w:trPr>
        <w:tc>
          <w:tcPr>
            <w:tcW w:w="8711" w:type="dxa"/>
            <w:gridSpan w:val="2"/>
          </w:tcPr>
          <w:p w14:paraId="33C4FC57" w14:textId="77777777" w:rsidR="004A3DA3" w:rsidRPr="00496277" w:rsidRDefault="004A3DA3" w:rsidP="001811A7">
            <w:pPr>
              <w:pStyle w:val="ODSTAVEC"/>
              <w:ind w:firstLine="0"/>
              <w:jc w:val="center"/>
              <w:rPr>
                <w:b/>
                <w:bCs/>
              </w:rPr>
            </w:pPr>
            <w:r w:rsidRPr="00496277">
              <w:rPr>
                <w:b/>
                <w:bCs/>
              </w:rPr>
              <w:t>Metodický list</w:t>
            </w:r>
          </w:p>
        </w:tc>
      </w:tr>
      <w:tr w:rsidR="004A3DA3" w14:paraId="27145524" w14:textId="77777777" w:rsidTr="001811A7">
        <w:trPr>
          <w:trHeight w:val="366"/>
        </w:trPr>
        <w:tc>
          <w:tcPr>
            <w:tcW w:w="2719" w:type="dxa"/>
          </w:tcPr>
          <w:p w14:paraId="60F350D8" w14:textId="77777777" w:rsidR="004A3DA3" w:rsidRDefault="004A3DA3" w:rsidP="001811A7">
            <w:pPr>
              <w:pStyle w:val="ODSTAVEC"/>
              <w:ind w:firstLine="0"/>
            </w:pPr>
            <w:r>
              <w:t>Název materiálu:</w:t>
            </w:r>
          </w:p>
        </w:tc>
        <w:tc>
          <w:tcPr>
            <w:tcW w:w="5992" w:type="dxa"/>
          </w:tcPr>
          <w:p w14:paraId="71716A9F" w14:textId="511E75B0" w:rsidR="004A3DA3" w:rsidRDefault="004A3DA3" w:rsidP="001811A7">
            <w:pPr>
              <w:pStyle w:val="ODSTAVEC"/>
              <w:ind w:firstLine="0"/>
            </w:pPr>
            <w:proofErr w:type="spellStart"/>
            <w:r>
              <w:t>Dodgeball</w:t>
            </w:r>
            <w:proofErr w:type="spellEnd"/>
          </w:p>
        </w:tc>
      </w:tr>
      <w:tr w:rsidR="004A3DA3" w14:paraId="47096F32" w14:textId="77777777" w:rsidTr="001811A7">
        <w:trPr>
          <w:trHeight w:val="359"/>
        </w:trPr>
        <w:tc>
          <w:tcPr>
            <w:tcW w:w="2719" w:type="dxa"/>
          </w:tcPr>
          <w:p w14:paraId="521317D3" w14:textId="77777777" w:rsidR="004A3DA3" w:rsidRDefault="004A3DA3" w:rsidP="001811A7">
            <w:pPr>
              <w:pStyle w:val="ODSTAVEC"/>
              <w:ind w:firstLine="0"/>
            </w:pPr>
            <w:r>
              <w:t>Vzdělávací oblast:</w:t>
            </w:r>
          </w:p>
        </w:tc>
        <w:tc>
          <w:tcPr>
            <w:tcW w:w="5992" w:type="dxa"/>
          </w:tcPr>
          <w:p w14:paraId="4185DA03" w14:textId="77777777" w:rsidR="004A3DA3" w:rsidRDefault="004A3DA3" w:rsidP="001811A7">
            <w:pPr>
              <w:pStyle w:val="ODSTAVEC"/>
              <w:ind w:firstLine="0"/>
            </w:pPr>
            <w:r>
              <w:t>Informační a komunikační technologie</w:t>
            </w:r>
          </w:p>
        </w:tc>
      </w:tr>
      <w:tr w:rsidR="004A3DA3" w14:paraId="3616DBAB" w14:textId="77777777" w:rsidTr="001811A7">
        <w:trPr>
          <w:trHeight w:val="359"/>
        </w:trPr>
        <w:tc>
          <w:tcPr>
            <w:tcW w:w="2719" w:type="dxa"/>
          </w:tcPr>
          <w:p w14:paraId="4FFB9D4A" w14:textId="77777777" w:rsidR="004A3DA3" w:rsidRDefault="004A3DA3" w:rsidP="001811A7">
            <w:pPr>
              <w:pStyle w:val="ODSTAVEC"/>
              <w:ind w:firstLine="0"/>
            </w:pPr>
            <w:r>
              <w:t>Vyučovací předmět:</w:t>
            </w:r>
          </w:p>
        </w:tc>
        <w:tc>
          <w:tcPr>
            <w:tcW w:w="5992" w:type="dxa"/>
          </w:tcPr>
          <w:p w14:paraId="02CE0EB5" w14:textId="77777777" w:rsidR="004A3DA3" w:rsidRDefault="004A3DA3" w:rsidP="001811A7">
            <w:pPr>
              <w:pStyle w:val="ODSTAVEC"/>
              <w:ind w:firstLine="0"/>
            </w:pPr>
            <w:r>
              <w:t>Informatika</w:t>
            </w:r>
          </w:p>
        </w:tc>
      </w:tr>
      <w:tr w:rsidR="004A3DA3" w14:paraId="78F4A558" w14:textId="77777777" w:rsidTr="001811A7">
        <w:trPr>
          <w:trHeight w:val="366"/>
        </w:trPr>
        <w:tc>
          <w:tcPr>
            <w:tcW w:w="2719" w:type="dxa"/>
          </w:tcPr>
          <w:p w14:paraId="25F60585" w14:textId="77777777" w:rsidR="004A3DA3" w:rsidRDefault="004A3DA3" w:rsidP="001811A7">
            <w:pPr>
              <w:pStyle w:val="ODSTAVEC"/>
              <w:ind w:firstLine="0"/>
            </w:pPr>
            <w:r>
              <w:t>Věkové určení:</w:t>
            </w:r>
          </w:p>
        </w:tc>
        <w:tc>
          <w:tcPr>
            <w:tcW w:w="5992" w:type="dxa"/>
          </w:tcPr>
          <w:p w14:paraId="6A3E73FD" w14:textId="77777777" w:rsidR="004A3DA3" w:rsidRDefault="004A3DA3" w:rsidP="001811A7">
            <w:pPr>
              <w:pStyle w:val="ODSTAVEC"/>
              <w:ind w:firstLine="0"/>
            </w:pPr>
            <w:r>
              <w:t>2. stupeň ZŠ</w:t>
            </w:r>
          </w:p>
        </w:tc>
      </w:tr>
      <w:tr w:rsidR="004A3DA3" w14:paraId="2E700934" w14:textId="77777777" w:rsidTr="001811A7">
        <w:trPr>
          <w:trHeight w:val="359"/>
        </w:trPr>
        <w:tc>
          <w:tcPr>
            <w:tcW w:w="2719" w:type="dxa"/>
          </w:tcPr>
          <w:p w14:paraId="5C782B82" w14:textId="77777777" w:rsidR="004A3DA3" w:rsidRDefault="004A3DA3" w:rsidP="001811A7">
            <w:pPr>
              <w:pStyle w:val="ODSTAVEC"/>
              <w:ind w:firstLine="0"/>
            </w:pPr>
            <w:r>
              <w:t>Časová dotace:</w:t>
            </w:r>
          </w:p>
        </w:tc>
        <w:tc>
          <w:tcPr>
            <w:tcW w:w="5992" w:type="dxa"/>
          </w:tcPr>
          <w:p w14:paraId="092A14E3" w14:textId="13AFDF82" w:rsidR="004A3DA3" w:rsidRDefault="004A3DA3" w:rsidP="001811A7">
            <w:pPr>
              <w:pStyle w:val="ODSTAVEC"/>
              <w:ind w:firstLine="0"/>
            </w:pPr>
            <w:r>
              <w:t>90</w:t>
            </w:r>
            <w:r>
              <w:t xml:space="preserve"> minut</w:t>
            </w:r>
          </w:p>
        </w:tc>
      </w:tr>
      <w:tr w:rsidR="004A3DA3" w14:paraId="7697E332" w14:textId="77777777" w:rsidTr="001811A7">
        <w:trPr>
          <w:trHeight w:val="359"/>
        </w:trPr>
        <w:tc>
          <w:tcPr>
            <w:tcW w:w="2719" w:type="dxa"/>
          </w:tcPr>
          <w:p w14:paraId="1B1DE756" w14:textId="77777777" w:rsidR="004A3DA3" w:rsidRDefault="004A3DA3" w:rsidP="001811A7">
            <w:pPr>
              <w:pStyle w:val="ODSTAVEC"/>
              <w:ind w:firstLine="0"/>
            </w:pPr>
            <w:r>
              <w:t>Rozsah:</w:t>
            </w:r>
          </w:p>
        </w:tc>
        <w:tc>
          <w:tcPr>
            <w:tcW w:w="5992" w:type="dxa"/>
          </w:tcPr>
          <w:p w14:paraId="654080BE" w14:textId="12712A0B" w:rsidR="004A3DA3" w:rsidRDefault="004A3DA3" w:rsidP="001811A7">
            <w:pPr>
              <w:pStyle w:val="ODSTAVEC"/>
              <w:ind w:firstLine="0"/>
            </w:pPr>
            <w:r>
              <w:t>2</w:t>
            </w:r>
            <w:r>
              <w:t xml:space="preserve"> pozadí, </w:t>
            </w:r>
            <w:r>
              <w:t>2</w:t>
            </w:r>
            <w:r>
              <w:t xml:space="preserve"> postava, </w:t>
            </w:r>
            <w:r>
              <w:t>6</w:t>
            </w:r>
            <w:r>
              <w:t xml:space="preserve"> scénář</w:t>
            </w:r>
            <w:r>
              <w:t>ů</w:t>
            </w:r>
            <w:r>
              <w:t xml:space="preserve">, </w:t>
            </w:r>
            <w:r>
              <w:t>56</w:t>
            </w:r>
            <w:r>
              <w:t xml:space="preserve"> bloků</w:t>
            </w:r>
          </w:p>
        </w:tc>
      </w:tr>
      <w:tr w:rsidR="004A3DA3" w14:paraId="3B044E1F" w14:textId="77777777" w:rsidTr="001811A7">
        <w:trPr>
          <w:trHeight w:val="57"/>
        </w:trPr>
        <w:tc>
          <w:tcPr>
            <w:tcW w:w="2719" w:type="dxa"/>
          </w:tcPr>
          <w:p w14:paraId="3BF3DDC4" w14:textId="77777777" w:rsidR="004A3DA3" w:rsidRDefault="004A3DA3" w:rsidP="001811A7">
            <w:pPr>
              <w:pStyle w:val="ODSTAVEC"/>
              <w:ind w:firstLine="0"/>
            </w:pPr>
            <w:r>
              <w:t>Klíčová slova:</w:t>
            </w:r>
          </w:p>
        </w:tc>
        <w:tc>
          <w:tcPr>
            <w:tcW w:w="5992" w:type="dxa"/>
          </w:tcPr>
          <w:p w14:paraId="158F7190" w14:textId="658C796A" w:rsidR="004A3DA3" w:rsidRDefault="004A3DA3" w:rsidP="001811A7">
            <w:pPr>
              <w:pStyle w:val="ODSTAVEC"/>
              <w:ind w:firstLine="0"/>
            </w:pPr>
            <w:r>
              <w:t xml:space="preserve">klon, klonuj sebe, </w:t>
            </w:r>
            <w:r w:rsidR="00722A2D">
              <w:t>interakce s postavou, čas</w:t>
            </w:r>
          </w:p>
        </w:tc>
      </w:tr>
      <w:tr w:rsidR="004A3DA3" w14:paraId="1476D181" w14:textId="77777777" w:rsidTr="001811A7">
        <w:trPr>
          <w:trHeight w:val="359"/>
        </w:trPr>
        <w:tc>
          <w:tcPr>
            <w:tcW w:w="2719" w:type="dxa"/>
          </w:tcPr>
          <w:p w14:paraId="2F35C691" w14:textId="77777777" w:rsidR="004A3DA3" w:rsidRDefault="004A3DA3" w:rsidP="001811A7">
            <w:pPr>
              <w:pStyle w:val="ODSTAVEC"/>
              <w:ind w:firstLine="0"/>
            </w:pPr>
            <w:r>
              <w:t>Anotace materiálu:</w:t>
            </w:r>
          </w:p>
        </w:tc>
        <w:tc>
          <w:tcPr>
            <w:tcW w:w="5992" w:type="dxa"/>
          </w:tcPr>
          <w:p w14:paraId="3D0F7135" w14:textId="69907447" w:rsidR="004A3DA3" w:rsidRDefault="004A3DA3" w:rsidP="001811A7">
            <w:pPr>
              <w:pStyle w:val="ODSTAVEC"/>
              <w:ind w:firstLine="0"/>
            </w:pPr>
            <w:r>
              <w:t xml:space="preserve">Žák </w:t>
            </w:r>
            <w:proofErr w:type="gramStart"/>
            <w:r w:rsidR="00722A2D">
              <w:t>vytvoří</w:t>
            </w:r>
            <w:proofErr w:type="gramEnd"/>
            <w:r w:rsidR="00722A2D">
              <w:t xml:space="preserve"> hru, kde se postava snaží vyhýbat míčům, které padají shora dolů. Každých 10 sekund se bude intenzita padajících míčů zvyšovat.</w:t>
            </w:r>
          </w:p>
        </w:tc>
      </w:tr>
    </w:tbl>
    <w:p w14:paraId="0CFD8AD3" w14:textId="77777777" w:rsidR="004A3DA3" w:rsidRDefault="004A3DA3" w:rsidP="004A3DA3">
      <w:pPr>
        <w:pStyle w:val="ODSTAVEC"/>
        <w:ind w:firstLine="0"/>
      </w:pPr>
    </w:p>
    <w:p w14:paraId="7C85E84E" w14:textId="7E47EC99"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proofErr w:type="gramStart"/>
      <w:r>
        <w:t>ze</w:t>
      </w:r>
      <w:proofErr w:type="gramEnd"/>
      <w:r>
        <w:t xml:space="preserve"> shora dolů. Padající míče naprogramuj tak,</w:t>
      </w:r>
      <w:r w:rsidR="001D070D">
        <w:t xml:space="preserve"> </w:t>
      </w:r>
      <w:r>
        <w:t>aby se po 10 sekundách změnila intenzita jejich padání</w:t>
      </w:r>
      <w:r w:rsidR="001D070D">
        <w:t>.</w:t>
      </w:r>
      <w:r w:rsidR="00FD4D63">
        <w:t xml:space="preserve"> Postava bude mít 3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7A36E4D9" w:rsidR="001D070D" w:rsidRPr="001D070D" w:rsidRDefault="001D070D" w:rsidP="004A3DA3">
      <w:pPr>
        <w:pStyle w:val="ODSTAVEC"/>
        <w:ind w:firstLine="0"/>
        <w:rPr>
          <w:b/>
          <w:bCs/>
        </w:rPr>
      </w:pPr>
      <w:r>
        <w:rPr>
          <w:b/>
          <w:bCs/>
        </w:rPr>
        <w:t xml:space="preserve">Řešení úlohy: </w:t>
      </w:r>
    </w:p>
    <w:p w14:paraId="553B8258" w14:textId="7763FF28" w:rsidR="001D070D" w:rsidRDefault="001D070D" w:rsidP="001D070D">
      <w:pPr>
        <w:pStyle w:val="Titulek"/>
        <w:keepNext/>
      </w:pPr>
      <w:r w:rsidRPr="001D070D">
        <w:rPr>
          <w:b/>
          <w:bCs/>
        </w:rPr>
        <w:lastRenderedPageBreak/>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Pr>
          <w:b/>
          <w:bCs/>
          <w:noProof/>
        </w:rPr>
        <w:t>34</w:t>
      </w:r>
      <w:r w:rsidRPr="001D070D">
        <w:rPr>
          <w:b/>
          <w:bCs/>
        </w:rPr>
        <w:fldChar w:fldCharType="end"/>
      </w:r>
      <w:r w:rsidRPr="001D070D">
        <w:rPr>
          <w:b/>
          <w:bCs/>
        </w:rPr>
        <w:t>:</w:t>
      </w:r>
      <w:r>
        <w:t xml:space="preserve"> Kód postavy Míč</w:t>
      </w:r>
    </w:p>
    <w:p w14:paraId="1ACBD535" w14:textId="3588F614" w:rsidR="001D070D" w:rsidRDefault="001D070D" w:rsidP="001D070D">
      <w:pPr>
        <w:pStyle w:val="ODSTAVEC"/>
        <w:ind w:firstLine="0"/>
        <w:jc w:val="center"/>
      </w:pPr>
      <w:r w:rsidRPr="001D070D">
        <w:drawing>
          <wp:inline distT="0" distB="0" distL="0" distR="0" wp14:anchorId="62552160" wp14:editId="6FDC26B8">
            <wp:extent cx="4140200" cy="3928444"/>
            <wp:effectExtent l="0" t="0" r="0" b="0"/>
            <wp:docPr id="528399062" name="Obrázek 1" descr="Obsah obrázku snímek obrazovky, text,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399062" name="Obrázek 1" descr="Obsah obrázku snímek obrazovky, text, Barevnost, design&#10;&#10;Popis byl vytvořen automaticky"/>
                    <pic:cNvPicPr/>
                  </pic:nvPicPr>
                  <pic:blipFill>
                    <a:blip r:embed="rId45"/>
                    <a:stretch>
                      <a:fillRect/>
                    </a:stretch>
                  </pic:blipFill>
                  <pic:spPr>
                    <a:xfrm>
                      <a:off x="0" y="0"/>
                      <a:ext cx="4144850" cy="3932856"/>
                    </a:xfrm>
                    <a:prstGeom prst="rect">
                      <a:avLst/>
                    </a:prstGeom>
                  </pic:spPr>
                </pic:pic>
              </a:graphicData>
            </a:graphic>
          </wp:inline>
        </w:drawing>
      </w:r>
    </w:p>
    <w:p w14:paraId="33D6E2EC" w14:textId="77777777" w:rsidR="001D070D" w:rsidRDefault="001D070D" w:rsidP="001D070D">
      <w:pPr>
        <w:pStyle w:val="ODSTAVEC"/>
        <w:ind w:firstLine="0"/>
        <w:jc w:val="center"/>
      </w:pPr>
    </w:p>
    <w:p w14:paraId="53243811" w14:textId="127BA7AD" w:rsidR="001D070D" w:rsidRDefault="001D070D" w:rsidP="001D070D">
      <w:pPr>
        <w:pStyle w:val="Titulek"/>
        <w:keepNext/>
      </w:pPr>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Pr="001D070D">
        <w:rPr>
          <w:b/>
          <w:bCs/>
          <w:noProof/>
        </w:rPr>
        <w:t>35</w:t>
      </w:r>
      <w:r w:rsidRPr="001D070D">
        <w:rPr>
          <w:b/>
          <w:bCs/>
        </w:rPr>
        <w:fldChar w:fldCharType="end"/>
      </w:r>
      <w:r w:rsidRPr="001D070D">
        <w:rPr>
          <w:b/>
          <w:bCs/>
        </w:rPr>
        <w:t>:</w:t>
      </w:r>
      <w:r>
        <w:t xml:space="preserve"> Kód postavy </w:t>
      </w:r>
      <w:proofErr w:type="spellStart"/>
      <w:r>
        <w:t>Stickman</w:t>
      </w:r>
      <w:proofErr w:type="spellEnd"/>
    </w:p>
    <w:p w14:paraId="1979708D" w14:textId="1BE81FA2" w:rsidR="001D070D" w:rsidRPr="001D070D" w:rsidRDefault="001D070D" w:rsidP="001D070D">
      <w:pPr>
        <w:pStyle w:val="ODSTAVEC"/>
        <w:ind w:firstLine="0"/>
        <w:jc w:val="center"/>
      </w:pPr>
      <w:r w:rsidRPr="001D070D">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46"/>
                    <a:stretch>
                      <a:fillRect/>
                    </a:stretch>
                  </pic:blipFill>
                  <pic:spPr>
                    <a:xfrm>
                      <a:off x="0" y="0"/>
                      <a:ext cx="2355222" cy="3957347"/>
                    </a:xfrm>
                    <a:prstGeom prst="rect">
                      <a:avLst/>
                    </a:prstGeom>
                  </pic:spPr>
                </pic:pic>
              </a:graphicData>
            </a:graphic>
          </wp:inline>
        </w:drawing>
      </w:r>
    </w:p>
    <w:p w14:paraId="4ADF073F" w14:textId="3FA01D44" w:rsidR="00846320" w:rsidRDefault="001B0626" w:rsidP="001B0626">
      <w:pPr>
        <w:pStyle w:val="NADPIS-BEZ-CISLA"/>
      </w:pPr>
      <w:bookmarkStart w:id="16" w:name="_Toc66956153"/>
      <w:bookmarkStart w:id="17" w:name="_Toc148447933"/>
      <w:r>
        <w:lastRenderedPageBreak/>
        <w:t>Závěr</w:t>
      </w:r>
      <w:bookmarkEnd w:id="16"/>
      <w:bookmarkEnd w:id="17"/>
    </w:p>
    <w:p w14:paraId="7C8FA213" w14:textId="6D115105" w:rsidR="00325A95" w:rsidRDefault="00325A95" w:rsidP="001B0626">
      <w:pPr>
        <w:pStyle w:val="NADPIS-BEZ-CISLA"/>
      </w:pPr>
      <w:bookmarkStart w:id="18" w:name="_Toc66956154"/>
      <w:bookmarkStart w:id="19" w:name="_Toc148447934"/>
      <w:r>
        <w:lastRenderedPageBreak/>
        <w:t>Seznam použitých zdrojů</w:t>
      </w:r>
      <w:bookmarkEnd w:id="18"/>
      <w:bookmarkEnd w:id="19"/>
    </w:p>
    <w:p w14:paraId="03C2F33E" w14:textId="319D3145" w:rsidR="00B85692" w:rsidRDefault="00B85692" w:rsidP="00B85692">
      <w:pPr>
        <w:pStyle w:val="NADPIS20"/>
      </w:pPr>
      <w:r w:rsidRPr="00B85692">
        <w:t xml:space="preserve">Literatura </w:t>
      </w:r>
    </w:p>
    <w:p w14:paraId="52FD6530" w14:textId="52D65250" w:rsidR="00B85692" w:rsidRDefault="00B85692" w:rsidP="00607259">
      <w:pPr>
        <w:pStyle w:val="ZDROJE"/>
      </w:pPr>
      <w:r w:rsidRPr="00B85692">
        <w:t xml:space="preserve">CHRÁSKA, Miroslav. </w:t>
      </w:r>
      <w:r w:rsidRPr="00EA42A6">
        <w:rPr>
          <w:i/>
          <w:iCs/>
        </w:rPr>
        <w:t>Metody pedagogického výzkumu: základy kvantitativního výzkumu</w:t>
      </w:r>
      <w:r w:rsidRPr="00B85692">
        <w:t xml:space="preserve">. Praha: Grada, 2016. ISBN 978-80-247-5326-3. </w:t>
      </w:r>
      <w:r w:rsidR="004E7DEA" w:rsidRPr="004E7DEA">
        <w:rPr>
          <w:color w:val="FF0000"/>
        </w:rPr>
        <w:t>Pokud nebude uvedeno ISBN, píšete „ISBN neuvedeno.</w:t>
      </w:r>
      <w:r w:rsidR="004E7DEA">
        <w:rPr>
          <w:color w:val="FF0000"/>
        </w:rPr>
        <w:t>“</w:t>
      </w:r>
    </w:p>
    <w:p w14:paraId="064B5062" w14:textId="5975B87F" w:rsidR="00B85692" w:rsidRDefault="00CB37B7" w:rsidP="00607259">
      <w:pPr>
        <w:pStyle w:val="ZDROJE"/>
      </w:pPr>
      <w:r>
        <w:t>KLEMENT</w:t>
      </w:r>
      <w:r w:rsidR="00B85692" w:rsidRPr="00B85692">
        <w:t xml:space="preserve">, </w:t>
      </w:r>
      <w:r>
        <w:t>Milan</w:t>
      </w:r>
      <w:r w:rsidR="00EF0142">
        <w:t>,</w:t>
      </w:r>
      <w:r w:rsidR="00B85692" w:rsidRPr="00B85692">
        <w:t xml:space="preserve"> </w:t>
      </w:r>
      <w:r>
        <w:t>DRAGON</w:t>
      </w:r>
      <w:r w:rsidR="00EF0142">
        <w:t xml:space="preserve">, Tomáš a Květoslav </w:t>
      </w:r>
      <w:r w:rsidR="001D5645">
        <w:t>BÁRTEK</w:t>
      </w:r>
      <w:r w:rsidR="00B85692" w:rsidRPr="00B85692">
        <w:t xml:space="preserve">. </w:t>
      </w:r>
      <w:r w:rsidR="00B85692" w:rsidRPr="00721D04">
        <w:rPr>
          <w:i/>
          <w:iCs/>
        </w:rPr>
        <w:t>Počítač jako pomocník učitele: efektivní práce s informacemi ve škole</w:t>
      </w:r>
      <w:r w:rsidR="00B85692" w:rsidRPr="00B85692">
        <w:t xml:space="preserve">. Praha: Portál, </w:t>
      </w:r>
      <w:r>
        <w:t>2021</w:t>
      </w:r>
      <w:r w:rsidR="00B85692" w:rsidRPr="00B85692">
        <w:t xml:space="preserve">. ISBN 80-7178-149-5. </w:t>
      </w:r>
    </w:p>
    <w:p w14:paraId="7A9D5ED2" w14:textId="3D51E04D" w:rsidR="00614416" w:rsidRPr="00614416" w:rsidRDefault="00614416" w:rsidP="00B85692">
      <w:pPr>
        <w:pStyle w:val="ODSTAVEC"/>
        <w:ind w:firstLine="0"/>
        <w:rPr>
          <w:color w:val="FF0000"/>
        </w:rPr>
      </w:pPr>
      <w:r w:rsidRPr="00614416">
        <w:rPr>
          <w:color w:val="FF0000"/>
        </w:rPr>
        <w:t>Časopis</w:t>
      </w:r>
    </w:p>
    <w:p w14:paraId="1ACE6E33" w14:textId="1844789E" w:rsidR="00376320" w:rsidRDefault="00A403BB" w:rsidP="00607259">
      <w:pPr>
        <w:pStyle w:val="ZDROJE"/>
      </w:pPr>
      <w:r w:rsidRPr="00A403BB">
        <w:t xml:space="preserve">MENKHOFF, Lukas a </w:t>
      </w:r>
      <w:r w:rsidR="00B71AD9" w:rsidRPr="00A403BB">
        <w:t xml:space="preserve">Mark P. </w:t>
      </w:r>
      <w:r w:rsidRPr="00A403BB">
        <w:t>TAYLOR</w:t>
      </w:r>
      <w:r w:rsidR="00B71AD9">
        <w:t xml:space="preserve">. </w:t>
      </w:r>
      <w:proofErr w:type="spellStart"/>
      <w:r w:rsidRPr="00A403BB">
        <w:t>The</w:t>
      </w:r>
      <w:proofErr w:type="spellEnd"/>
      <w:r w:rsidRPr="00A403BB">
        <w:t xml:space="preserve"> </w:t>
      </w:r>
      <w:proofErr w:type="spellStart"/>
      <w:r w:rsidRPr="00A403BB">
        <w:t>Obstinate</w:t>
      </w:r>
      <w:proofErr w:type="spellEnd"/>
      <w:r w:rsidRPr="00A403BB">
        <w:t xml:space="preserve"> </w:t>
      </w:r>
      <w:proofErr w:type="spellStart"/>
      <w:r w:rsidRPr="00A403BB">
        <w:t>passion</w:t>
      </w:r>
      <w:proofErr w:type="spellEnd"/>
      <w:r w:rsidRPr="00A403BB">
        <w:t xml:space="preserve"> </w:t>
      </w:r>
      <w:proofErr w:type="spellStart"/>
      <w:r w:rsidRPr="00A403BB">
        <w:t>of</w:t>
      </w:r>
      <w:proofErr w:type="spellEnd"/>
      <w:r w:rsidRPr="00A403BB">
        <w:t xml:space="preserve"> </w:t>
      </w:r>
      <w:proofErr w:type="spellStart"/>
      <w:r w:rsidRPr="00A403BB">
        <w:t>foreign</w:t>
      </w:r>
      <w:proofErr w:type="spellEnd"/>
      <w:r w:rsidRPr="00A403BB">
        <w:t xml:space="preserve"> </w:t>
      </w:r>
      <w:proofErr w:type="spellStart"/>
      <w:r w:rsidRPr="00A403BB">
        <w:t>exchange</w:t>
      </w:r>
      <w:proofErr w:type="spellEnd"/>
      <w:r w:rsidRPr="00A403BB">
        <w:t xml:space="preserve"> </w:t>
      </w:r>
      <w:proofErr w:type="spellStart"/>
      <w:r w:rsidRPr="00A403BB">
        <w:t>professionals</w:t>
      </w:r>
      <w:proofErr w:type="spellEnd"/>
      <w:r w:rsidRPr="00A403BB">
        <w:t xml:space="preserve">: </w:t>
      </w:r>
      <w:proofErr w:type="spellStart"/>
      <w:r w:rsidRPr="00A403BB">
        <w:t>technical</w:t>
      </w:r>
      <w:proofErr w:type="spellEnd"/>
      <w:r w:rsidRPr="00A403BB">
        <w:t xml:space="preserve"> </w:t>
      </w:r>
      <w:proofErr w:type="spellStart"/>
      <w:r w:rsidRPr="00A403BB">
        <w:t>analysis</w:t>
      </w:r>
      <w:proofErr w:type="spellEnd"/>
      <w:r w:rsidRPr="00A403BB">
        <w:t xml:space="preserve">. </w:t>
      </w:r>
      <w:proofErr w:type="spellStart"/>
      <w:r w:rsidRPr="00A403BB">
        <w:t>Journal</w:t>
      </w:r>
      <w:proofErr w:type="spellEnd"/>
      <w:r w:rsidRPr="00A403BB">
        <w:t xml:space="preserve"> of </w:t>
      </w:r>
      <w:proofErr w:type="spellStart"/>
      <w:r w:rsidRPr="00A403BB">
        <w:t>Economic</w:t>
      </w:r>
      <w:proofErr w:type="spellEnd"/>
      <w:r w:rsidRPr="00A403BB">
        <w:t xml:space="preserve"> </w:t>
      </w:r>
      <w:proofErr w:type="spellStart"/>
      <w:r w:rsidRPr="00A403BB">
        <w:t>Literature</w:t>
      </w:r>
      <w:proofErr w:type="spellEnd"/>
      <w:r w:rsidRPr="00A403BB">
        <w:t xml:space="preserve">. </w:t>
      </w:r>
      <w:r w:rsidR="00B2325B" w:rsidRPr="00B2325B">
        <w:rPr>
          <w:i/>
          <w:iCs/>
        </w:rPr>
        <w:t xml:space="preserve">Technika a </w:t>
      </w:r>
      <w:proofErr w:type="spellStart"/>
      <w:r w:rsidR="00B2325B" w:rsidRPr="00B2325B">
        <w:rPr>
          <w:i/>
          <w:iCs/>
        </w:rPr>
        <w:t>vzdelávanie</w:t>
      </w:r>
      <w:proofErr w:type="spellEnd"/>
      <w:r w:rsidR="00614416">
        <w:rPr>
          <w:i/>
          <w:iCs/>
        </w:rPr>
        <w:t xml:space="preserve"> </w:t>
      </w:r>
      <w:r w:rsidR="00614416" w:rsidRPr="00583657">
        <w:rPr>
          <w:color w:val="FF0000"/>
        </w:rPr>
        <w:t>[online]</w:t>
      </w:r>
      <w:r w:rsidR="00B2325B" w:rsidRPr="00B2325B">
        <w:t xml:space="preserve">. 2020, </w:t>
      </w:r>
      <w:r w:rsidR="00B2325B" w:rsidRPr="001B771D">
        <w:rPr>
          <w:b/>
          <w:bCs/>
        </w:rPr>
        <w:t>9</w:t>
      </w:r>
      <w:r w:rsidR="00B2325B" w:rsidRPr="001B771D">
        <w:t>(2)</w:t>
      </w:r>
      <w:r w:rsidR="00B2325B" w:rsidRPr="00B2325B">
        <w:t>, 19–24. ISSN 1338-9742.</w:t>
      </w:r>
      <w:r w:rsidR="00614416">
        <w:t xml:space="preserve"> </w:t>
      </w:r>
      <w:r w:rsidR="00614416" w:rsidRPr="00583657">
        <w:rPr>
          <w:color w:val="FF0000"/>
        </w:rPr>
        <w:t xml:space="preserve">Dostupné z: </w:t>
      </w:r>
    </w:p>
    <w:p w14:paraId="7C72BE8D" w14:textId="77777777" w:rsidR="00D26C3C" w:rsidRDefault="00D26C3C" w:rsidP="006728A3">
      <w:pPr>
        <w:pStyle w:val="NADPIS20"/>
      </w:pPr>
      <w:r>
        <w:t xml:space="preserve">Elektronické zdroje </w:t>
      </w:r>
    </w:p>
    <w:p w14:paraId="122B573C" w14:textId="5142A26A" w:rsidR="00614416" w:rsidRDefault="00614416" w:rsidP="00D26C3C">
      <w:pPr>
        <w:pStyle w:val="Default"/>
        <w:rPr>
          <w:color w:val="FF0000"/>
          <w:sz w:val="23"/>
          <w:szCs w:val="23"/>
        </w:rPr>
      </w:pPr>
      <w:r w:rsidRPr="00614416">
        <w:rPr>
          <w:color w:val="FF0000"/>
          <w:sz w:val="23"/>
          <w:szCs w:val="23"/>
        </w:rPr>
        <w:t>Weby</w:t>
      </w:r>
    </w:p>
    <w:p w14:paraId="045DA125" w14:textId="77777777" w:rsidR="00634354" w:rsidRDefault="00634354" w:rsidP="00D26C3C">
      <w:pPr>
        <w:pStyle w:val="Default"/>
        <w:rPr>
          <w:color w:val="FF0000"/>
          <w:sz w:val="23"/>
          <w:szCs w:val="23"/>
        </w:rPr>
      </w:pPr>
    </w:p>
    <w:p w14:paraId="7BB0D08F" w14:textId="516B75C2" w:rsidR="00634354" w:rsidRDefault="00634354" w:rsidP="009C4779">
      <w:pPr>
        <w:pStyle w:val="Default"/>
        <w:numPr>
          <w:ilvl w:val="0"/>
          <w:numId w:val="6"/>
        </w:numPr>
      </w:pPr>
      <w:bookmarkStart w:id="20" w:name="_Ref119655153"/>
      <w:r w:rsidRPr="002A4A2E">
        <w:rPr>
          <w:i/>
          <w:iCs/>
        </w:rPr>
        <w:t>Studium psychologie: Myšlení, myšlenkové operace, řešení problémů</w:t>
      </w:r>
      <w:r>
        <w:t xml:space="preserve"> (2020). [online]. [cit. 202</w:t>
      </w:r>
      <w:r w:rsidR="005D1EF0">
        <w:t>2</w:t>
      </w:r>
      <w:r>
        <w:t>-</w:t>
      </w:r>
      <w:r w:rsidR="00634080">
        <w:t>11</w:t>
      </w:r>
      <w:r>
        <w:t xml:space="preserve">-17]. Dostupné z: </w:t>
      </w:r>
      <w:hyperlink r:id="rId47" w:history="1">
        <w:r w:rsidRPr="002F56D6">
          <w:rPr>
            <w:rStyle w:val="Hypertextovodkaz"/>
          </w:rPr>
          <w:t>https://www.studium-psychologie.cz/obecnapsychologie/11-mysleni-myslenkove-operace.html</w:t>
        </w:r>
      </w:hyperlink>
      <w:bookmarkEnd w:id="20"/>
      <w:r>
        <w:t xml:space="preserve"> </w:t>
      </w:r>
    </w:p>
    <w:p w14:paraId="6E159D8C" w14:textId="77777777" w:rsidR="002A4A2E" w:rsidRDefault="002A4A2E" w:rsidP="002A4A2E">
      <w:pPr>
        <w:pStyle w:val="Default"/>
        <w:ind w:left="720"/>
      </w:pPr>
    </w:p>
    <w:p w14:paraId="563F8F85" w14:textId="1CBE0346" w:rsidR="00F0776C" w:rsidRDefault="00F0776C" w:rsidP="009C4779">
      <w:pPr>
        <w:pStyle w:val="Default"/>
        <w:numPr>
          <w:ilvl w:val="0"/>
          <w:numId w:val="6"/>
        </w:numPr>
      </w:pPr>
      <w:bookmarkStart w:id="21"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n</w:t>
      </w:r>
      <w:proofErr w:type="spellEnd"/>
      <w:r>
        <w:t xml:space="preserve"> (2012). [online]. [cit. 202</w:t>
      </w:r>
      <w:r w:rsidR="00634080">
        <w:t>2</w:t>
      </w:r>
      <w:r>
        <w:t>-</w:t>
      </w:r>
      <w:r w:rsidR="00634080">
        <w:t>11</w:t>
      </w:r>
      <w:r>
        <w:t xml:space="preserve">-17]. Dostupné z: </w:t>
      </w:r>
      <w:hyperlink r:id="rId48" w:history="1">
        <w:r w:rsidRPr="002A4A2E">
          <w:rPr>
            <w:rStyle w:val="Hypertextovodkaz"/>
          </w:rPr>
          <w:t>http://www.assnstrategies.com/pdf/ISTEPositionProfileFinal.pdf</w:t>
        </w:r>
      </w:hyperlink>
      <w:bookmarkEnd w:id="21"/>
    </w:p>
    <w:p w14:paraId="7DD23688" w14:textId="77777777" w:rsidR="00F11453" w:rsidRDefault="00F11453" w:rsidP="00F11453">
      <w:pPr>
        <w:pStyle w:val="Odstavecseseznamem"/>
      </w:pPr>
    </w:p>
    <w:p w14:paraId="4090607B" w14:textId="74F1C008" w:rsidR="00F11453" w:rsidRPr="00F11453" w:rsidRDefault="00F11453" w:rsidP="00F11453">
      <w:pPr>
        <w:pStyle w:val="Default"/>
        <w:numPr>
          <w:ilvl w:val="0"/>
          <w:numId w:val="6"/>
        </w:numPr>
      </w:pPr>
      <w:bookmarkStart w:id="22" w:name="_Ref119659506"/>
      <w:r w:rsidRPr="00697372">
        <w:rPr>
          <w:i/>
          <w:iCs/>
        </w:rPr>
        <w:t>Strategie digitálního vzdělávání do roku 2020</w:t>
      </w:r>
      <w:r>
        <w:t xml:space="preserve">. Praha: Ministerstvo školství, mládeže a tělovýchovy České republiky, 2014. Dostupné také z: </w:t>
      </w:r>
      <w:hyperlink r:id="rId49" w:history="1">
        <w:r w:rsidRPr="00697372">
          <w:rPr>
            <w:rStyle w:val="Hypertextovodkaz"/>
          </w:rPr>
          <w:t>http://www.msmt.cz/ministerstvo/strategie-digitalniho-vzdelavani-do-roku-2020</w:t>
        </w:r>
      </w:hyperlink>
      <w:bookmarkEnd w:id="22"/>
    </w:p>
    <w:p w14:paraId="40B8FB41" w14:textId="77777777" w:rsidR="00B249F7" w:rsidRDefault="00B249F7" w:rsidP="00B249F7">
      <w:pPr>
        <w:pStyle w:val="Odstavecseseznamem"/>
      </w:pPr>
    </w:p>
    <w:p w14:paraId="0766F612" w14:textId="2234FA43" w:rsidR="0016009C" w:rsidRDefault="00B249F7" w:rsidP="0016009C">
      <w:pPr>
        <w:pStyle w:val="Default"/>
        <w:numPr>
          <w:ilvl w:val="0"/>
          <w:numId w:val="6"/>
        </w:numPr>
      </w:pPr>
      <w:bookmarkStart w:id="23"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hyperlink r:id="rId50" w:history="1">
        <w:r w:rsidRPr="002C248D">
          <w:rPr>
            <w:rStyle w:val="Hypertextovodkaz"/>
          </w:rPr>
          <w:t xml:space="preserve">https://www.imysleni.cz/informaticke-mysleni/co-je-informatickemysleni?fbclid=IwAR1blyIYp3A2hfgDGxBxz9_RjpUC_r9XCp2d4_PwOpXmjVmxaw </w:t>
        </w:r>
        <w:proofErr w:type="spellStart"/>
        <w:r w:rsidRPr="002C248D">
          <w:rPr>
            <w:rStyle w:val="Hypertextovodkaz"/>
          </w:rPr>
          <w:t>GFULkKoiI</w:t>
        </w:r>
        <w:proofErr w:type="spellEnd"/>
      </w:hyperlink>
      <w:bookmarkEnd w:id="23"/>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24" w:name="_Ref119661016"/>
      <w:r>
        <w:t xml:space="preserve">SELBY, Cynthia a John WOOLARD. </w:t>
      </w:r>
      <w:proofErr w:type="gramStart"/>
      <w:r>
        <w:t>UNIVERSITY</w:t>
      </w:r>
      <w:proofErr w:type="gramEnd"/>
      <w:r>
        <w:t xml:space="preserve"> OF SOUTHAMPTON. </w:t>
      </w:r>
      <w:proofErr w:type="spellStart"/>
      <w:r w:rsidRPr="00FE62E3">
        <w:rPr>
          <w:i/>
          <w:iCs/>
        </w:rPr>
        <w:t>Computational</w:t>
      </w:r>
      <w:proofErr w:type="spellEnd"/>
      <w:r w:rsidRPr="00FE62E3">
        <w:rPr>
          <w:i/>
          <w:iCs/>
        </w:rPr>
        <w:t xml:space="preserve"> </w:t>
      </w:r>
      <w:proofErr w:type="spellStart"/>
      <w:r w:rsidRPr="00FE62E3">
        <w:rPr>
          <w:i/>
          <w:iCs/>
        </w:rPr>
        <w:t>Thinking</w:t>
      </w:r>
      <w:proofErr w:type="spellEnd"/>
      <w:r w:rsidRPr="00FE62E3">
        <w:rPr>
          <w:i/>
          <w:iCs/>
        </w:rPr>
        <w:t xml:space="preserve">: </w:t>
      </w:r>
      <w:proofErr w:type="spellStart"/>
      <w:r w:rsidRPr="00FE62E3">
        <w:rPr>
          <w:i/>
          <w:iCs/>
        </w:rPr>
        <w:t>The</w:t>
      </w:r>
      <w:proofErr w:type="spellEnd"/>
      <w:r w:rsidRPr="00FE62E3">
        <w:rPr>
          <w:i/>
          <w:iCs/>
        </w:rPr>
        <w:t xml:space="preserve"> </w:t>
      </w:r>
      <w:proofErr w:type="spellStart"/>
      <w:r w:rsidRPr="00FE62E3">
        <w:rPr>
          <w:i/>
          <w:iCs/>
        </w:rPr>
        <w:t>Developing</w:t>
      </w:r>
      <w:proofErr w:type="spellEnd"/>
      <w:r w:rsidRPr="00FE62E3">
        <w:rPr>
          <w:i/>
          <w:iCs/>
        </w:rPr>
        <w:t xml:space="preserve"> </w:t>
      </w:r>
      <w:proofErr w:type="spellStart"/>
      <w:r w:rsidRPr="00FE62E3">
        <w:rPr>
          <w:i/>
          <w:iCs/>
        </w:rPr>
        <w:t>Definition</w:t>
      </w:r>
      <w:proofErr w:type="spellEnd"/>
      <w:r w:rsidRPr="00FE62E3">
        <w:t>. Southampton, 2013</w:t>
      </w:r>
      <w:r>
        <w:t>.</w:t>
      </w:r>
      <w:r w:rsidR="00973EF3">
        <w:t xml:space="preserve"> [online]. [cit. 2022-11-17]. </w:t>
      </w:r>
      <w:r>
        <w:t xml:space="preserve">Dostupné z: </w:t>
      </w:r>
      <w:hyperlink r:id="rId51" w:history="1">
        <w:r w:rsidRPr="00973EF3">
          <w:rPr>
            <w:rStyle w:val="Hypertextovodkaz"/>
          </w:rPr>
          <w:t>https://eprints.soton.ac.uk/356481/1/Selby_Woollard_bg_soton_eprints.pdf</w:t>
        </w:r>
      </w:hyperlink>
      <w:bookmarkEnd w:id="24"/>
    </w:p>
    <w:p w14:paraId="2F26FE08" w14:textId="77777777" w:rsidR="007B619D" w:rsidRDefault="007B619D" w:rsidP="007B619D">
      <w:pPr>
        <w:pStyle w:val="Odstavecseseznamem"/>
      </w:pPr>
    </w:p>
    <w:p w14:paraId="70B01BCA" w14:textId="735A0DCD" w:rsidR="007B619D" w:rsidRDefault="007B619D" w:rsidP="0016009C">
      <w:pPr>
        <w:pStyle w:val="Default"/>
        <w:numPr>
          <w:ilvl w:val="0"/>
          <w:numId w:val="6"/>
        </w:numPr>
      </w:pPr>
      <w:bookmarkStart w:id="25" w:name="_Ref119662808"/>
      <w:r>
        <w:t xml:space="preserve">VANÍČEK, Jiří, </w:t>
      </w:r>
      <w:proofErr w:type="spellStart"/>
      <w:r>
        <w:t>ed</w:t>
      </w:r>
      <w:proofErr w:type="spellEnd"/>
      <w:r>
        <w:t xml:space="preserve">. Výuka algoritmizace </w:t>
      </w:r>
      <w:proofErr w:type="gramStart"/>
      <w:r>
        <w:t>patří</w:t>
      </w:r>
      <w:proofErr w:type="gramEnd"/>
      <w:r>
        <w:t xml:space="preserve">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25"/>
    </w:p>
    <w:p w14:paraId="3405554B" w14:textId="77777777" w:rsidR="00CC03C6" w:rsidRDefault="00CC03C6" w:rsidP="00CC03C6">
      <w:pPr>
        <w:pStyle w:val="Odstavecseseznamem"/>
      </w:pPr>
    </w:p>
    <w:p w14:paraId="60D05979" w14:textId="5D680A96" w:rsidR="00CC03C6" w:rsidRDefault="00CC03C6" w:rsidP="0016009C">
      <w:pPr>
        <w:pStyle w:val="Default"/>
        <w:numPr>
          <w:ilvl w:val="0"/>
          <w:numId w:val="6"/>
        </w:numPr>
      </w:pPr>
      <w:bookmarkStart w:id="26" w:name="_Ref119662984"/>
      <w:r>
        <w:t xml:space="preserve">COHEN, </w:t>
      </w:r>
      <w:proofErr w:type="spellStart"/>
      <w:r>
        <w:t>Avi</w:t>
      </w:r>
      <w:proofErr w:type="spellEnd"/>
      <w:r>
        <w:t xml:space="preserve"> a </w:t>
      </w:r>
      <w:proofErr w:type="spellStart"/>
      <w:r>
        <w:t>Bruria</w:t>
      </w:r>
      <w:proofErr w:type="spellEnd"/>
      <w:r>
        <w:t xml:space="preserve"> HABERMAN</w:t>
      </w:r>
      <w:r w:rsidRPr="00CC03C6">
        <w:rPr>
          <w:i/>
          <w:iCs/>
        </w:rPr>
        <w:t xml:space="preserve">. </w:t>
      </w:r>
      <w:proofErr w:type="spellStart"/>
      <w:r w:rsidRPr="00CC03C6">
        <w:rPr>
          <w:i/>
          <w:iCs/>
        </w:rPr>
        <w:t>Computer</w:t>
      </w:r>
      <w:proofErr w:type="spellEnd"/>
      <w:r w:rsidRPr="00CC03C6">
        <w:rPr>
          <w:i/>
          <w:iCs/>
        </w:rPr>
        <w:t xml:space="preserve"> science: A </w:t>
      </w:r>
      <w:proofErr w:type="spellStart"/>
      <w:r w:rsidRPr="00CC03C6">
        <w:rPr>
          <w:i/>
          <w:iCs/>
        </w:rPr>
        <w:t>language</w:t>
      </w:r>
      <w:proofErr w:type="spellEnd"/>
      <w:r w:rsidRPr="00CC03C6">
        <w:rPr>
          <w:i/>
          <w:iCs/>
        </w:rPr>
        <w:t xml:space="preserve"> </w:t>
      </w:r>
      <w:proofErr w:type="spellStart"/>
      <w:r w:rsidRPr="00CC03C6">
        <w:rPr>
          <w:i/>
          <w:iCs/>
        </w:rPr>
        <w:t>of</w:t>
      </w:r>
      <w:proofErr w:type="spellEnd"/>
      <w:r w:rsidRPr="00CC03C6">
        <w:rPr>
          <w:i/>
          <w:iCs/>
        </w:rPr>
        <w:t xml:space="preserve"> technology</w:t>
      </w:r>
      <w:r>
        <w:t>. ACM SIGCSE Bulletin. 2007, 39(4), 65-69.</w:t>
      </w:r>
      <w:bookmarkEnd w:id="26"/>
      <w:r w:rsidR="009A0B26">
        <w:t xml:space="preserve"> ISBN neuvedeno.</w:t>
      </w:r>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27" w:name="_Ref119663136"/>
      <w:r>
        <w:t xml:space="preserve">PELÁNEK, Radek. </w:t>
      </w:r>
      <w:r w:rsidRPr="00257D3B">
        <w:rPr>
          <w:i/>
          <w:iCs/>
        </w:rPr>
        <w:t xml:space="preserve">Jak to </w:t>
      </w:r>
      <w:proofErr w:type="gramStart"/>
      <w:r w:rsidRPr="00257D3B">
        <w:rPr>
          <w:i/>
          <w:iCs/>
        </w:rPr>
        <w:t>vyřešit?:</w:t>
      </w:r>
      <w:proofErr w:type="gramEnd"/>
      <w:r w:rsidRPr="00257D3B">
        <w:rPr>
          <w:i/>
          <w:iCs/>
        </w:rPr>
        <w:t xml:space="preserve"> logické úlohy a hry</w:t>
      </w:r>
      <w:r>
        <w:t>. 1. vyd. Praha: Portál, 2011. ISBN 978-80-7367-872-2.</w:t>
      </w:r>
      <w:bookmarkEnd w:id="27"/>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28"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52" w:history="1">
        <w:r w:rsidRPr="00AD12E3">
          <w:rPr>
            <w:rStyle w:val="Hypertextovodkaz"/>
          </w:rPr>
          <w:t>https://www.imysleni.cz/clanky/priklady/23-hledani-darculevin?fbclid=IwAR3wpkcVVV0JxcB_up9tCbKz38dAilA3huMyAysUM6pToVQSBuJ P7PKKQCM</w:t>
        </w:r>
      </w:hyperlink>
      <w:bookmarkEnd w:id="28"/>
    </w:p>
    <w:p w14:paraId="47D905CD" w14:textId="77777777" w:rsidR="00290D02" w:rsidRDefault="00290D02" w:rsidP="00290D02">
      <w:pPr>
        <w:pStyle w:val="Odstavecseseznamem"/>
      </w:pPr>
    </w:p>
    <w:p w14:paraId="4F53405D" w14:textId="61F7DE90" w:rsidR="00290D02" w:rsidRDefault="00290D02" w:rsidP="009C4779">
      <w:pPr>
        <w:pStyle w:val="Default"/>
        <w:numPr>
          <w:ilvl w:val="0"/>
          <w:numId w:val="6"/>
        </w:numPr>
      </w:pPr>
      <w:bookmarkStart w:id="29" w:name="_Ref119925589"/>
      <w:r>
        <w:t xml:space="preserve">UNESCO. </w:t>
      </w:r>
      <w:proofErr w:type="spellStart"/>
      <w:r w:rsidRPr="00290D02">
        <w:rPr>
          <w:i/>
          <w:iCs/>
        </w:rPr>
        <w:t>Towards</w:t>
      </w:r>
      <w:proofErr w:type="spellEnd"/>
      <w:r w:rsidRPr="00290D02">
        <w:rPr>
          <w:i/>
          <w:iCs/>
        </w:rPr>
        <w:t xml:space="preserve"> </w:t>
      </w:r>
      <w:proofErr w:type="spellStart"/>
      <w:r w:rsidRPr="00290D02">
        <w:rPr>
          <w:i/>
          <w:iCs/>
        </w:rPr>
        <w:t>knowledge</w:t>
      </w:r>
      <w:proofErr w:type="spellEnd"/>
      <w:r w:rsidRPr="00290D02">
        <w:rPr>
          <w:i/>
          <w:iCs/>
        </w:rPr>
        <w:t xml:space="preserve"> </w:t>
      </w:r>
      <w:proofErr w:type="spellStart"/>
      <w:r w:rsidRPr="00290D02">
        <w:rPr>
          <w:i/>
          <w:iCs/>
        </w:rPr>
        <w:t>societies</w:t>
      </w:r>
      <w:proofErr w:type="spellEnd"/>
      <w:r w:rsidRPr="00290D02">
        <w:rPr>
          <w:i/>
          <w:iCs/>
        </w:rPr>
        <w:t xml:space="preserve"> </w:t>
      </w:r>
      <w:proofErr w:type="spellStart"/>
      <w:r w:rsidRPr="00290D02">
        <w:rPr>
          <w:i/>
          <w:iCs/>
        </w:rPr>
        <w:t>for</w:t>
      </w:r>
      <w:proofErr w:type="spellEnd"/>
      <w:r w:rsidRPr="00290D02">
        <w:rPr>
          <w:i/>
          <w:iCs/>
        </w:rPr>
        <w:t xml:space="preserve"> </w:t>
      </w:r>
      <w:proofErr w:type="spellStart"/>
      <w:r w:rsidRPr="00290D02">
        <w:rPr>
          <w:i/>
          <w:iCs/>
        </w:rPr>
        <w:t>peace</w:t>
      </w:r>
      <w:proofErr w:type="spellEnd"/>
      <w:r w:rsidRPr="00290D02">
        <w:rPr>
          <w:i/>
          <w:iCs/>
        </w:rPr>
        <w:t xml:space="preserve"> and </w:t>
      </w:r>
      <w:proofErr w:type="spellStart"/>
      <w:r w:rsidRPr="00290D02">
        <w:rPr>
          <w:i/>
          <w:iCs/>
        </w:rPr>
        <w:t>sustainable</w:t>
      </w:r>
      <w:proofErr w:type="spellEnd"/>
      <w:r w:rsidRPr="00290D02">
        <w:rPr>
          <w:i/>
          <w:iCs/>
        </w:rPr>
        <w:t xml:space="preserve"> development, </w:t>
      </w:r>
      <w:proofErr w:type="spellStart"/>
      <w:r w:rsidRPr="00290D02">
        <w:rPr>
          <w:i/>
          <w:iCs/>
        </w:rPr>
        <w:t>first</w:t>
      </w:r>
      <w:proofErr w:type="spellEnd"/>
      <w:r w:rsidRPr="00290D02">
        <w:rPr>
          <w:i/>
          <w:iCs/>
        </w:rPr>
        <w:t xml:space="preserve"> </w:t>
      </w:r>
      <w:proofErr w:type="spellStart"/>
      <w:r w:rsidRPr="00290D02">
        <w:rPr>
          <w:i/>
          <w:iCs/>
        </w:rPr>
        <w:t>final</w:t>
      </w:r>
      <w:proofErr w:type="spellEnd"/>
      <w:r w:rsidRPr="00290D02">
        <w:rPr>
          <w:i/>
          <w:iCs/>
        </w:rPr>
        <w:t xml:space="preserve"> </w:t>
      </w:r>
      <w:proofErr w:type="spellStart"/>
      <w:r w:rsidRPr="00290D02">
        <w:rPr>
          <w:i/>
          <w:iCs/>
        </w:rPr>
        <w:t>recommendations</w:t>
      </w:r>
      <w:proofErr w:type="spellEnd"/>
      <w:r>
        <w:t xml:space="preserve"> [online]. 2013 [cit. 2022-11-21]. Dostupné z: </w:t>
      </w:r>
      <w:hyperlink r:id="rId53" w:history="1">
        <w:r w:rsidR="00147D67" w:rsidRPr="00E433DE">
          <w:rPr>
            <w:rStyle w:val="Hypertextovodkaz"/>
          </w:rPr>
          <w:t>http://bit.ly/1r8eNpC</w:t>
        </w:r>
      </w:hyperlink>
      <w:bookmarkEnd w:id="29"/>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30" w:name="_Ref119925704"/>
      <w:r>
        <w:t xml:space="preserve">HYLÉN, Jan. </w:t>
      </w:r>
      <w:r w:rsidRPr="00147D67">
        <w:rPr>
          <w:i/>
          <w:iCs/>
        </w:rPr>
        <w:t xml:space="preserve">Open </w:t>
      </w:r>
      <w:proofErr w:type="spellStart"/>
      <w:r w:rsidRPr="00147D67">
        <w:rPr>
          <w:i/>
          <w:iCs/>
        </w:rPr>
        <w:t>educational</w:t>
      </w:r>
      <w:proofErr w:type="spellEnd"/>
      <w:r w:rsidRPr="00147D67">
        <w:rPr>
          <w:i/>
          <w:iCs/>
        </w:rPr>
        <w:t xml:space="preserve"> </w:t>
      </w:r>
      <w:proofErr w:type="spellStart"/>
      <w:r w:rsidRPr="00147D67">
        <w:rPr>
          <w:i/>
          <w:iCs/>
        </w:rPr>
        <w:t>resources</w:t>
      </w:r>
      <w:proofErr w:type="spellEnd"/>
      <w:r w:rsidRPr="00147D67">
        <w:rPr>
          <w:i/>
          <w:iCs/>
        </w:rPr>
        <w:t xml:space="preserve">: </w:t>
      </w:r>
      <w:proofErr w:type="spellStart"/>
      <w:r w:rsidRPr="00147D67">
        <w:rPr>
          <w:i/>
          <w:iCs/>
        </w:rPr>
        <w:t>Opportunities</w:t>
      </w:r>
      <w:proofErr w:type="spellEnd"/>
      <w:r w:rsidRPr="00147D67">
        <w:rPr>
          <w:i/>
          <w:iCs/>
        </w:rPr>
        <w:t xml:space="preserve"> and </w:t>
      </w:r>
      <w:proofErr w:type="spellStart"/>
      <w:r w:rsidRPr="00147D67">
        <w:rPr>
          <w:i/>
          <w:iCs/>
        </w:rPr>
        <w:t>challenges</w:t>
      </w:r>
      <w:proofErr w:type="spellEnd"/>
      <w:r w:rsidRPr="00147D67">
        <w:rPr>
          <w:i/>
          <w:iCs/>
        </w:rPr>
        <w:t xml:space="preserve">. </w:t>
      </w:r>
      <w:proofErr w:type="spellStart"/>
      <w:r w:rsidRPr="00147D67">
        <w:rPr>
          <w:i/>
          <w:iCs/>
        </w:rPr>
        <w:t>Oecd</w:t>
      </w:r>
      <w:proofErr w:type="spellEnd"/>
      <w:r>
        <w:t xml:space="preserve"> [online]. 2006 [cit. 2022-11-21]. Dostupné z: </w:t>
      </w:r>
      <w:hyperlink r:id="rId54" w:history="1">
        <w:r w:rsidR="005B5A9D" w:rsidRPr="00E433DE">
          <w:rPr>
            <w:rStyle w:val="Hypertextovodkaz"/>
          </w:rPr>
          <w:t>http://bit.ly/1sFikJX</w:t>
        </w:r>
      </w:hyperlink>
      <w:bookmarkEnd w:id="30"/>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31" w:name="_Ref119926227"/>
      <w:r>
        <w:t xml:space="preserve">MŠMT. </w:t>
      </w:r>
      <w:r w:rsidRPr="005B5A9D">
        <w:rPr>
          <w:i/>
          <w:iCs/>
        </w:rPr>
        <w:t>Rozpracovaný koncept digitální gramotnosti</w:t>
      </w:r>
      <w:r>
        <w:t xml:space="preserve"> [online]. Září 2018, verze 2.0 [cit. 2022-11-21]. Dostupné z: </w:t>
      </w:r>
      <w:hyperlink r:id="rId55" w:history="1">
        <w:r w:rsidR="0027579A" w:rsidRPr="00E433DE">
          <w:rPr>
            <w:rStyle w:val="Hypertextovodkaz"/>
          </w:rPr>
          <w:t>https://digigram.cz/files/2019/06/VM1.1-Koncept-DG.pdf</w:t>
        </w:r>
      </w:hyperlink>
      <w:bookmarkEnd w:id="31"/>
    </w:p>
    <w:p w14:paraId="3C81B540" w14:textId="77777777" w:rsidR="0027579A" w:rsidRDefault="0027579A" w:rsidP="0027579A">
      <w:pPr>
        <w:pStyle w:val="Odstavecseseznamem"/>
      </w:pPr>
    </w:p>
    <w:p w14:paraId="02F7615D" w14:textId="5F08BED7" w:rsidR="0027579A" w:rsidRDefault="0027579A" w:rsidP="009C4779">
      <w:pPr>
        <w:pStyle w:val="Default"/>
        <w:numPr>
          <w:ilvl w:val="0"/>
          <w:numId w:val="6"/>
        </w:numPr>
      </w:pPr>
      <w:bookmarkStart w:id="32" w:name="_Ref119928292"/>
      <w:r>
        <w:t xml:space="preserve">Ministerstvo práce a sociálních věcí. </w:t>
      </w:r>
      <w:r w:rsidRPr="0027579A">
        <w:rPr>
          <w:i/>
          <w:iCs/>
        </w:rPr>
        <w:t>Strategie vzdělávací politiky ČR do roku 2030+</w:t>
      </w:r>
      <w:r>
        <w:t xml:space="preserve"> [online]. ©2013-2021, 2020 [cit. 2022-11-21]. Dostupné z: </w:t>
      </w:r>
      <w:hyperlink r:id="rId56" w:history="1">
        <w:r w:rsidRPr="00E433DE">
          <w:rPr>
            <w:rStyle w:val="Hypertextovodkaz"/>
          </w:rPr>
          <w:t>https://www.msmt.cz/vzdelavani/skolstvi-vcr/strategie-2030</w:t>
        </w:r>
      </w:hyperlink>
      <w:bookmarkEnd w:id="32"/>
    </w:p>
    <w:p w14:paraId="12095A6A" w14:textId="77777777" w:rsidR="0027579A" w:rsidRDefault="0027579A" w:rsidP="0027579A">
      <w:pPr>
        <w:pStyle w:val="Odstavecseseznamem"/>
      </w:pPr>
    </w:p>
    <w:p w14:paraId="3555BA55" w14:textId="022D6E94" w:rsidR="0027579A" w:rsidRDefault="0027579A" w:rsidP="009C4779">
      <w:pPr>
        <w:pStyle w:val="Default"/>
        <w:numPr>
          <w:ilvl w:val="0"/>
          <w:numId w:val="6"/>
        </w:numPr>
      </w:pPr>
      <w:proofErr w:type="spellStart"/>
      <w:r>
        <w:t>iMyšlení</w:t>
      </w:r>
      <w:proofErr w:type="spellEnd"/>
      <w:r>
        <w:t xml:space="preserve">. Co je informatické myšlení? [online]. ©2018 [cit. 2022-11-21]. Dostupné z </w:t>
      </w:r>
      <w:hyperlink r:id="rId57" w:history="1">
        <w:r w:rsidRPr="00E433DE">
          <w:rPr>
            <w:rStyle w:val="Hypertextovodkaz"/>
          </w:rPr>
          <w:t>https://www.imysleni.cz/informaticke-mysleni/co-je-informaticke-mysleni</w:t>
        </w:r>
      </w:hyperlink>
    </w:p>
    <w:p w14:paraId="68C2526D" w14:textId="77777777" w:rsidR="0027579A" w:rsidRDefault="0027579A" w:rsidP="0027579A">
      <w:pPr>
        <w:pStyle w:val="Odstavecseseznamem"/>
      </w:pPr>
    </w:p>
    <w:p w14:paraId="60452A41" w14:textId="21BBFC36" w:rsidR="0027579A" w:rsidRDefault="0027579A" w:rsidP="009C4779">
      <w:pPr>
        <w:pStyle w:val="Default"/>
        <w:numPr>
          <w:ilvl w:val="0"/>
          <w:numId w:val="6"/>
        </w:numPr>
      </w:pPr>
      <w:r>
        <w:t xml:space="preserve"> </w:t>
      </w:r>
      <w:proofErr w:type="spellStart"/>
      <w:r>
        <w:t>iMyšlení</w:t>
      </w:r>
      <w:proofErr w:type="spellEnd"/>
      <w:r>
        <w:t>. O projektu [online]. ©2018</w:t>
      </w:r>
      <w:r w:rsidRPr="0027579A">
        <w:t xml:space="preserve"> </w:t>
      </w:r>
      <w:r>
        <w:t>cit. 2022-11-21]. Dostupné z: https://imysleni.cz/oprojektu</w:t>
      </w:r>
    </w:p>
    <w:p w14:paraId="4FC4564E" w14:textId="3CB793AB" w:rsidR="00634354" w:rsidRDefault="00634354" w:rsidP="00D26C3C">
      <w:pPr>
        <w:pStyle w:val="Default"/>
        <w:rPr>
          <w:color w:val="FF0000"/>
          <w:sz w:val="23"/>
          <w:szCs w:val="23"/>
        </w:rPr>
      </w:pPr>
    </w:p>
    <w:p w14:paraId="69A8DE8F" w14:textId="77777777" w:rsidR="00F0776C" w:rsidRPr="00614416" w:rsidRDefault="00F0776C" w:rsidP="00D26C3C">
      <w:pPr>
        <w:pStyle w:val="Default"/>
        <w:rPr>
          <w:color w:val="FF0000"/>
          <w:sz w:val="23"/>
          <w:szCs w:val="23"/>
        </w:rPr>
      </w:pPr>
    </w:p>
    <w:p w14:paraId="39865F4D" w14:textId="77777777" w:rsidR="0091323B" w:rsidRDefault="0091323B" w:rsidP="0091323B">
      <w:pPr>
        <w:pStyle w:val="NADPIS20"/>
      </w:pPr>
      <w:r>
        <w:lastRenderedPageBreak/>
        <w:t xml:space="preserve">Kvalifikační práce </w:t>
      </w:r>
    </w:p>
    <w:p w14:paraId="43FCD40F" w14:textId="77777777" w:rsidR="00290D02" w:rsidRPr="00290D02" w:rsidRDefault="00290D02" w:rsidP="00290D02">
      <w:pPr>
        <w:spacing w:after="0" w:line="240" w:lineRule="auto"/>
        <w:rPr>
          <w:rFonts w:ascii="Times New Roman" w:eastAsia="Times New Roman" w:hAnsi="Times New Roman" w:cs="Times New Roman"/>
          <w:sz w:val="24"/>
          <w:szCs w:val="24"/>
          <w:lang w:val="en-US"/>
        </w:rPr>
      </w:pPr>
      <w:r w:rsidRPr="00290D02">
        <w:rPr>
          <w:rFonts w:ascii="Times New Roman" w:eastAsia="Times New Roman" w:hAnsi="Times New Roman" w:cs="Times New Roman"/>
          <w:sz w:val="24"/>
          <w:szCs w:val="24"/>
          <w:lang w:val="en-US"/>
        </w:rPr>
        <w:t>CHLÁDKOVÁ, Jana. </w:t>
      </w:r>
      <w:proofErr w:type="spellStart"/>
      <w:r w:rsidRPr="00290D02">
        <w:rPr>
          <w:rFonts w:ascii="Times New Roman" w:eastAsia="Times New Roman" w:hAnsi="Times New Roman" w:cs="Times New Roman"/>
          <w:i/>
          <w:iCs/>
          <w:sz w:val="24"/>
          <w:szCs w:val="24"/>
          <w:lang w:val="en-US"/>
        </w:rPr>
        <w:t>Interaktiv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výuka</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informatiky</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na</w:t>
      </w:r>
      <w:proofErr w:type="spellEnd"/>
      <w:r w:rsidRPr="00290D02">
        <w:rPr>
          <w:rFonts w:ascii="Times New Roman" w:eastAsia="Times New Roman" w:hAnsi="Times New Roman" w:cs="Times New Roman"/>
          <w:i/>
          <w:iCs/>
          <w:sz w:val="24"/>
          <w:szCs w:val="24"/>
          <w:lang w:val="en-US"/>
        </w:rPr>
        <w:t xml:space="preserve"> 2. </w:t>
      </w:r>
      <w:proofErr w:type="spellStart"/>
      <w:r w:rsidRPr="00290D02">
        <w:rPr>
          <w:rFonts w:ascii="Times New Roman" w:eastAsia="Times New Roman" w:hAnsi="Times New Roman" w:cs="Times New Roman"/>
          <w:i/>
          <w:iCs/>
          <w:sz w:val="24"/>
          <w:szCs w:val="24"/>
          <w:lang w:val="en-US"/>
        </w:rPr>
        <w:t>stupni</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základ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školy</w:t>
      </w:r>
      <w:proofErr w:type="spellEnd"/>
      <w:r w:rsidRPr="00290D02">
        <w:rPr>
          <w:rFonts w:ascii="Times New Roman" w:eastAsia="Times New Roman" w:hAnsi="Times New Roman" w:cs="Times New Roman"/>
          <w:sz w:val="24"/>
          <w:szCs w:val="24"/>
          <w:lang w:val="en-US"/>
        </w:rPr>
        <w:t xml:space="preserve">. 2021. </w:t>
      </w:r>
      <w:proofErr w:type="spellStart"/>
      <w:r w:rsidRPr="00290D02">
        <w:rPr>
          <w:rFonts w:ascii="Times New Roman" w:eastAsia="Times New Roman" w:hAnsi="Times New Roman" w:cs="Times New Roman"/>
          <w:sz w:val="24"/>
          <w:szCs w:val="24"/>
          <w:lang w:val="en-US"/>
        </w:rPr>
        <w:t>Diplomové</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Univerzita</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alackého</w:t>
      </w:r>
      <w:proofErr w:type="spellEnd"/>
      <w:r w:rsidRPr="00290D02">
        <w:rPr>
          <w:rFonts w:ascii="Times New Roman" w:eastAsia="Times New Roman" w:hAnsi="Times New Roman" w:cs="Times New Roman"/>
          <w:sz w:val="24"/>
          <w:szCs w:val="24"/>
          <w:lang w:val="en-US"/>
        </w:rPr>
        <w:t xml:space="preserve">, Katedra </w:t>
      </w:r>
      <w:proofErr w:type="spellStart"/>
      <w:r w:rsidRPr="00290D02">
        <w:rPr>
          <w:rFonts w:ascii="Times New Roman" w:eastAsia="Times New Roman" w:hAnsi="Times New Roman" w:cs="Times New Roman"/>
          <w:sz w:val="24"/>
          <w:szCs w:val="24"/>
          <w:lang w:val="en-US"/>
        </w:rPr>
        <w:t>pedagogiky</w:t>
      </w:r>
      <w:proofErr w:type="spellEnd"/>
      <w:r w:rsidRPr="00290D02">
        <w:rPr>
          <w:rFonts w:ascii="Times New Roman" w:eastAsia="Times New Roman" w:hAnsi="Times New Roman" w:cs="Times New Roman"/>
          <w:sz w:val="24"/>
          <w:szCs w:val="24"/>
          <w:lang w:val="en-US"/>
        </w:rPr>
        <w:t xml:space="preserve"> s </w:t>
      </w:r>
      <w:proofErr w:type="spellStart"/>
      <w:r w:rsidRPr="00290D02">
        <w:rPr>
          <w:rFonts w:ascii="Times New Roman" w:eastAsia="Times New Roman" w:hAnsi="Times New Roman" w:cs="Times New Roman"/>
          <w:sz w:val="24"/>
          <w:szCs w:val="24"/>
          <w:lang w:val="en-US"/>
        </w:rPr>
        <w:t>celoškolskou</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ůsobnost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Vedouc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Miroslav </w:t>
      </w:r>
      <w:proofErr w:type="spellStart"/>
      <w:r w:rsidRPr="00290D02">
        <w:rPr>
          <w:rFonts w:ascii="Times New Roman" w:eastAsia="Times New Roman" w:hAnsi="Times New Roman" w:cs="Times New Roman"/>
          <w:sz w:val="24"/>
          <w:szCs w:val="24"/>
          <w:lang w:val="en-US"/>
        </w:rPr>
        <w:t>Chráska</w:t>
      </w:r>
      <w:proofErr w:type="spellEnd"/>
      <w:r w:rsidRPr="00290D02">
        <w:rPr>
          <w:rFonts w:ascii="Times New Roman" w:eastAsia="Times New Roman" w:hAnsi="Times New Roman" w:cs="Times New Roman"/>
          <w:sz w:val="24"/>
          <w:szCs w:val="24"/>
          <w:lang w:val="en-US"/>
        </w:rPr>
        <w:t>.</w:t>
      </w:r>
    </w:p>
    <w:p w14:paraId="44750D05" w14:textId="55601F29" w:rsidR="0091323B" w:rsidRDefault="00000000" w:rsidP="00290D02">
      <w:pPr>
        <w:pStyle w:val="Default"/>
        <w:rPr>
          <w:sz w:val="23"/>
          <w:szCs w:val="23"/>
        </w:rPr>
      </w:pPr>
      <w:hyperlink r:id="rId58" w:history="1">
        <w:r w:rsidR="00290D02" w:rsidRPr="00290D02">
          <w:rPr>
            <w:rFonts w:ascii="Arial" w:eastAsia="Times New Roman" w:hAnsi="Arial" w:cs="Arial"/>
            <w:color w:val="1B6EC2"/>
            <w:sz w:val="22"/>
            <w:szCs w:val="22"/>
            <w:lang w:val="en-US"/>
          </w:rPr>
          <w:br/>
        </w:r>
      </w:hyperlink>
    </w:p>
    <w:p w14:paraId="6C224B4F" w14:textId="217839A4" w:rsidR="0091323B" w:rsidRDefault="0091323B" w:rsidP="00607259">
      <w:pPr>
        <w:pStyle w:val="ZDROJE"/>
      </w:pPr>
      <w:r>
        <w:t xml:space="preserve">ZIMOVÁ, Karolína. </w:t>
      </w:r>
      <w:r>
        <w:rPr>
          <w:i/>
          <w:iCs/>
        </w:rPr>
        <w:t>Informační systémy ve školní administrativě</w:t>
      </w:r>
      <w:r>
        <w:t>. Hradec Králové, 2016. Bakalářská práce. Univerzita Hradec Králové, fakulta přírodovědecká, Katedra informatiky. Vedoucí práce Ing. Mgr. Josef Šedivý, Ph.D.</w:t>
      </w:r>
    </w:p>
    <w:p w14:paraId="3CB33B4C" w14:textId="6107C1C5" w:rsidR="008E2405" w:rsidRDefault="008E2405" w:rsidP="008E2405">
      <w:pPr>
        <w:pStyle w:val="NADPIS-BEZ-CISLA"/>
      </w:pPr>
      <w:bookmarkStart w:id="33" w:name="_Toc66956155"/>
      <w:bookmarkStart w:id="34" w:name="_Toc148447935"/>
      <w:r>
        <w:lastRenderedPageBreak/>
        <w:t>Seznam obrázků</w:t>
      </w:r>
      <w:bookmarkEnd w:id="33"/>
      <w:bookmarkEnd w:id="34"/>
    </w:p>
    <w:p w14:paraId="63427FA2" w14:textId="4912F8DF" w:rsidR="008E2405" w:rsidRPr="008E2405" w:rsidRDefault="008E2405" w:rsidP="008E2405">
      <w:pPr>
        <w:pStyle w:val="Seznamobrzk"/>
        <w:tabs>
          <w:tab w:val="right" w:leader="dot" w:pos="9061"/>
        </w:tabs>
        <w:spacing w:line="360" w:lineRule="auto"/>
        <w:rPr>
          <w:rFonts w:ascii="Times New Roman" w:hAnsi="Times New Roman" w:cs="Times New Roman"/>
          <w:noProof/>
          <w:sz w:val="24"/>
          <w:szCs w:val="24"/>
        </w:rPr>
      </w:pPr>
      <w:r w:rsidRPr="008E2405">
        <w:rPr>
          <w:rFonts w:ascii="Times New Roman" w:hAnsi="Times New Roman" w:cs="Times New Roman"/>
          <w:sz w:val="24"/>
          <w:szCs w:val="24"/>
        </w:rPr>
        <w:fldChar w:fldCharType="begin"/>
      </w:r>
      <w:r w:rsidRPr="008E2405">
        <w:rPr>
          <w:rFonts w:ascii="Times New Roman" w:hAnsi="Times New Roman" w:cs="Times New Roman"/>
          <w:sz w:val="24"/>
          <w:szCs w:val="24"/>
        </w:rPr>
        <w:instrText xml:space="preserve"> TOC \h \z \c "Obr." </w:instrText>
      </w:r>
      <w:r w:rsidRPr="008E2405">
        <w:rPr>
          <w:rFonts w:ascii="Times New Roman" w:hAnsi="Times New Roman" w:cs="Times New Roman"/>
          <w:sz w:val="24"/>
          <w:szCs w:val="24"/>
        </w:rPr>
        <w:fldChar w:fldCharType="separate"/>
      </w:r>
      <w:hyperlink w:anchor="_Toc66954743" w:history="1">
        <w:r w:rsidRPr="008E2405">
          <w:rPr>
            <w:rStyle w:val="Hypertextovodkaz"/>
            <w:rFonts w:ascii="Times New Roman" w:hAnsi="Times New Roman" w:cs="Times New Roman"/>
            <w:noProof/>
            <w:sz w:val="24"/>
            <w:szCs w:val="24"/>
          </w:rPr>
          <w:t>Obr. 1: Univerzita Palackého v Olomouci</w:t>
        </w:r>
        <w:r w:rsidRPr="008E2405">
          <w:rPr>
            <w:rFonts w:ascii="Times New Roman" w:hAnsi="Times New Roman" w:cs="Times New Roman"/>
            <w:noProof/>
            <w:webHidden/>
            <w:sz w:val="24"/>
            <w:szCs w:val="24"/>
          </w:rPr>
          <w:tab/>
        </w:r>
        <w:r w:rsidRPr="008E2405">
          <w:rPr>
            <w:rFonts w:ascii="Times New Roman" w:hAnsi="Times New Roman" w:cs="Times New Roman"/>
            <w:noProof/>
            <w:webHidden/>
            <w:sz w:val="24"/>
            <w:szCs w:val="24"/>
          </w:rPr>
          <w:fldChar w:fldCharType="begin"/>
        </w:r>
        <w:r w:rsidRPr="008E2405">
          <w:rPr>
            <w:rFonts w:ascii="Times New Roman" w:hAnsi="Times New Roman" w:cs="Times New Roman"/>
            <w:noProof/>
            <w:webHidden/>
            <w:sz w:val="24"/>
            <w:szCs w:val="24"/>
          </w:rPr>
          <w:instrText xml:space="preserve"> PAGEREF _Toc66954743 \h </w:instrText>
        </w:r>
        <w:r w:rsidRPr="008E2405">
          <w:rPr>
            <w:rFonts w:ascii="Times New Roman" w:hAnsi="Times New Roman" w:cs="Times New Roman"/>
            <w:noProof/>
            <w:webHidden/>
            <w:sz w:val="24"/>
            <w:szCs w:val="24"/>
          </w:rPr>
        </w:r>
        <w:r w:rsidRPr="008E2405">
          <w:rPr>
            <w:rFonts w:ascii="Times New Roman" w:hAnsi="Times New Roman" w:cs="Times New Roman"/>
            <w:noProof/>
            <w:webHidden/>
            <w:sz w:val="24"/>
            <w:szCs w:val="24"/>
          </w:rPr>
          <w:fldChar w:fldCharType="separate"/>
        </w:r>
        <w:r w:rsidRPr="008E2405">
          <w:rPr>
            <w:rFonts w:ascii="Times New Roman" w:hAnsi="Times New Roman" w:cs="Times New Roman"/>
            <w:noProof/>
            <w:webHidden/>
            <w:sz w:val="24"/>
            <w:szCs w:val="24"/>
          </w:rPr>
          <w:t>6</w:t>
        </w:r>
        <w:r w:rsidRPr="008E2405">
          <w:rPr>
            <w:rFonts w:ascii="Times New Roman" w:hAnsi="Times New Roman" w:cs="Times New Roman"/>
            <w:noProof/>
            <w:webHidden/>
            <w:sz w:val="24"/>
            <w:szCs w:val="24"/>
          </w:rPr>
          <w:fldChar w:fldCharType="end"/>
        </w:r>
      </w:hyperlink>
    </w:p>
    <w:p w14:paraId="01A197D5" w14:textId="2C31DB35" w:rsidR="008E2405" w:rsidRPr="008E2405" w:rsidRDefault="008E2405" w:rsidP="008E2405">
      <w:pPr>
        <w:pStyle w:val="ODSTAVEC"/>
        <w:spacing w:after="0"/>
      </w:pPr>
      <w:r w:rsidRPr="008E2405">
        <w:rPr>
          <w:rFonts w:cs="Times New Roman"/>
          <w:szCs w:val="24"/>
        </w:rPr>
        <w:fldChar w:fldCharType="end"/>
      </w:r>
    </w:p>
    <w:p w14:paraId="1EB5CB76" w14:textId="0F0C4DD5" w:rsidR="00646480" w:rsidRPr="00646480" w:rsidRDefault="008E2405" w:rsidP="001A7586">
      <w:pPr>
        <w:pStyle w:val="NADPIS-BEZ-CISLA"/>
      </w:pPr>
      <w:bookmarkStart w:id="35" w:name="_Toc66956156"/>
      <w:bookmarkStart w:id="36" w:name="_Toc148447936"/>
      <w:r>
        <w:lastRenderedPageBreak/>
        <w:t>Seznam grafů</w:t>
      </w:r>
      <w:bookmarkEnd w:id="35"/>
      <w:bookmarkEnd w:id="36"/>
    </w:p>
    <w:p w14:paraId="4BDC0CB4" w14:textId="5BE3D470" w:rsidR="008E2405" w:rsidRDefault="008E2405" w:rsidP="008E2405">
      <w:pPr>
        <w:pStyle w:val="NADPIS-BEZ-CISLA"/>
      </w:pPr>
      <w:bookmarkStart w:id="37" w:name="_Toc66956157"/>
      <w:bookmarkStart w:id="38" w:name="_Toc148447937"/>
      <w:r>
        <w:lastRenderedPageBreak/>
        <w:t>Seznam tabulek</w:t>
      </w:r>
      <w:bookmarkEnd w:id="37"/>
      <w:bookmarkEnd w:id="38"/>
    </w:p>
    <w:p w14:paraId="202A26EB" w14:textId="77777777" w:rsidR="00C07E3E" w:rsidRDefault="00C07E3E" w:rsidP="00C07E3E">
      <w:pPr>
        <w:pStyle w:val="ZDROJE"/>
        <w:sectPr w:rsidR="00C07E3E" w:rsidSect="00CB3E14">
          <w:footerReference w:type="default" r:id="rId59"/>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4"/>
        <w:gridCol w:w="6137"/>
      </w:tblGrid>
      <w:tr w:rsidR="00BA063B" w:rsidRPr="00B067E2" w14:paraId="6C8311C6" w14:textId="77777777" w:rsidTr="00B971DA">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B971DA">
            <w:pPr>
              <w:jc w:val="both"/>
              <w:rPr>
                <w:rFonts w:ascii="Times New Roman" w:hAnsi="Times New Roman" w:cs="Times New Roman"/>
                <w:sz w:val="24"/>
                <w:szCs w:val="24"/>
              </w:rPr>
            </w:pPr>
          </w:p>
        </w:tc>
      </w:tr>
      <w:tr w:rsidR="00BA063B" w:rsidRPr="00B067E2" w14:paraId="6DAEE065" w14:textId="77777777" w:rsidTr="00B971DA">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B971DA">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B971DA">
            <w:pPr>
              <w:jc w:val="both"/>
              <w:rPr>
                <w:rFonts w:ascii="Times New Roman" w:hAnsi="Times New Roman" w:cs="Times New Roman"/>
                <w:sz w:val="24"/>
                <w:szCs w:val="24"/>
              </w:rPr>
            </w:pPr>
          </w:p>
        </w:tc>
      </w:tr>
      <w:tr w:rsidR="00BA063B" w:rsidRPr="00B067E2" w14:paraId="4C062921" w14:textId="77777777" w:rsidTr="00B971DA">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B971DA">
        <w:tc>
          <w:tcPr>
            <w:tcW w:w="2943" w:type="dxa"/>
            <w:tcBorders>
              <w:top w:val="double" w:sz="4" w:space="0" w:color="auto"/>
              <w:left w:val="nil"/>
              <w:bottom w:val="double" w:sz="4" w:space="0" w:color="auto"/>
              <w:right w:val="nil"/>
            </w:tcBorders>
          </w:tcPr>
          <w:p w14:paraId="2364AB49" w14:textId="77777777" w:rsidR="00BA063B" w:rsidRPr="00B067E2" w:rsidRDefault="00BA063B" w:rsidP="00B971DA">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B971DA">
            <w:pPr>
              <w:jc w:val="both"/>
              <w:rPr>
                <w:rFonts w:ascii="Times New Roman" w:hAnsi="Times New Roman" w:cs="Times New Roman"/>
                <w:sz w:val="24"/>
                <w:szCs w:val="24"/>
              </w:rPr>
            </w:pPr>
          </w:p>
        </w:tc>
      </w:tr>
      <w:tr w:rsidR="00BA063B" w:rsidRPr="00B067E2" w14:paraId="29F80245" w14:textId="77777777" w:rsidTr="00B971DA">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B971DA">
            <w:pPr>
              <w:jc w:val="both"/>
              <w:rPr>
                <w:rFonts w:ascii="Times New Roman" w:hAnsi="Times New Roman" w:cs="Times New Roman"/>
                <w:sz w:val="24"/>
                <w:szCs w:val="24"/>
              </w:rPr>
            </w:pPr>
          </w:p>
        </w:tc>
      </w:tr>
      <w:tr w:rsidR="00BA063B" w:rsidRPr="00B067E2" w14:paraId="47293536" w14:textId="77777777" w:rsidTr="00B971DA">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B971DA">
            <w:pPr>
              <w:jc w:val="both"/>
              <w:rPr>
                <w:rFonts w:ascii="Times New Roman" w:hAnsi="Times New Roman" w:cs="Times New Roman"/>
                <w:sz w:val="24"/>
                <w:szCs w:val="24"/>
              </w:rPr>
            </w:pPr>
          </w:p>
        </w:tc>
      </w:tr>
      <w:tr w:rsidR="00BA063B" w:rsidRPr="00B067E2" w14:paraId="135487FE" w14:textId="77777777" w:rsidTr="00B971DA">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B971DA">
            <w:pPr>
              <w:jc w:val="both"/>
              <w:rPr>
                <w:rFonts w:ascii="Times New Roman" w:hAnsi="Times New Roman" w:cs="Times New Roman"/>
                <w:sz w:val="24"/>
                <w:szCs w:val="24"/>
              </w:rPr>
            </w:pPr>
          </w:p>
          <w:p w14:paraId="31F4B1C4" w14:textId="77777777" w:rsidR="00BA063B" w:rsidRPr="00B067E2" w:rsidRDefault="00BA063B" w:rsidP="00B971DA">
            <w:pPr>
              <w:jc w:val="both"/>
              <w:rPr>
                <w:rFonts w:ascii="Times New Roman" w:hAnsi="Times New Roman" w:cs="Times New Roman"/>
                <w:sz w:val="24"/>
                <w:szCs w:val="24"/>
              </w:rPr>
            </w:pPr>
          </w:p>
        </w:tc>
      </w:tr>
      <w:tr w:rsidR="00BA063B" w:rsidRPr="00B067E2" w14:paraId="657A0A45" w14:textId="77777777" w:rsidTr="00B971DA">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B971DA">
            <w:pPr>
              <w:jc w:val="both"/>
              <w:rPr>
                <w:rFonts w:ascii="Times New Roman" w:hAnsi="Times New Roman" w:cs="Times New Roman"/>
                <w:sz w:val="24"/>
                <w:szCs w:val="24"/>
              </w:rPr>
            </w:pPr>
          </w:p>
          <w:p w14:paraId="145D9717" w14:textId="77777777" w:rsidR="00BA063B" w:rsidRPr="00B067E2" w:rsidRDefault="00BA063B" w:rsidP="00B971DA">
            <w:pPr>
              <w:jc w:val="both"/>
              <w:rPr>
                <w:rFonts w:ascii="Times New Roman" w:hAnsi="Times New Roman" w:cs="Times New Roman"/>
                <w:sz w:val="24"/>
                <w:szCs w:val="24"/>
              </w:rPr>
            </w:pPr>
          </w:p>
        </w:tc>
      </w:tr>
      <w:tr w:rsidR="00BA063B" w:rsidRPr="00B067E2" w14:paraId="6D54214E" w14:textId="77777777" w:rsidTr="00B971DA">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B971DA">
            <w:pPr>
              <w:pStyle w:val="ODSTAVEC"/>
              <w:ind w:firstLine="0"/>
              <w:rPr>
                <w:rFonts w:cs="Times New Roman"/>
                <w:szCs w:val="24"/>
              </w:rPr>
            </w:pPr>
          </w:p>
        </w:tc>
      </w:tr>
      <w:tr w:rsidR="00BA063B" w:rsidRPr="00B067E2" w14:paraId="744CA060" w14:textId="77777777" w:rsidTr="00B971DA">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B971DA">
            <w:pPr>
              <w:jc w:val="both"/>
              <w:rPr>
                <w:rFonts w:ascii="Times New Roman" w:hAnsi="Times New Roman" w:cs="Times New Roman"/>
                <w:sz w:val="24"/>
                <w:szCs w:val="24"/>
              </w:rPr>
            </w:pPr>
          </w:p>
        </w:tc>
      </w:tr>
      <w:tr w:rsidR="00BA063B" w:rsidRPr="00B067E2" w14:paraId="0DE24CC6" w14:textId="77777777" w:rsidTr="00B971DA">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B971DA">
        <w:trPr>
          <w:trHeight w:val="415"/>
        </w:trPr>
        <w:tc>
          <w:tcPr>
            <w:tcW w:w="2943" w:type="dxa"/>
            <w:tcBorders>
              <w:left w:val="double" w:sz="4" w:space="0" w:color="auto"/>
              <w:right w:val="single" w:sz="2" w:space="0" w:color="auto"/>
            </w:tcBorders>
          </w:tcPr>
          <w:p w14:paraId="3DA8078B"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B971DA">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60"/>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7E5B3" w14:textId="77777777" w:rsidR="00C26CCB" w:rsidRDefault="00C26CCB" w:rsidP="00945433">
      <w:pPr>
        <w:spacing w:after="0" w:line="240" w:lineRule="auto"/>
      </w:pPr>
      <w:r>
        <w:separator/>
      </w:r>
    </w:p>
  </w:endnote>
  <w:endnote w:type="continuationSeparator" w:id="0">
    <w:p w14:paraId="414EFE03" w14:textId="77777777" w:rsidR="00C26CCB" w:rsidRDefault="00C26CCB"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A6E7B" w14:textId="77777777" w:rsidR="00C26CCB" w:rsidRDefault="00C26CCB" w:rsidP="00945433">
      <w:pPr>
        <w:spacing w:after="0" w:line="240" w:lineRule="auto"/>
      </w:pPr>
      <w:r>
        <w:separator/>
      </w:r>
    </w:p>
  </w:footnote>
  <w:footnote w:type="continuationSeparator" w:id="0">
    <w:p w14:paraId="097E3490" w14:textId="77777777" w:rsidR="00C26CCB" w:rsidRDefault="00C26CCB"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6"/>
  </w:num>
  <w:num w:numId="2" w16cid:durableId="560560390">
    <w:abstractNumId w:val="13"/>
  </w:num>
  <w:num w:numId="3" w16cid:durableId="459416063">
    <w:abstractNumId w:val="12"/>
  </w:num>
  <w:num w:numId="4" w16cid:durableId="1189292157">
    <w:abstractNumId w:val="1"/>
  </w:num>
  <w:num w:numId="5" w16cid:durableId="1011183610">
    <w:abstractNumId w:val="15"/>
  </w:num>
  <w:num w:numId="6" w16cid:durableId="1836874432">
    <w:abstractNumId w:val="9"/>
  </w:num>
  <w:num w:numId="7" w16cid:durableId="125894987">
    <w:abstractNumId w:val="7"/>
  </w:num>
  <w:num w:numId="8" w16cid:durableId="375349850">
    <w:abstractNumId w:val="14"/>
  </w:num>
  <w:num w:numId="9" w16cid:durableId="1800880105">
    <w:abstractNumId w:val="0"/>
  </w:num>
  <w:num w:numId="10" w16cid:durableId="242883757">
    <w:abstractNumId w:val="8"/>
  </w:num>
  <w:num w:numId="11" w16cid:durableId="557134114">
    <w:abstractNumId w:val="3"/>
  </w:num>
  <w:num w:numId="12" w16cid:durableId="563107631">
    <w:abstractNumId w:val="4"/>
  </w:num>
  <w:num w:numId="13" w16cid:durableId="71976356">
    <w:abstractNumId w:val="11"/>
  </w:num>
  <w:num w:numId="14" w16cid:durableId="638144646">
    <w:abstractNumId w:val="5"/>
  </w:num>
  <w:num w:numId="15" w16cid:durableId="390814189">
    <w:abstractNumId w:val="10"/>
  </w:num>
  <w:num w:numId="16" w16cid:durableId="187840968">
    <w:abstractNumId w:val="16"/>
  </w:num>
  <w:num w:numId="17" w16cid:durableId="844783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F30"/>
    <w:rsid w:val="00041107"/>
    <w:rsid w:val="00042310"/>
    <w:rsid w:val="00054050"/>
    <w:rsid w:val="00057872"/>
    <w:rsid w:val="0006039D"/>
    <w:rsid w:val="000720B8"/>
    <w:rsid w:val="0007646E"/>
    <w:rsid w:val="000839CD"/>
    <w:rsid w:val="00084099"/>
    <w:rsid w:val="00085845"/>
    <w:rsid w:val="0009271E"/>
    <w:rsid w:val="00097E45"/>
    <w:rsid w:val="000A033A"/>
    <w:rsid w:val="000A0F2F"/>
    <w:rsid w:val="000B1CD4"/>
    <w:rsid w:val="000B2AA8"/>
    <w:rsid w:val="000D1372"/>
    <w:rsid w:val="000D16BA"/>
    <w:rsid w:val="000D6A27"/>
    <w:rsid w:val="000E14B0"/>
    <w:rsid w:val="00103E15"/>
    <w:rsid w:val="00112276"/>
    <w:rsid w:val="001154A9"/>
    <w:rsid w:val="001341B5"/>
    <w:rsid w:val="001400D7"/>
    <w:rsid w:val="001411CD"/>
    <w:rsid w:val="001425F8"/>
    <w:rsid w:val="00143C79"/>
    <w:rsid w:val="00147D67"/>
    <w:rsid w:val="0016009C"/>
    <w:rsid w:val="001615E7"/>
    <w:rsid w:val="00161919"/>
    <w:rsid w:val="00167F7A"/>
    <w:rsid w:val="00194FEA"/>
    <w:rsid w:val="001A4543"/>
    <w:rsid w:val="001A7586"/>
    <w:rsid w:val="001B0626"/>
    <w:rsid w:val="001B771D"/>
    <w:rsid w:val="001C5536"/>
    <w:rsid w:val="001C5E64"/>
    <w:rsid w:val="001D070D"/>
    <w:rsid w:val="001D3CA0"/>
    <w:rsid w:val="001D5645"/>
    <w:rsid w:val="001E1ADF"/>
    <w:rsid w:val="001E2D90"/>
    <w:rsid w:val="002015F5"/>
    <w:rsid w:val="002158BC"/>
    <w:rsid w:val="00255514"/>
    <w:rsid w:val="00257D3B"/>
    <w:rsid w:val="002652C3"/>
    <w:rsid w:val="0027579A"/>
    <w:rsid w:val="00290CEB"/>
    <w:rsid w:val="00290D02"/>
    <w:rsid w:val="002A4A2E"/>
    <w:rsid w:val="002B0A67"/>
    <w:rsid w:val="002C248D"/>
    <w:rsid w:val="002E1A88"/>
    <w:rsid w:val="002E29AC"/>
    <w:rsid w:val="00303A49"/>
    <w:rsid w:val="003171C1"/>
    <w:rsid w:val="0032477F"/>
    <w:rsid w:val="00325A95"/>
    <w:rsid w:val="0034694E"/>
    <w:rsid w:val="00352199"/>
    <w:rsid w:val="003565C6"/>
    <w:rsid w:val="00376320"/>
    <w:rsid w:val="0038248B"/>
    <w:rsid w:val="00395FE9"/>
    <w:rsid w:val="003A5362"/>
    <w:rsid w:val="003C3D8E"/>
    <w:rsid w:val="003D1CC9"/>
    <w:rsid w:val="003D7F37"/>
    <w:rsid w:val="003E250B"/>
    <w:rsid w:val="004222EC"/>
    <w:rsid w:val="00423C98"/>
    <w:rsid w:val="00424272"/>
    <w:rsid w:val="0043266A"/>
    <w:rsid w:val="004463AA"/>
    <w:rsid w:val="00451D6C"/>
    <w:rsid w:val="0045388A"/>
    <w:rsid w:val="004556B5"/>
    <w:rsid w:val="00457340"/>
    <w:rsid w:val="00462823"/>
    <w:rsid w:val="004654C8"/>
    <w:rsid w:val="00473B2B"/>
    <w:rsid w:val="00486A37"/>
    <w:rsid w:val="00496277"/>
    <w:rsid w:val="004A21EA"/>
    <w:rsid w:val="004A3DA3"/>
    <w:rsid w:val="004A572C"/>
    <w:rsid w:val="004B40EA"/>
    <w:rsid w:val="004B59C1"/>
    <w:rsid w:val="004C748B"/>
    <w:rsid w:val="004D59B7"/>
    <w:rsid w:val="004E7563"/>
    <w:rsid w:val="004E7DEA"/>
    <w:rsid w:val="004F73A5"/>
    <w:rsid w:val="00501999"/>
    <w:rsid w:val="005709A1"/>
    <w:rsid w:val="0058338D"/>
    <w:rsid w:val="0058347E"/>
    <w:rsid w:val="00583657"/>
    <w:rsid w:val="005927DC"/>
    <w:rsid w:val="005960D4"/>
    <w:rsid w:val="005B3CA2"/>
    <w:rsid w:val="005B5A9D"/>
    <w:rsid w:val="005B7EAE"/>
    <w:rsid w:val="005C10EF"/>
    <w:rsid w:val="005C2528"/>
    <w:rsid w:val="005C318D"/>
    <w:rsid w:val="005D1EF0"/>
    <w:rsid w:val="005D59B8"/>
    <w:rsid w:val="0060220B"/>
    <w:rsid w:val="00607259"/>
    <w:rsid w:val="00611A3A"/>
    <w:rsid w:val="00614416"/>
    <w:rsid w:val="00617713"/>
    <w:rsid w:val="00617D7C"/>
    <w:rsid w:val="00626908"/>
    <w:rsid w:val="00634080"/>
    <w:rsid w:val="00634354"/>
    <w:rsid w:val="006402E0"/>
    <w:rsid w:val="0064169F"/>
    <w:rsid w:val="0064272F"/>
    <w:rsid w:val="00646480"/>
    <w:rsid w:val="006678DD"/>
    <w:rsid w:val="006728A3"/>
    <w:rsid w:val="00697372"/>
    <w:rsid w:val="006976EF"/>
    <w:rsid w:val="006A5816"/>
    <w:rsid w:val="006B64F7"/>
    <w:rsid w:val="006C01FC"/>
    <w:rsid w:val="006D04E9"/>
    <w:rsid w:val="00704309"/>
    <w:rsid w:val="00713386"/>
    <w:rsid w:val="00713893"/>
    <w:rsid w:val="00714FF8"/>
    <w:rsid w:val="007179B9"/>
    <w:rsid w:val="00721D04"/>
    <w:rsid w:val="00722A2D"/>
    <w:rsid w:val="00725F46"/>
    <w:rsid w:val="00727C45"/>
    <w:rsid w:val="00735F32"/>
    <w:rsid w:val="00750FF2"/>
    <w:rsid w:val="00757E58"/>
    <w:rsid w:val="00761F74"/>
    <w:rsid w:val="00764F64"/>
    <w:rsid w:val="00783132"/>
    <w:rsid w:val="0079795C"/>
    <w:rsid w:val="007A07C1"/>
    <w:rsid w:val="007A1F00"/>
    <w:rsid w:val="007B139B"/>
    <w:rsid w:val="007B3052"/>
    <w:rsid w:val="007B619D"/>
    <w:rsid w:val="007C4F9A"/>
    <w:rsid w:val="007C5577"/>
    <w:rsid w:val="007C7473"/>
    <w:rsid w:val="007D11B8"/>
    <w:rsid w:val="00800197"/>
    <w:rsid w:val="00807C13"/>
    <w:rsid w:val="0082216A"/>
    <w:rsid w:val="00823FC3"/>
    <w:rsid w:val="0083253E"/>
    <w:rsid w:val="00837617"/>
    <w:rsid w:val="008438AA"/>
    <w:rsid w:val="00846320"/>
    <w:rsid w:val="00847B70"/>
    <w:rsid w:val="008655BE"/>
    <w:rsid w:val="00875225"/>
    <w:rsid w:val="008A0534"/>
    <w:rsid w:val="008A1F97"/>
    <w:rsid w:val="008A53BB"/>
    <w:rsid w:val="008C50DD"/>
    <w:rsid w:val="008D2CCD"/>
    <w:rsid w:val="008E2405"/>
    <w:rsid w:val="008E3EB1"/>
    <w:rsid w:val="009019D2"/>
    <w:rsid w:val="009035B0"/>
    <w:rsid w:val="0091323B"/>
    <w:rsid w:val="00913586"/>
    <w:rsid w:val="00915EEE"/>
    <w:rsid w:val="00916257"/>
    <w:rsid w:val="00942BB9"/>
    <w:rsid w:val="009440AB"/>
    <w:rsid w:val="00944AAB"/>
    <w:rsid w:val="00945433"/>
    <w:rsid w:val="0094610E"/>
    <w:rsid w:val="00947850"/>
    <w:rsid w:val="00971113"/>
    <w:rsid w:val="00973EF3"/>
    <w:rsid w:val="00982235"/>
    <w:rsid w:val="00996605"/>
    <w:rsid w:val="009A0B26"/>
    <w:rsid w:val="009B5EB3"/>
    <w:rsid w:val="009C4779"/>
    <w:rsid w:val="009E0E4B"/>
    <w:rsid w:val="009E2852"/>
    <w:rsid w:val="00A0191D"/>
    <w:rsid w:val="00A03583"/>
    <w:rsid w:val="00A120D9"/>
    <w:rsid w:val="00A403BB"/>
    <w:rsid w:val="00A40DE1"/>
    <w:rsid w:val="00A4117A"/>
    <w:rsid w:val="00A411EC"/>
    <w:rsid w:val="00A530B4"/>
    <w:rsid w:val="00A7062B"/>
    <w:rsid w:val="00A8650A"/>
    <w:rsid w:val="00AA0AA1"/>
    <w:rsid w:val="00AA0C47"/>
    <w:rsid w:val="00AA205F"/>
    <w:rsid w:val="00AA6B1F"/>
    <w:rsid w:val="00AD12E3"/>
    <w:rsid w:val="00AD6E17"/>
    <w:rsid w:val="00AE3D32"/>
    <w:rsid w:val="00AE55D0"/>
    <w:rsid w:val="00B0138A"/>
    <w:rsid w:val="00B05F27"/>
    <w:rsid w:val="00B06456"/>
    <w:rsid w:val="00B2325B"/>
    <w:rsid w:val="00B249F7"/>
    <w:rsid w:val="00B45120"/>
    <w:rsid w:val="00B45BDB"/>
    <w:rsid w:val="00B503FB"/>
    <w:rsid w:val="00B51BBA"/>
    <w:rsid w:val="00B71AD9"/>
    <w:rsid w:val="00B81201"/>
    <w:rsid w:val="00B85692"/>
    <w:rsid w:val="00B919E3"/>
    <w:rsid w:val="00B933AC"/>
    <w:rsid w:val="00B9680A"/>
    <w:rsid w:val="00BA063B"/>
    <w:rsid w:val="00BA179E"/>
    <w:rsid w:val="00BA7912"/>
    <w:rsid w:val="00BC5C1A"/>
    <w:rsid w:val="00BE074C"/>
    <w:rsid w:val="00BE55AF"/>
    <w:rsid w:val="00BF2EE0"/>
    <w:rsid w:val="00BF5AF6"/>
    <w:rsid w:val="00BF5F37"/>
    <w:rsid w:val="00BF7792"/>
    <w:rsid w:val="00C07E3E"/>
    <w:rsid w:val="00C16CE6"/>
    <w:rsid w:val="00C22DC0"/>
    <w:rsid w:val="00C25D28"/>
    <w:rsid w:val="00C26CCB"/>
    <w:rsid w:val="00C2766D"/>
    <w:rsid w:val="00C37C15"/>
    <w:rsid w:val="00C63169"/>
    <w:rsid w:val="00C66E28"/>
    <w:rsid w:val="00C70BFE"/>
    <w:rsid w:val="00C732DF"/>
    <w:rsid w:val="00C844C5"/>
    <w:rsid w:val="00C8454C"/>
    <w:rsid w:val="00C86F32"/>
    <w:rsid w:val="00C87AB5"/>
    <w:rsid w:val="00CA429A"/>
    <w:rsid w:val="00CB37B7"/>
    <w:rsid w:val="00CB3E14"/>
    <w:rsid w:val="00CB5881"/>
    <w:rsid w:val="00CC03C6"/>
    <w:rsid w:val="00CF0758"/>
    <w:rsid w:val="00CF08AB"/>
    <w:rsid w:val="00D26C3C"/>
    <w:rsid w:val="00D27701"/>
    <w:rsid w:val="00D27E3A"/>
    <w:rsid w:val="00D3661F"/>
    <w:rsid w:val="00D44952"/>
    <w:rsid w:val="00D756CD"/>
    <w:rsid w:val="00D8213E"/>
    <w:rsid w:val="00DC4794"/>
    <w:rsid w:val="00DC528F"/>
    <w:rsid w:val="00E11A3A"/>
    <w:rsid w:val="00E1338F"/>
    <w:rsid w:val="00E73015"/>
    <w:rsid w:val="00EA0704"/>
    <w:rsid w:val="00EA42A6"/>
    <w:rsid w:val="00EA53B9"/>
    <w:rsid w:val="00EE254D"/>
    <w:rsid w:val="00EF0142"/>
    <w:rsid w:val="00F0776C"/>
    <w:rsid w:val="00F11453"/>
    <w:rsid w:val="00F16923"/>
    <w:rsid w:val="00F17E4B"/>
    <w:rsid w:val="00F43ACB"/>
    <w:rsid w:val="00F52A51"/>
    <w:rsid w:val="00F55C12"/>
    <w:rsid w:val="00F572EF"/>
    <w:rsid w:val="00F61957"/>
    <w:rsid w:val="00F63C50"/>
    <w:rsid w:val="00F708CB"/>
    <w:rsid w:val="00F70B01"/>
    <w:rsid w:val="00F776E1"/>
    <w:rsid w:val="00F830B1"/>
    <w:rsid w:val="00F844B2"/>
    <w:rsid w:val="00F86BA8"/>
    <w:rsid w:val="00FA7C7B"/>
    <w:rsid w:val="00FB02EF"/>
    <w:rsid w:val="00FB359B"/>
    <w:rsid w:val="00FB3D18"/>
    <w:rsid w:val="00FB4DBB"/>
    <w:rsid w:val="00FD1342"/>
    <w:rsid w:val="00FD4D63"/>
    <w:rsid w:val="00FE0EC2"/>
    <w:rsid w:val="00FE62E3"/>
    <w:rsid w:val="00FE6CAF"/>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www.studium-psychologie.cz/obecnapsychologie/11-mysleni-myslenkove-operace.html" TargetMode="External"/><Relationship Id="rId50" Type="http://schemas.openxmlformats.org/officeDocument/2006/relationships/hyperlink" Target="https://www.imysleni.cz/informaticke-mysleni/co-je-informatickemysleni?fbclid=IwAR1blyIYp3A2hfgDGxBxz9_RjpUC_r9XCp2d4_PwOpXmjVmxaw%20GFULkKoiI" TargetMode="External"/><Relationship Id="rId55" Type="http://schemas.openxmlformats.org/officeDocument/2006/relationships/hyperlink" Target="https://digigram.cz/files/2019/06/VM1.1-Koncept-DG.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hyperlink" Target="http://bit.ly/1sFikJX"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yperlink" Target="http://bit.ly/1r8eNpC" TargetMode="External"/><Relationship Id="rId58" Type="http://schemas.openxmlformats.org/officeDocument/2006/relationships/hyperlink" Target="https://www.citacepro.com/api/arl/citace?db=UpolUsCat&amp;id=0350434&amp;server=library.upol.cz/i2/i2.ws.cls&amp;ssl=1&amp;redirect=1"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www.msmt.cz/ministerstvo/strategie-digitalniho-vzdelavani-do-roku-2020" TargetMode="External"/><Relationship Id="rId57" Type="http://schemas.openxmlformats.org/officeDocument/2006/relationships/hyperlink" Target="https://www.imysleni.cz/informaticke-mysleni/co-je-informaticke-mysleni" TargetMode="External"/><Relationship Id="rId61"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yperlink" Target="https://www.imysleni.cz/clanky/priklady/23-hledani-darculevin?fbclid=IwAR3wpkcVVV0JxcB_up9tCbKz38dAilA3huMyAysUM6pToVQSBuJ%20P7PKKQCM"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www.assnstrategies.com/pdf/ISTEPositionProfileFinal.pdf" TargetMode="External"/><Relationship Id="rId56" Type="http://schemas.openxmlformats.org/officeDocument/2006/relationships/hyperlink" Target="https://www.msmt.cz/vzdelavani/skolstvi-vcr/strategie-2030" TargetMode="External"/><Relationship Id="rId8" Type="http://schemas.openxmlformats.org/officeDocument/2006/relationships/webSettings" Target="webSettings.xml"/><Relationship Id="rId51" Type="http://schemas.openxmlformats.org/officeDocument/2006/relationships/hyperlink" Target="https://eprints.soton.ac.uk/356481/1/Selby_Woollard_bg_soton_eprints.pdf"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footer" Target="footer2.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2.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ABBC38-57B0-4F62-82C9-00AAB0078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22</TotalTime>
  <Pages>56</Pages>
  <Words>5726</Words>
  <Characters>33789</Characters>
  <Application>Microsoft Office Word</Application>
  <DocSecurity>0</DocSecurity>
  <Lines>281</Lines>
  <Paragraphs>7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9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16</cp:revision>
  <dcterms:created xsi:type="dcterms:W3CDTF">2022-11-21T12:25:00Z</dcterms:created>
  <dcterms:modified xsi:type="dcterms:W3CDTF">2023-11-09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